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590A8D" w14:textId="77777777" w:rsidR="00DD1F46" w:rsidRPr="0039325A" w:rsidRDefault="00DD1F46" w:rsidP="00585BED">
      <w:pPr>
        <w:keepNext/>
        <w:keepLines/>
        <w:tabs>
          <w:tab w:val="left" w:pos="2340"/>
        </w:tabs>
        <w:spacing w:after="0"/>
        <w:ind w:firstLine="2340"/>
        <w:outlineLvl w:val="0"/>
        <w:rPr>
          <w:rFonts w:eastAsia="Times New Roman" w:cs="Arial"/>
          <w:b/>
          <w:sz w:val="22"/>
          <w:szCs w:val="22"/>
        </w:rPr>
      </w:pPr>
      <w:bookmarkStart w:id="0" w:name="OLE_LINK1"/>
      <w:bookmarkStart w:id="1" w:name="OLE_LINK2"/>
    </w:p>
    <w:p w14:paraId="5DF6BEB4" w14:textId="77777777" w:rsidR="00106BB9" w:rsidRPr="0039325A" w:rsidRDefault="00106BB9" w:rsidP="00106BB9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</w:p>
    <w:p w14:paraId="5DFEE66A" w14:textId="77777777" w:rsidR="004A4F41" w:rsidRPr="0039325A" w:rsidRDefault="00985CA0" w:rsidP="0000308B">
      <w:pPr>
        <w:keepNext/>
        <w:keepLines/>
        <w:tabs>
          <w:tab w:val="left" w:pos="2340"/>
        </w:tabs>
        <w:spacing w:after="0"/>
        <w:ind w:firstLine="2250"/>
        <w:jc w:val="right"/>
        <w:outlineLvl w:val="0"/>
        <w:rPr>
          <w:rFonts w:eastAsia="Times New Roman" w:cs="Arial"/>
          <w:szCs w:val="22"/>
        </w:rPr>
      </w:pPr>
      <w:r>
        <w:rPr>
          <w:rFonts w:cs="Arial"/>
          <w:noProof/>
          <w:lang w:eastAsia="ko-KR"/>
        </w:rPr>
        <w:pict w14:anchorId="176D543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in;height:36pt;visibility:visible">
            <v:imagedata r:id="rId11" o:title=""/>
          </v:shape>
        </w:pict>
      </w:r>
    </w:p>
    <w:p w14:paraId="16DA6759" w14:textId="77777777" w:rsidR="00C60558" w:rsidRPr="0039325A" w:rsidRDefault="00C60558" w:rsidP="00C6055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0" w:line="276" w:lineRule="auto"/>
        <w:ind w:left="2160"/>
        <w:rPr>
          <w:rFonts w:eastAsia="Times New Roman" w:cs="Arial"/>
          <w:szCs w:val="22"/>
        </w:rPr>
      </w:pPr>
    </w:p>
    <w:p w14:paraId="48CCCDAE" w14:textId="43F8E4F2" w:rsidR="009C5E7C" w:rsidRPr="0039325A" w:rsidRDefault="008F4525" w:rsidP="009C5E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eastAsia="Times New Roman" w:cs="Arial"/>
          <w:szCs w:val="22"/>
        </w:rPr>
      </w:pPr>
      <w:bookmarkStart w:id="2" w:name="_Toc334350683"/>
      <w:r>
        <w:rPr>
          <w:rFonts w:eastAsia="맑은 고딕" w:cs="Arial"/>
          <w:szCs w:val="22"/>
          <w:lang w:eastAsia="ko-KR"/>
        </w:rPr>
        <w:t>Hanwha Vision</w:t>
      </w:r>
      <w:r w:rsidR="009C5E7C" w:rsidRPr="0039325A">
        <w:rPr>
          <w:rFonts w:eastAsia="Times New Roman" w:cs="Arial"/>
          <w:szCs w:val="22"/>
        </w:rPr>
        <w:t xml:space="preserve"> is a global leading supplier of solutions for IP and analog video surveillance. Building on the company's history of innovation, </w:t>
      </w:r>
      <w:r>
        <w:rPr>
          <w:rFonts w:eastAsia="맑은 고딕" w:cs="Arial"/>
          <w:szCs w:val="22"/>
          <w:lang w:eastAsia="ko-KR"/>
        </w:rPr>
        <w:t>Hanwha Vision</w:t>
      </w:r>
      <w:r w:rsidR="009C5E7C" w:rsidRPr="0039325A">
        <w:rPr>
          <w:rFonts w:eastAsia="Times New Roman" w:cs="Arial"/>
          <w:szCs w:val="22"/>
        </w:rPr>
        <w:t xml:space="preserve"> is dedicated to providing systems solutions with the highest levels of performance, reliability and cost-effectiveness. </w:t>
      </w:r>
      <w:r>
        <w:rPr>
          <w:rFonts w:eastAsia="맑은 고딕" w:cs="Arial"/>
          <w:szCs w:val="22"/>
          <w:lang w:eastAsia="ko-KR"/>
        </w:rPr>
        <w:t>Hanwha Vision</w:t>
      </w:r>
      <w:r w:rsidR="009C5E7C" w:rsidRPr="0039325A">
        <w:rPr>
          <w:rFonts w:eastAsia="Times New Roman" w:cs="Arial"/>
          <w:szCs w:val="22"/>
        </w:rPr>
        <w:t xml:space="preserve"> is committed to the continued development of innovative systems products for professional security applications.</w:t>
      </w:r>
    </w:p>
    <w:p w14:paraId="73FB672C" w14:textId="77777777" w:rsidR="009C5E7C" w:rsidRPr="0039325A" w:rsidRDefault="009C5E7C" w:rsidP="009C5E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eastAsia="Times New Roman" w:cs="Arial"/>
          <w:szCs w:val="22"/>
        </w:rPr>
      </w:pPr>
    </w:p>
    <w:p w14:paraId="0EB1F075" w14:textId="0859E05C" w:rsidR="009C5E7C" w:rsidRPr="0039325A" w:rsidRDefault="009C5E7C" w:rsidP="009C5E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eastAsia="맑은 고딕" w:cs="Arial"/>
          <w:szCs w:val="22"/>
          <w:lang w:eastAsia="ko-KR"/>
        </w:rPr>
      </w:pPr>
      <w:r w:rsidRPr="0039325A">
        <w:rPr>
          <w:rFonts w:eastAsia="Times New Roman" w:cs="Arial"/>
          <w:szCs w:val="22"/>
        </w:rPr>
        <w:t xml:space="preserve">For additional information, </w:t>
      </w:r>
      <w:bookmarkEnd w:id="2"/>
      <w:r w:rsidRPr="0039325A">
        <w:rPr>
          <w:rFonts w:eastAsia="맑은 고딕" w:cs="Arial"/>
          <w:szCs w:val="22"/>
          <w:lang w:eastAsia="ko-KR"/>
        </w:rPr>
        <w:t xml:space="preserve">visit </w:t>
      </w:r>
      <w:r w:rsidR="008F4525">
        <w:rPr>
          <w:rFonts w:cs="Arial"/>
        </w:rPr>
        <w:t>http://www.hanwhavision</w:t>
      </w:r>
      <w:r w:rsidR="006D6F02" w:rsidRPr="0039325A">
        <w:rPr>
          <w:rFonts w:cs="Arial"/>
        </w:rPr>
        <w:t>.com/</w:t>
      </w:r>
      <w:r w:rsidRPr="0039325A">
        <w:rPr>
          <w:rFonts w:eastAsia="맑은 고딕" w:cs="Arial"/>
          <w:szCs w:val="22"/>
          <w:lang w:eastAsia="ko-KR"/>
        </w:rPr>
        <w:t xml:space="preserve"> </w:t>
      </w:r>
      <w:r w:rsidR="00C335A5">
        <w:rPr>
          <w:rFonts w:eastAsia="맑은 고딕" w:cs="Arial"/>
          <w:szCs w:val="22"/>
          <w:lang w:eastAsia="ko-KR"/>
        </w:rPr>
        <w:t>or http://www.hanwhavisionamerica.com</w:t>
      </w:r>
    </w:p>
    <w:p w14:paraId="602816C9" w14:textId="77777777" w:rsidR="00577DB8" w:rsidRPr="0039325A" w:rsidRDefault="00577DB8" w:rsidP="00597E79">
      <w:pPr>
        <w:spacing w:after="0"/>
        <w:rPr>
          <w:rFonts w:eastAsia="Times New Roman" w:cs="Arial"/>
          <w:b/>
          <w:sz w:val="22"/>
          <w:szCs w:val="22"/>
        </w:rPr>
      </w:pPr>
    </w:p>
    <w:bookmarkEnd w:id="0"/>
    <w:bookmarkEnd w:id="1"/>
    <w:p w14:paraId="6C1C082B" w14:textId="394EA7FB" w:rsidR="004A4F41" w:rsidRPr="0039325A" w:rsidRDefault="004A4F41" w:rsidP="005255D3">
      <w:pPr>
        <w:numPr>
          <w:ilvl w:val="0"/>
          <w:numId w:val="19"/>
        </w:numPr>
        <w:spacing w:before="240" w:after="240" w:line="276" w:lineRule="auto"/>
        <w:jc w:val="both"/>
        <w:rPr>
          <w:rFonts w:cs="Arial"/>
          <w:b/>
        </w:rPr>
      </w:pPr>
      <w:r w:rsidRPr="0039325A">
        <w:rPr>
          <w:rFonts w:cs="Arial"/>
          <w:b/>
        </w:rPr>
        <w:t>PRODUCTS</w:t>
      </w:r>
    </w:p>
    <w:p w14:paraId="0A724692" w14:textId="77777777" w:rsidR="004A4F41" w:rsidRPr="0039325A" w:rsidRDefault="00972A5C" w:rsidP="005255D3">
      <w:pPr>
        <w:numPr>
          <w:ilvl w:val="1"/>
          <w:numId w:val="19"/>
        </w:numPr>
        <w:spacing w:before="120" w:line="276" w:lineRule="auto"/>
        <w:rPr>
          <w:rFonts w:cs="Arial"/>
          <w:b/>
        </w:rPr>
      </w:pPr>
      <w:r w:rsidRPr="0039325A">
        <w:rPr>
          <w:rFonts w:cs="Arial"/>
          <w:b/>
        </w:rPr>
        <w:t>EQUIPMENT</w:t>
      </w:r>
    </w:p>
    <w:p w14:paraId="64B04C61" w14:textId="405ADB8D" w:rsidR="004A4F41" w:rsidRPr="00597E79" w:rsidRDefault="004A4F41" w:rsidP="00597E79">
      <w:pPr>
        <w:numPr>
          <w:ilvl w:val="2"/>
          <w:numId w:val="19"/>
        </w:numPr>
        <w:spacing w:before="60" w:after="0" w:line="276" w:lineRule="auto"/>
        <w:rPr>
          <w:rFonts w:eastAsia="Times New Roman" w:cs="Arial"/>
          <w:szCs w:val="22"/>
        </w:rPr>
      </w:pPr>
      <w:r w:rsidRPr="0039325A">
        <w:rPr>
          <w:rFonts w:cs="Arial"/>
        </w:rPr>
        <w:t>Manufacturer</w:t>
      </w:r>
      <w:r w:rsidR="00597E79">
        <w:rPr>
          <w:rFonts w:cs="Arial"/>
        </w:rPr>
        <w:t xml:space="preserve"> : </w:t>
      </w:r>
      <w:r w:rsidR="008F4525">
        <w:rPr>
          <w:rFonts w:eastAsia="맑은 고딕" w:cs="Arial"/>
          <w:lang w:eastAsia="ko-KR"/>
        </w:rPr>
        <w:t>Hanwha Vision</w:t>
      </w:r>
      <w:r w:rsidR="00597E79">
        <w:rPr>
          <w:rFonts w:eastAsia="맑은 고딕" w:cs="Arial"/>
          <w:lang w:eastAsia="ko-KR"/>
        </w:rPr>
        <w:t>(</w:t>
      </w:r>
      <w:r w:rsidR="008F4525">
        <w:rPr>
          <w:rFonts w:cs="Arial"/>
        </w:rPr>
        <w:t>http://www.hanwhavision</w:t>
      </w:r>
      <w:r w:rsidR="006D6F02" w:rsidRPr="00597E79">
        <w:rPr>
          <w:rFonts w:cs="Arial"/>
        </w:rPr>
        <w:t>.com/</w:t>
      </w:r>
      <w:r w:rsidR="00597E79">
        <w:rPr>
          <w:rFonts w:cs="Arial"/>
        </w:rPr>
        <w:t>)</w:t>
      </w:r>
    </w:p>
    <w:p w14:paraId="5A6F2464" w14:textId="06F44C56" w:rsidR="004A4F41" w:rsidRPr="00895528" w:rsidRDefault="00A5691E" w:rsidP="00F4501A">
      <w:pPr>
        <w:numPr>
          <w:ilvl w:val="2"/>
          <w:numId w:val="19"/>
        </w:numPr>
        <w:spacing w:before="60" w:after="0" w:line="276" w:lineRule="auto"/>
        <w:rPr>
          <w:rFonts w:cs="Arial"/>
        </w:rPr>
      </w:pPr>
      <w:r w:rsidRPr="0039325A">
        <w:rPr>
          <w:rFonts w:cs="Arial"/>
        </w:rPr>
        <w:t>Model</w:t>
      </w:r>
      <w:r w:rsidR="00597E79">
        <w:rPr>
          <w:rFonts w:cs="Arial"/>
        </w:rPr>
        <w:t xml:space="preserve"> : </w:t>
      </w:r>
      <w:r w:rsidR="00C8782E">
        <w:rPr>
          <w:rFonts w:cs="Arial"/>
        </w:rPr>
        <w:t>SPA</w:t>
      </w:r>
      <w:r w:rsidR="00E3532E">
        <w:rPr>
          <w:rFonts w:cs="Arial"/>
        </w:rPr>
        <w:t>-</w:t>
      </w:r>
      <w:r w:rsidR="00C335A5">
        <w:rPr>
          <w:rFonts w:eastAsia="맑은 고딕" w:cs="Arial" w:hint="eastAsia"/>
          <w:lang w:eastAsia="ko-KR"/>
        </w:rPr>
        <w:t>P</w:t>
      </w:r>
      <w:r w:rsidR="00C8782E">
        <w:rPr>
          <w:rFonts w:cs="Arial"/>
        </w:rPr>
        <w:t>100</w:t>
      </w:r>
      <w:r w:rsidR="00985CA0">
        <w:rPr>
          <w:rFonts w:cs="Arial"/>
        </w:rPr>
        <w:t>W</w:t>
      </w:r>
    </w:p>
    <w:p w14:paraId="74D3F388" w14:textId="400B96BF" w:rsidR="004A4F41" w:rsidRPr="00895528" w:rsidRDefault="004A4F41" w:rsidP="00F4501A">
      <w:pPr>
        <w:numPr>
          <w:ilvl w:val="2"/>
          <w:numId w:val="19"/>
        </w:numPr>
        <w:spacing w:before="60" w:after="0" w:line="276" w:lineRule="auto"/>
        <w:rPr>
          <w:rFonts w:cs="Arial"/>
        </w:rPr>
      </w:pPr>
      <w:r w:rsidRPr="00895528">
        <w:rPr>
          <w:rFonts w:cs="Arial"/>
        </w:rPr>
        <w:t>Alternates</w:t>
      </w:r>
      <w:r w:rsidR="00597E79">
        <w:rPr>
          <w:rFonts w:cs="Arial"/>
        </w:rPr>
        <w:t xml:space="preserve"> </w:t>
      </w:r>
      <w:r w:rsidRPr="00895528">
        <w:rPr>
          <w:rFonts w:cs="Arial"/>
        </w:rPr>
        <w:t>:</w:t>
      </w:r>
      <w:r w:rsidR="00597E79">
        <w:rPr>
          <w:rFonts w:cs="Arial"/>
        </w:rPr>
        <w:t xml:space="preserve"> </w:t>
      </w:r>
      <w:r w:rsidR="00895528" w:rsidRPr="00895528">
        <w:rPr>
          <w:rFonts w:eastAsia="맑은 고딕" w:cs="Arial" w:hint="eastAsia"/>
          <w:lang w:eastAsia="ko-KR"/>
        </w:rPr>
        <w:t>None</w:t>
      </w:r>
    </w:p>
    <w:p w14:paraId="02329522" w14:textId="77777777" w:rsidR="004A4F41" w:rsidRPr="0039325A" w:rsidRDefault="00DA7533" w:rsidP="005255D3">
      <w:pPr>
        <w:numPr>
          <w:ilvl w:val="1"/>
          <w:numId w:val="19"/>
        </w:numPr>
        <w:spacing w:before="120" w:line="276" w:lineRule="auto"/>
        <w:jc w:val="both"/>
        <w:rPr>
          <w:rFonts w:cs="Arial"/>
          <w:b/>
        </w:rPr>
      </w:pPr>
      <w:r w:rsidRPr="0039325A">
        <w:rPr>
          <w:rFonts w:cs="Arial"/>
          <w:b/>
        </w:rPr>
        <w:t xml:space="preserve">GENERAL </w:t>
      </w:r>
      <w:r w:rsidR="004A4F41" w:rsidRPr="0039325A">
        <w:rPr>
          <w:rFonts w:cs="Arial"/>
          <w:b/>
        </w:rPr>
        <w:t>DESCRIPTION</w:t>
      </w:r>
    </w:p>
    <w:p w14:paraId="429442FE" w14:textId="77777777" w:rsidR="000C11F2" w:rsidRDefault="000C11F2" w:rsidP="000C11F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 xml:space="preserve">The </w:t>
      </w:r>
      <w:r w:rsidRPr="00F15F6F">
        <w:rPr>
          <w:rFonts w:cs="Arial"/>
          <w:bCs/>
          <w:color w:val="auto"/>
          <w:sz w:val="20"/>
        </w:rPr>
        <w:t>speaker receives and outputs an audio signal from a network module.</w:t>
      </w:r>
    </w:p>
    <w:p w14:paraId="4CDAE396" w14:textId="77777777" w:rsidR="000C11F2" w:rsidRPr="003E4A48" w:rsidRDefault="000C11F2" w:rsidP="000C11F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The speaker</w:t>
      </w:r>
      <w:r w:rsidRPr="003E4A48">
        <w:rPr>
          <w:rFonts w:cs="Arial"/>
          <w:bCs/>
          <w:color w:val="auto"/>
          <w:sz w:val="20"/>
        </w:rPr>
        <w:t xml:space="preserve"> shall be powered by the switch utilizing the network cable.</w:t>
      </w:r>
    </w:p>
    <w:p w14:paraId="0459DF1E" w14:textId="77777777" w:rsidR="000C11F2" w:rsidRPr="004030A7" w:rsidRDefault="000C11F2" w:rsidP="000C11F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t>The product shall be fully supported by an open and published API(SUNAPI), which shall provide the necessary information for the integration of functionality into third-party applications.</w:t>
      </w:r>
    </w:p>
    <w:p w14:paraId="06D12B6A" w14:textId="677E1CAF" w:rsidR="000C11F2" w:rsidRPr="004030A7" w:rsidRDefault="000C11F2" w:rsidP="000C11F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30A7">
        <w:rPr>
          <w:rFonts w:cs="Arial"/>
          <w:bCs/>
          <w:color w:val="auto"/>
          <w:sz w:val="20"/>
        </w:rPr>
        <w:t>Network module</w:t>
      </w:r>
    </w:p>
    <w:p w14:paraId="217B26C0" w14:textId="77777777" w:rsidR="000C11F2" w:rsidRPr="004030A7" w:rsidRDefault="000C11F2" w:rsidP="000C11F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30A7">
        <w:rPr>
          <w:rFonts w:cs="Arial"/>
          <w:bCs/>
          <w:color w:val="auto"/>
          <w:sz w:val="20"/>
        </w:rPr>
        <w:t xml:space="preserve">The </w:t>
      </w:r>
      <w:r w:rsidRPr="004030A7">
        <w:rPr>
          <w:rFonts w:eastAsia="맑은 고딕" w:cs="Arial"/>
          <w:color w:val="auto"/>
          <w:sz w:val="20"/>
          <w:lang w:eastAsia="ko-KR"/>
        </w:rPr>
        <w:t>speaker</w:t>
      </w:r>
      <w:r w:rsidRPr="004030A7">
        <w:rPr>
          <w:rFonts w:cs="Arial"/>
          <w:bCs/>
          <w:color w:val="auto"/>
          <w:sz w:val="20"/>
        </w:rPr>
        <w:t xml:space="preserve"> supports network connection through a LAN cable.</w:t>
      </w:r>
    </w:p>
    <w:p w14:paraId="0C8A51CB" w14:textId="25EB5FB8" w:rsidR="000C11F2" w:rsidRPr="004030A7" w:rsidRDefault="000C11F2" w:rsidP="000C11F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t xml:space="preserve">The </w:t>
      </w:r>
      <w:r w:rsidRPr="004030A7">
        <w:rPr>
          <w:rFonts w:eastAsia="맑은 고딕" w:cs="Arial"/>
          <w:color w:val="auto"/>
          <w:sz w:val="20"/>
          <w:lang w:eastAsia="ko-KR"/>
        </w:rPr>
        <w:t>speaker</w:t>
      </w:r>
      <w:r w:rsidRPr="004030A7">
        <w:rPr>
          <w:rFonts w:cs="Arial"/>
          <w:color w:val="auto"/>
          <w:sz w:val="20"/>
        </w:rPr>
        <w:t xml:space="preserve"> has a built-in web server based on a Linux sys</w:t>
      </w:r>
      <w:r w:rsidR="00B7002E">
        <w:rPr>
          <w:rFonts w:cs="Arial"/>
          <w:color w:val="auto"/>
          <w:sz w:val="20"/>
        </w:rPr>
        <w:t xml:space="preserve">tem. It provides a service that </w:t>
      </w:r>
      <w:r w:rsidRPr="004030A7">
        <w:rPr>
          <w:rFonts w:cs="Arial"/>
          <w:color w:val="auto"/>
          <w:sz w:val="20"/>
        </w:rPr>
        <w:t>connects this to a web browser through a network connection.</w:t>
      </w:r>
    </w:p>
    <w:p w14:paraId="31709B82" w14:textId="77777777" w:rsidR="000C11F2" w:rsidRPr="004030A7" w:rsidRDefault="000C11F2" w:rsidP="000C11F2">
      <w:pPr>
        <w:numPr>
          <w:ilvl w:val="3"/>
          <w:numId w:val="19"/>
        </w:numPr>
        <w:rPr>
          <w:rFonts w:cs="Arial"/>
          <w:szCs w:val="20"/>
          <w:lang w:eastAsia="zh-TW"/>
        </w:rPr>
      </w:pPr>
      <w:r w:rsidRPr="004030A7">
        <w:rPr>
          <w:rFonts w:cs="Arial"/>
          <w:szCs w:val="20"/>
          <w:lang w:eastAsia="zh-TW"/>
        </w:rPr>
        <w:t>The speaker shall allow for audio to be transported over:</w:t>
      </w:r>
    </w:p>
    <w:p w14:paraId="480A9DFF" w14:textId="3720CD15" w:rsidR="000C11F2" w:rsidRPr="000757B8" w:rsidRDefault="000757B8" w:rsidP="000757B8">
      <w:pPr>
        <w:numPr>
          <w:ilvl w:val="4"/>
          <w:numId w:val="19"/>
        </w:numPr>
        <w:rPr>
          <w:rFonts w:cs="Arial"/>
          <w:szCs w:val="20"/>
          <w:lang w:eastAsia="zh-TW"/>
        </w:rPr>
      </w:pPr>
      <w:r w:rsidRPr="000757B8">
        <w:rPr>
          <w:rFonts w:cs="Arial"/>
          <w:szCs w:val="20"/>
          <w:lang w:eastAsia="zh-TW"/>
        </w:rPr>
        <w:t>AOE(Audio over Ethernet)</w:t>
      </w:r>
    </w:p>
    <w:p w14:paraId="5A5C1C52" w14:textId="77777777" w:rsidR="000C11F2" w:rsidRPr="004030A7" w:rsidRDefault="000C11F2" w:rsidP="000C11F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t xml:space="preserve">The </w:t>
      </w:r>
      <w:r w:rsidRPr="004030A7">
        <w:rPr>
          <w:rFonts w:eastAsia="맑은 고딕" w:cs="Arial"/>
          <w:color w:val="auto"/>
          <w:sz w:val="20"/>
          <w:lang w:eastAsia="ko-KR"/>
        </w:rPr>
        <w:t>speaker</w:t>
      </w:r>
      <w:r w:rsidRPr="004030A7">
        <w:rPr>
          <w:rFonts w:cs="Arial"/>
          <w:color w:val="auto"/>
          <w:sz w:val="20"/>
        </w:rPr>
        <w:t xml:space="preserve"> shall provide 2 control modes</w:t>
      </w:r>
    </w:p>
    <w:p w14:paraId="1AB76A15" w14:textId="77777777" w:rsidR="000C11F2" w:rsidRPr="004030A7" w:rsidRDefault="000C11F2" w:rsidP="000C11F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t>Controller mode</w:t>
      </w:r>
    </w:p>
    <w:p w14:paraId="096D5783" w14:textId="77777777" w:rsidR="000C11F2" w:rsidRPr="004030A7" w:rsidRDefault="000C11F2" w:rsidP="000C11F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t>Speaker mode</w:t>
      </w:r>
    </w:p>
    <w:p w14:paraId="42C2F2B0" w14:textId="77777777" w:rsidR="000C11F2" w:rsidRPr="004030A7" w:rsidRDefault="000C11F2" w:rsidP="000C11F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t>The speaker shall support unicast audio streaming</w:t>
      </w:r>
      <w:r w:rsidRPr="004030A7">
        <w:rPr>
          <w:rFonts w:eastAsia="맑은 고딕" w:cs="Arial"/>
          <w:color w:val="auto"/>
          <w:sz w:val="20"/>
          <w:lang w:eastAsia="ko-KR"/>
        </w:rPr>
        <w:t xml:space="preserve"> up to 20 zone control.</w:t>
      </w:r>
    </w:p>
    <w:p w14:paraId="4BE52952" w14:textId="77777777" w:rsidR="000C11F2" w:rsidRPr="004030A7" w:rsidRDefault="000C11F2" w:rsidP="000C11F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t>The speaker shall support multicast audio streaming up to 256 zone control.</w:t>
      </w:r>
    </w:p>
    <w:p w14:paraId="316F1165" w14:textId="77777777" w:rsidR="000C11F2" w:rsidRPr="004030A7" w:rsidRDefault="000C11F2" w:rsidP="000C11F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t xml:space="preserve">The speaker shall support </w:t>
      </w:r>
      <w:r w:rsidRPr="004030A7">
        <w:rPr>
          <w:rFonts w:eastAsia="맑은 고딕" w:cs="Arial"/>
          <w:color w:val="auto"/>
          <w:sz w:val="20"/>
          <w:lang w:eastAsia="ko-KR"/>
        </w:rPr>
        <w:t>up to 255 groups.</w:t>
      </w:r>
    </w:p>
    <w:p w14:paraId="0CFB2B08" w14:textId="77777777" w:rsidR="000C11F2" w:rsidRPr="004030A7" w:rsidRDefault="000C11F2" w:rsidP="000C11F2">
      <w:pPr>
        <w:numPr>
          <w:ilvl w:val="3"/>
          <w:numId w:val="19"/>
        </w:numPr>
        <w:rPr>
          <w:rFonts w:cs="Arial"/>
        </w:rPr>
      </w:pPr>
      <w:r w:rsidRPr="004030A7">
        <w:rPr>
          <w:rFonts w:cs="Arial"/>
        </w:rPr>
        <w:t>The speaker shall support SIP for integration with VoIP, peer-to-peer or integrated into SIP/PBX.</w:t>
      </w:r>
    </w:p>
    <w:p w14:paraId="00A7C21D" w14:textId="3689077A" w:rsidR="000C11F2" w:rsidRPr="004030A7" w:rsidRDefault="00801556" w:rsidP="00801556">
      <w:pPr>
        <w:numPr>
          <w:ilvl w:val="3"/>
          <w:numId w:val="19"/>
        </w:numPr>
        <w:rPr>
          <w:rFonts w:cs="Arial"/>
        </w:rPr>
      </w:pPr>
      <w:r w:rsidRPr="004030A7">
        <w:rPr>
          <w:rFonts w:cs="Arial"/>
        </w:rPr>
        <w:t>The speaker shall support the following audio file format</w:t>
      </w:r>
      <w:r w:rsidR="000C11F2" w:rsidRPr="004030A7">
        <w:rPr>
          <w:rFonts w:cs="Arial"/>
        </w:rPr>
        <w:t>:</w:t>
      </w:r>
    </w:p>
    <w:p w14:paraId="3ECE820A" w14:textId="77777777" w:rsidR="000C11F2" w:rsidRDefault="000C11F2" w:rsidP="000C11F2">
      <w:pPr>
        <w:numPr>
          <w:ilvl w:val="4"/>
          <w:numId w:val="19"/>
        </w:numPr>
        <w:rPr>
          <w:rFonts w:cs="Arial"/>
          <w:color w:val="000000"/>
        </w:rPr>
      </w:pPr>
      <w:r>
        <w:rPr>
          <w:rFonts w:cs="Arial"/>
          <w:color w:val="000000"/>
        </w:rPr>
        <w:t>WAV</w:t>
      </w:r>
    </w:p>
    <w:p w14:paraId="135F999F" w14:textId="77777777" w:rsidR="000C11F2" w:rsidRPr="00F10D15" w:rsidRDefault="000C11F2" w:rsidP="000C11F2">
      <w:pPr>
        <w:numPr>
          <w:ilvl w:val="4"/>
          <w:numId w:val="19"/>
        </w:numPr>
        <w:rPr>
          <w:rFonts w:cs="Arial"/>
          <w:color w:val="000000"/>
        </w:rPr>
      </w:pPr>
      <w:r>
        <w:rPr>
          <w:rFonts w:cs="Arial"/>
          <w:color w:val="000000"/>
        </w:rPr>
        <w:t>MP3</w:t>
      </w:r>
    </w:p>
    <w:p w14:paraId="55951B7D" w14:textId="77777777" w:rsidR="000C11F2" w:rsidRPr="00F04070" w:rsidRDefault="000C11F2" w:rsidP="000C11F2">
      <w:pPr>
        <w:numPr>
          <w:ilvl w:val="3"/>
          <w:numId w:val="19"/>
        </w:numPr>
        <w:rPr>
          <w:rFonts w:cs="Arial"/>
          <w:color w:val="000000"/>
        </w:rPr>
      </w:pPr>
      <w:r w:rsidRPr="00D51697">
        <w:rPr>
          <w:rFonts w:cs="Arial"/>
        </w:rPr>
        <w:t xml:space="preserve">The </w:t>
      </w:r>
      <w:r>
        <w:rPr>
          <w:rFonts w:cs="Arial"/>
        </w:rPr>
        <w:t>speaker</w:t>
      </w:r>
      <w:r w:rsidRPr="00D51697">
        <w:rPr>
          <w:rFonts w:cs="Arial"/>
        </w:rPr>
        <w:t xml:space="preserve"> shall support </w:t>
      </w:r>
      <w:r>
        <w:rPr>
          <w:rFonts w:eastAsia="맑은 고딕" w:cs="Arial"/>
          <w:lang w:eastAsia="ko-KR"/>
        </w:rPr>
        <w:t>BGM play service</w:t>
      </w:r>
      <w:r w:rsidRPr="00D51697">
        <w:rPr>
          <w:rFonts w:eastAsia="맑은 고딕" w:cs="Arial"/>
          <w:lang w:eastAsia="ko-KR"/>
        </w:rPr>
        <w:t>.</w:t>
      </w:r>
    </w:p>
    <w:p w14:paraId="544C6320" w14:textId="77777777" w:rsidR="000C11F2" w:rsidRPr="00F04070" w:rsidRDefault="000C11F2" w:rsidP="000C11F2">
      <w:pPr>
        <w:numPr>
          <w:ilvl w:val="4"/>
          <w:numId w:val="19"/>
        </w:numPr>
        <w:rPr>
          <w:rFonts w:cs="Arial"/>
          <w:color w:val="000000"/>
        </w:rPr>
      </w:pPr>
      <w:r>
        <w:rPr>
          <w:rFonts w:cs="Arial"/>
        </w:rPr>
        <w:t>File upload up to 1GB via internal memory</w:t>
      </w:r>
    </w:p>
    <w:p w14:paraId="11839EDD" w14:textId="77777777" w:rsidR="000C11F2" w:rsidRPr="00F04070" w:rsidRDefault="000C11F2" w:rsidP="000C11F2">
      <w:pPr>
        <w:numPr>
          <w:ilvl w:val="4"/>
          <w:numId w:val="19"/>
        </w:numPr>
        <w:rPr>
          <w:rFonts w:cs="Arial"/>
          <w:color w:val="000000"/>
        </w:rPr>
      </w:pPr>
      <w:r>
        <w:rPr>
          <w:rFonts w:cs="Arial"/>
        </w:rPr>
        <w:lastRenderedPageBreak/>
        <w:t>Contact to internet streaming service</w:t>
      </w:r>
    </w:p>
    <w:p w14:paraId="01724EC5" w14:textId="77777777" w:rsidR="000C11F2" w:rsidRPr="003E4A48" w:rsidRDefault="000C11F2" w:rsidP="000C11F2">
      <w:pPr>
        <w:numPr>
          <w:ilvl w:val="3"/>
          <w:numId w:val="19"/>
        </w:numPr>
        <w:rPr>
          <w:rFonts w:cs="Arial"/>
          <w:color w:val="000000"/>
        </w:rPr>
      </w:pPr>
      <w:r w:rsidRPr="00D51697">
        <w:rPr>
          <w:rFonts w:cs="Arial"/>
        </w:rPr>
        <w:t xml:space="preserve">The </w:t>
      </w:r>
      <w:r>
        <w:rPr>
          <w:rFonts w:cs="Arial"/>
        </w:rPr>
        <w:t>speaker</w:t>
      </w:r>
      <w:r w:rsidRPr="00D51697">
        <w:rPr>
          <w:rFonts w:cs="Arial"/>
        </w:rPr>
        <w:t xml:space="preserve"> shall support </w:t>
      </w:r>
      <w:r>
        <w:rPr>
          <w:rFonts w:eastAsia="맑은 고딕" w:cs="Arial"/>
          <w:lang w:eastAsia="ko-KR"/>
        </w:rPr>
        <w:t>TTS service</w:t>
      </w:r>
      <w:r w:rsidRPr="00D51697">
        <w:rPr>
          <w:rFonts w:eastAsia="맑은 고딕" w:cs="Arial"/>
          <w:lang w:eastAsia="ko-KR"/>
        </w:rPr>
        <w:t>.</w:t>
      </w:r>
    </w:p>
    <w:p w14:paraId="19447DD0" w14:textId="77777777" w:rsidR="000C11F2" w:rsidRPr="006835AC" w:rsidRDefault="000C11F2" w:rsidP="000C11F2">
      <w:pPr>
        <w:numPr>
          <w:ilvl w:val="4"/>
          <w:numId w:val="19"/>
        </w:numPr>
        <w:rPr>
          <w:rFonts w:cs="Arial"/>
          <w:color w:val="000000"/>
        </w:rPr>
      </w:pPr>
      <w:r>
        <w:rPr>
          <w:rFonts w:cs="Arial"/>
        </w:rPr>
        <w:t>Korean, English(US, UK), German, French, Spanish, Russian</w:t>
      </w:r>
    </w:p>
    <w:p w14:paraId="739B4869" w14:textId="77777777" w:rsidR="000C11F2" w:rsidRPr="00F04070" w:rsidRDefault="000C11F2" w:rsidP="000C11F2">
      <w:pPr>
        <w:numPr>
          <w:ilvl w:val="3"/>
          <w:numId w:val="19"/>
        </w:numPr>
        <w:rPr>
          <w:rFonts w:cs="Arial"/>
          <w:color w:val="000000"/>
        </w:rPr>
      </w:pPr>
      <w:r w:rsidRPr="00D51697">
        <w:rPr>
          <w:rFonts w:cs="Arial"/>
        </w:rPr>
        <w:t xml:space="preserve">The </w:t>
      </w:r>
      <w:r>
        <w:rPr>
          <w:rFonts w:cs="Arial"/>
        </w:rPr>
        <w:t>speaker</w:t>
      </w:r>
      <w:r w:rsidRPr="00D51697">
        <w:rPr>
          <w:rFonts w:cs="Arial"/>
        </w:rPr>
        <w:t xml:space="preserve"> shall support </w:t>
      </w:r>
      <w:r>
        <w:rPr>
          <w:rFonts w:eastAsia="맑은 고딕" w:cs="Arial"/>
          <w:lang w:eastAsia="ko-KR"/>
        </w:rPr>
        <w:t>broadcast via microphone</w:t>
      </w:r>
      <w:r w:rsidRPr="00D51697">
        <w:rPr>
          <w:rFonts w:eastAsia="맑은 고딕" w:cs="Arial"/>
          <w:lang w:eastAsia="ko-KR"/>
        </w:rPr>
        <w:t>.</w:t>
      </w:r>
    </w:p>
    <w:p w14:paraId="2735E429" w14:textId="77777777" w:rsidR="000C11F2" w:rsidRPr="00F04070" w:rsidRDefault="000C11F2" w:rsidP="000C11F2">
      <w:pPr>
        <w:numPr>
          <w:ilvl w:val="4"/>
          <w:numId w:val="19"/>
        </w:numPr>
        <w:rPr>
          <w:rFonts w:cs="Arial"/>
          <w:color w:val="000000"/>
        </w:rPr>
      </w:pPr>
      <w:r>
        <w:rPr>
          <w:rFonts w:cs="Arial"/>
        </w:rPr>
        <w:t>SPA-M1000</w:t>
      </w:r>
    </w:p>
    <w:p w14:paraId="1633E851" w14:textId="77777777" w:rsidR="000C11F2" w:rsidRPr="00D51697" w:rsidRDefault="000C11F2" w:rsidP="000C11F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sz w:val="20"/>
        </w:rPr>
        <w:t>Network Speaker</w:t>
      </w:r>
    </w:p>
    <w:p w14:paraId="60643321" w14:textId="1E1DEE91" w:rsidR="000C11F2" w:rsidRPr="004030A7" w:rsidRDefault="000C11F2" w:rsidP="000C11F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t xml:space="preserve">The speaker shall support 2Way </w:t>
      </w:r>
      <w:r w:rsidR="007F46D2">
        <w:rPr>
          <w:rFonts w:cs="Arial"/>
          <w:color w:val="auto"/>
          <w:sz w:val="20"/>
        </w:rPr>
        <w:t>8</w:t>
      </w:r>
      <w:r w:rsidRPr="004030A7">
        <w:rPr>
          <w:rFonts w:cs="Arial"/>
          <w:color w:val="auto"/>
          <w:sz w:val="20"/>
        </w:rPr>
        <w:t xml:space="preserve">" LF </w:t>
      </w:r>
      <w:r w:rsidRPr="00C52742">
        <w:rPr>
          <w:rFonts w:cs="Arial"/>
          <w:color w:val="auto"/>
          <w:sz w:val="20"/>
        </w:rPr>
        <w:t xml:space="preserve">Drive &amp; </w:t>
      </w:r>
      <w:r w:rsidR="007F46D2" w:rsidRPr="00C52742">
        <w:rPr>
          <w:rFonts w:cs="Arial"/>
          <w:color w:val="auto"/>
          <w:sz w:val="20"/>
        </w:rPr>
        <w:t>2</w:t>
      </w:r>
      <w:r w:rsidRPr="00C52742">
        <w:rPr>
          <w:rFonts w:cs="Arial"/>
          <w:color w:val="auto"/>
          <w:sz w:val="20"/>
        </w:rPr>
        <w:t>" HF Drive</w:t>
      </w:r>
      <w:r w:rsidR="00C52742" w:rsidRPr="00C52742">
        <w:rPr>
          <w:rFonts w:cs="Arial"/>
          <w:color w:val="auto"/>
          <w:sz w:val="20"/>
        </w:rPr>
        <w:t>r.</w:t>
      </w:r>
      <w:r w:rsidRPr="00C52742">
        <w:rPr>
          <w:rFonts w:cs="Arial"/>
          <w:color w:val="auto"/>
          <w:sz w:val="20"/>
        </w:rPr>
        <w:t xml:space="preserve"> </w:t>
      </w:r>
      <w:r w:rsidR="00C52742" w:rsidRPr="00C52742">
        <w:rPr>
          <w:rFonts w:cs="Arial"/>
          <w:color w:val="auto"/>
          <w:sz w:val="20"/>
        </w:rPr>
        <w:t>Passive</w:t>
      </w:r>
      <w:r w:rsidR="00FF6373" w:rsidRPr="00C52742">
        <w:rPr>
          <w:rFonts w:cs="Arial"/>
          <w:color w:val="auto"/>
          <w:sz w:val="20"/>
        </w:rPr>
        <w:t xml:space="preserve"> </w:t>
      </w:r>
      <w:r w:rsidR="00C52742">
        <w:rPr>
          <w:rFonts w:cs="Arial"/>
          <w:color w:val="auto"/>
          <w:sz w:val="20"/>
        </w:rPr>
        <w:t>type.</w:t>
      </w:r>
    </w:p>
    <w:p w14:paraId="7F0A72AB" w14:textId="77777777" w:rsidR="000C11F2" w:rsidRPr="004030A7" w:rsidRDefault="000C11F2" w:rsidP="000C11F2">
      <w:pPr>
        <w:numPr>
          <w:ilvl w:val="3"/>
          <w:numId w:val="19"/>
        </w:numPr>
        <w:spacing w:before="60" w:after="0" w:line="276" w:lineRule="auto"/>
        <w:jc w:val="both"/>
        <w:rPr>
          <w:rFonts w:cs="Arial"/>
        </w:rPr>
      </w:pPr>
      <w:r w:rsidRPr="004030A7">
        <w:rPr>
          <w:rFonts w:cs="Arial"/>
        </w:rPr>
        <w:t>The speaker shall provide the following sound pressure level:</w:t>
      </w:r>
    </w:p>
    <w:p w14:paraId="4EDE09B9" w14:textId="14949644" w:rsidR="000C11F2" w:rsidRPr="004030A7" w:rsidRDefault="000C11F2" w:rsidP="000C11F2">
      <w:pPr>
        <w:numPr>
          <w:ilvl w:val="4"/>
          <w:numId w:val="19"/>
        </w:numPr>
        <w:spacing w:before="60" w:after="0" w:line="276" w:lineRule="auto"/>
        <w:jc w:val="both"/>
        <w:rPr>
          <w:rFonts w:cs="Arial"/>
        </w:rPr>
      </w:pPr>
      <w:r w:rsidRPr="004030A7">
        <w:rPr>
          <w:rFonts w:cs="Arial"/>
        </w:rPr>
        <w:t>9</w:t>
      </w:r>
      <w:r w:rsidR="00850EEC">
        <w:rPr>
          <w:rFonts w:cs="Arial"/>
        </w:rPr>
        <w:t>7</w:t>
      </w:r>
      <w:r w:rsidRPr="004030A7">
        <w:rPr>
          <w:rFonts w:cs="Arial"/>
        </w:rPr>
        <w:t>dB @PoE</w:t>
      </w:r>
    </w:p>
    <w:p w14:paraId="3727E4EF" w14:textId="50CDCF38" w:rsidR="000C11F2" w:rsidRPr="004030A7" w:rsidRDefault="00801556" w:rsidP="000C11F2">
      <w:pPr>
        <w:numPr>
          <w:ilvl w:val="4"/>
          <w:numId w:val="19"/>
        </w:numPr>
        <w:spacing w:before="60" w:after="0" w:line="276" w:lineRule="auto"/>
        <w:jc w:val="both"/>
        <w:rPr>
          <w:rFonts w:cs="Arial"/>
        </w:rPr>
      </w:pPr>
      <w:r w:rsidRPr="004030A7">
        <w:rPr>
          <w:rFonts w:cs="Arial"/>
        </w:rPr>
        <w:t>10</w:t>
      </w:r>
      <w:r w:rsidR="00850EEC">
        <w:rPr>
          <w:rFonts w:cs="Arial"/>
        </w:rPr>
        <w:t>1</w:t>
      </w:r>
      <w:r w:rsidR="000C11F2" w:rsidRPr="004030A7">
        <w:rPr>
          <w:rFonts w:cs="Arial"/>
        </w:rPr>
        <w:t>dB @PoE+</w:t>
      </w:r>
    </w:p>
    <w:p w14:paraId="10867FCA" w14:textId="4AD2CAE3" w:rsidR="000C11F2" w:rsidRPr="004030A7" w:rsidRDefault="000C11F2" w:rsidP="000C11F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t>The speaker shall prov</w:t>
      </w:r>
      <w:r w:rsidR="00850EEC">
        <w:rPr>
          <w:rFonts w:cs="Arial"/>
          <w:color w:val="auto"/>
          <w:sz w:val="20"/>
        </w:rPr>
        <w:t>ide a frequency range between 13</w:t>
      </w:r>
      <w:r w:rsidRPr="004030A7">
        <w:rPr>
          <w:rFonts w:cs="Arial"/>
          <w:color w:val="auto"/>
          <w:sz w:val="20"/>
        </w:rPr>
        <w:t xml:space="preserve">0Hz to </w:t>
      </w:r>
      <w:r w:rsidR="00757C9A">
        <w:rPr>
          <w:rFonts w:cs="Arial"/>
          <w:color w:val="auto"/>
          <w:sz w:val="20"/>
        </w:rPr>
        <w:t>6</w:t>
      </w:r>
      <w:r w:rsidRPr="004030A7">
        <w:rPr>
          <w:rFonts w:cs="Arial"/>
          <w:color w:val="auto"/>
          <w:sz w:val="20"/>
        </w:rPr>
        <w:t>0kHz</w:t>
      </w:r>
    </w:p>
    <w:p w14:paraId="12E12F7E" w14:textId="7A191C53" w:rsidR="000C11F2" w:rsidRPr="004030A7" w:rsidRDefault="000C11F2" w:rsidP="000C11F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t>The speaker shall provide 9</w:t>
      </w:r>
      <w:r w:rsidR="00850EEC">
        <w:rPr>
          <w:rFonts w:cs="Arial"/>
          <w:color w:val="auto"/>
          <w:sz w:val="20"/>
        </w:rPr>
        <w:t>1</w:t>
      </w:r>
      <w:r w:rsidRPr="004030A7">
        <w:rPr>
          <w:rFonts w:cs="Arial"/>
          <w:color w:val="auto"/>
          <w:sz w:val="20"/>
        </w:rPr>
        <w:t>dB sensitivity at 1Watt.</w:t>
      </w:r>
    </w:p>
    <w:p w14:paraId="63E7B6B5" w14:textId="0DE4636E" w:rsidR="000C11F2" w:rsidRDefault="000C11F2" w:rsidP="000C11F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 xml:space="preserve">The </w:t>
      </w:r>
      <w:r w:rsidRPr="00E30C64">
        <w:rPr>
          <w:rFonts w:cs="Arial"/>
          <w:color w:val="auto"/>
          <w:sz w:val="20"/>
        </w:rPr>
        <w:t>speaker shall provide</w:t>
      </w:r>
      <w:r>
        <w:rPr>
          <w:rFonts w:cs="Arial"/>
          <w:color w:val="auto"/>
          <w:sz w:val="20"/>
        </w:rPr>
        <w:t xml:space="preserve"> the following coverage pattern:</w:t>
      </w:r>
    </w:p>
    <w:p w14:paraId="4B5937F6" w14:textId="76E02E4A" w:rsidR="000C11F2" w:rsidRDefault="00850EEC" w:rsidP="000C11F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13</w:t>
      </w:r>
      <w:r w:rsidR="000C11F2">
        <w:rPr>
          <w:rFonts w:cs="Arial"/>
          <w:color w:val="auto"/>
          <w:sz w:val="20"/>
        </w:rPr>
        <w:t>0°(1kHz)</w:t>
      </w:r>
    </w:p>
    <w:p w14:paraId="38C4BC06" w14:textId="2E75B297" w:rsidR="000C11F2" w:rsidRPr="007901D2" w:rsidRDefault="00476264" w:rsidP="000C11F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6</w:t>
      </w:r>
      <w:r w:rsidR="000C11F2" w:rsidRPr="00E30C64">
        <w:rPr>
          <w:rFonts w:cs="Arial"/>
          <w:color w:val="auto"/>
          <w:sz w:val="20"/>
        </w:rPr>
        <w:t>0°(4kHz)</w:t>
      </w:r>
    </w:p>
    <w:p w14:paraId="6E6DFBFB" w14:textId="49A2C46A" w:rsidR="000C11F2" w:rsidRPr="0039325A" w:rsidRDefault="000C11F2" w:rsidP="000C11F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9325A">
        <w:rPr>
          <w:rFonts w:cs="Arial"/>
          <w:bCs/>
          <w:color w:val="auto"/>
          <w:sz w:val="20"/>
        </w:rPr>
        <w:t xml:space="preserve">Interoperability – The </w:t>
      </w:r>
      <w:r>
        <w:rPr>
          <w:rFonts w:cs="Arial"/>
          <w:bCs/>
          <w:color w:val="auto"/>
          <w:sz w:val="20"/>
        </w:rPr>
        <w:t>speaker</w:t>
      </w:r>
      <w:r w:rsidRPr="0039325A">
        <w:rPr>
          <w:rFonts w:cs="Arial"/>
          <w:bCs/>
          <w:color w:val="auto"/>
          <w:sz w:val="20"/>
        </w:rPr>
        <w:t xml:space="preserve"> shall be </w:t>
      </w:r>
      <w:r>
        <w:rPr>
          <w:rFonts w:cs="Arial"/>
          <w:bCs/>
          <w:color w:val="auto"/>
          <w:sz w:val="20"/>
        </w:rPr>
        <w:t xml:space="preserve">SUNAPI(HTTP API) </w:t>
      </w:r>
      <w:r w:rsidRPr="0039325A">
        <w:rPr>
          <w:rFonts w:cs="Arial"/>
          <w:bCs/>
          <w:color w:val="auto"/>
          <w:sz w:val="20"/>
        </w:rPr>
        <w:t>compliant.</w:t>
      </w:r>
      <w:r w:rsidRPr="0039325A">
        <w:rPr>
          <w:rFonts w:eastAsia="맑은 고딕" w:cs="Arial"/>
          <w:bCs/>
          <w:color w:val="auto"/>
          <w:sz w:val="20"/>
          <w:lang w:eastAsia="ko-KR"/>
        </w:rPr>
        <w:t xml:space="preserve"> </w:t>
      </w:r>
    </w:p>
    <w:p w14:paraId="0C68C92B" w14:textId="7D1AA5C8" w:rsidR="000C11F2" w:rsidRPr="00CB7CDB" w:rsidRDefault="000C11F2" w:rsidP="000C11F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CB7CDB">
        <w:rPr>
          <w:rFonts w:cs="Arial"/>
          <w:color w:val="auto"/>
          <w:sz w:val="20"/>
        </w:rPr>
        <w:t xml:space="preserve">The </w:t>
      </w:r>
      <w:r>
        <w:rPr>
          <w:rFonts w:cs="Arial"/>
          <w:color w:val="auto"/>
          <w:sz w:val="20"/>
        </w:rPr>
        <w:t xml:space="preserve">speaker </w:t>
      </w:r>
      <w:r w:rsidRPr="00CB7CDB">
        <w:rPr>
          <w:rFonts w:cs="Arial"/>
          <w:color w:val="auto"/>
          <w:sz w:val="20"/>
        </w:rPr>
        <w:t>shall possess the following further characteristics:</w:t>
      </w:r>
    </w:p>
    <w:p w14:paraId="2AFA2933" w14:textId="4E458CEE" w:rsidR="000C11F2" w:rsidRPr="004030A7" w:rsidRDefault="000C11F2" w:rsidP="000C11F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t>Micro SD/SDHC memory card for BGM file upload</w:t>
      </w:r>
    </w:p>
    <w:p w14:paraId="5A0B544E" w14:textId="77777777" w:rsidR="000C11F2" w:rsidRPr="004030A7" w:rsidRDefault="000C11F2" w:rsidP="000C11F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t xml:space="preserve">SANDISK / up to 32GB </w:t>
      </w:r>
    </w:p>
    <w:p w14:paraId="7FAE18D0" w14:textId="1806818F" w:rsidR="000C11F2" w:rsidRPr="004030A7" w:rsidRDefault="00801556" w:rsidP="000C11F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t xml:space="preserve">Dry </w:t>
      </w:r>
      <w:r w:rsidR="000C11F2" w:rsidRPr="004030A7">
        <w:rPr>
          <w:rFonts w:cs="Arial"/>
          <w:color w:val="auto"/>
          <w:sz w:val="20"/>
        </w:rPr>
        <w:t>Contact</w:t>
      </w:r>
    </w:p>
    <w:p w14:paraId="54FAD3A7" w14:textId="77777777" w:rsidR="000C11F2" w:rsidRPr="004030A7" w:rsidRDefault="000C11F2" w:rsidP="000C11F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t>1 Input / 1 Output (N/O)</w:t>
      </w:r>
    </w:p>
    <w:p w14:paraId="3596A3AE" w14:textId="77777777" w:rsidR="000C11F2" w:rsidRPr="004030A7" w:rsidRDefault="000C11F2" w:rsidP="000C11F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t>Network protocol</w:t>
      </w:r>
    </w:p>
    <w:p w14:paraId="6F122745" w14:textId="77777777" w:rsidR="000C11F2" w:rsidRPr="004030A7" w:rsidRDefault="000C11F2" w:rsidP="000C11F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t>Security</w:t>
      </w:r>
    </w:p>
    <w:p w14:paraId="267972D6" w14:textId="77777777" w:rsidR="000C11F2" w:rsidRPr="004030A7" w:rsidRDefault="000C11F2" w:rsidP="000C11F2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t>U</w:t>
      </w:r>
      <w:r w:rsidRPr="004030A7">
        <w:rPr>
          <w:rFonts w:cs="Arial"/>
          <w:bCs/>
          <w:color w:val="auto"/>
          <w:sz w:val="20"/>
        </w:rPr>
        <w:t>ser password protection</w:t>
      </w:r>
    </w:p>
    <w:p w14:paraId="1C373D75" w14:textId="2DCB4B15" w:rsidR="000C11F2" w:rsidRPr="004030A7" w:rsidRDefault="000C11F2" w:rsidP="000C11F2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t xml:space="preserve">The device shall not provide a </w:t>
      </w:r>
      <w:r w:rsidR="00B7002E">
        <w:rPr>
          <w:rFonts w:cs="Arial"/>
          <w:color w:val="auto"/>
          <w:sz w:val="20"/>
        </w:rPr>
        <w:t>manufacturer</w:t>
      </w:r>
      <w:r w:rsidRPr="004030A7">
        <w:rPr>
          <w:rFonts w:cs="Arial"/>
          <w:color w:val="auto"/>
          <w:sz w:val="20"/>
        </w:rPr>
        <w:t xml:space="preserve"> default password. </w:t>
      </w:r>
      <w:r w:rsidR="00BF6F77">
        <w:rPr>
          <w:rFonts w:cs="Arial"/>
          <w:color w:val="auto"/>
          <w:sz w:val="20"/>
        </w:rPr>
        <w:t>A default</w:t>
      </w:r>
      <w:r w:rsidRPr="004030A7">
        <w:rPr>
          <w:rFonts w:cs="Arial"/>
          <w:color w:val="auto"/>
          <w:sz w:val="20"/>
        </w:rPr>
        <w:t xml:space="preserve"> password change shall be required to access the speaker.</w:t>
      </w:r>
    </w:p>
    <w:p w14:paraId="0E3D7072" w14:textId="77777777" w:rsidR="000C11F2" w:rsidRPr="004030A7" w:rsidRDefault="000C11F2" w:rsidP="000C11F2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t>A minimal level of password complexity shall be required by the speaker.</w:t>
      </w:r>
    </w:p>
    <w:p w14:paraId="660F8F11" w14:textId="1887407C" w:rsidR="000C11F2" w:rsidRPr="004030A7" w:rsidRDefault="000C11F2" w:rsidP="000C11F2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t xml:space="preserve">The speaker shall not have a </w:t>
      </w:r>
      <w:r w:rsidR="00BF6F77">
        <w:rPr>
          <w:rFonts w:cs="Arial"/>
          <w:color w:val="auto"/>
          <w:sz w:val="20"/>
        </w:rPr>
        <w:t>manufacturer’s</w:t>
      </w:r>
      <w:r w:rsidRPr="004030A7">
        <w:rPr>
          <w:rFonts w:cs="Arial"/>
          <w:color w:val="auto"/>
          <w:sz w:val="20"/>
        </w:rPr>
        <w:t xml:space="preserve"> back-door password.</w:t>
      </w:r>
    </w:p>
    <w:p w14:paraId="7DF06E37" w14:textId="77777777" w:rsidR="000C11F2" w:rsidRPr="004030A7" w:rsidRDefault="000C11F2" w:rsidP="000C11F2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t xml:space="preserve">The manufacturer shall provide a tool that provides the ability to make password changes to multiple speakers at the same time. </w:t>
      </w:r>
    </w:p>
    <w:p w14:paraId="0BC13B87" w14:textId="31569DFF" w:rsidR="000C11F2" w:rsidRPr="004030A7" w:rsidRDefault="000C11F2" w:rsidP="000C11F2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t>The speaker shall provide different level</w:t>
      </w:r>
      <w:r w:rsidR="00BF6F77">
        <w:rPr>
          <w:rFonts w:cs="Arial"/>
          <w:color w:val="auto"/>
          <w:sz w:val="20"/>
        </w:rPr>
        <w:t>s</w:t>
      </w:r>
      <w:r w:rsidRPr="004030A7">
        <w:rPr>
          <w:rFonts w:cs="Arial"/>
          <w:color w:val="auto"/>
          <w:sz w:val="20"/>
        </w:rPr>
        <w:t xml:space="preserve"> of Password protection group: admin</w:t>
      </w:r>
      <w:r w:rsidR="00095F0B" w:rsidRPr="004030A7">
        <w:rPr>
          <w:rFonts w:cs="Arial"/>
          <w:color w:val="auto"/>
          <w:sz w:val="20"/>
        </w:rPr>
        <w:t xml:space="preserve">, </w:t>
      </w:r>
      <w:r w:rsidR="00801556" w:rsidRPr="004030A7">
        <w:rPr>
          <w:rFonts w:cs="Arial"/>
          <w:color w:val="auto"/>
          <w:sz w:val="20"/>
        </w:rPr>
        <w:t xml:space="preserve">setup, </w:t>
      </w:r>
      <w:r w:rsidRPr="004030A7">
        <w:rPr>
          <w:rFonts w:cs="Arial"/>
          <w:color w:val="auto"/>
          <w:sz w:val="20"/>
        </w:rPr>
        <w:t>user,</w:t>
      </w:r>
      <w:r w:rsidR="00095F0B" w:rsidRPr="004030A7">
        <w:rPr>
          <w:rFonts w:cs="Arial"/>
          <w:color w:val="auto"/>
          <w:sz w:val="20"/>
        </w:rPr>
        <w:t xml:space="preserve"> </w:t>
      </w:r>
      <w:r w:rsidRPr="004030A7">
        <w:rPr>
          <w:rFonts w:cs="Arial"/>
          <w:color w:val="auto"/>
          <w:sz w:val="20"/>
        </w:rPr>
        <w:t>guest (sha-2, Digest authentication, User access log)</w:t>
      </w:r>
    </w:p>
    <w:p w14:paraId="4515A1EF" w14:textId="77777777" w:rsidR="000C11F2" w:rsidRPr="004030A7" w:rsidRDefault="000C11F2" w:rsidP="000C11F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t>Protocols : IPv4, HTTP, SIP, mDNS, DNS, NTP, TCP, UDP, DHCP, ARP, ICMP</w:t>
      </w:r>
    </w:p>
    <w:p w14:paraId="19B793A3" w14:textId="77777777" w:rsidR="000C11F2" w:rsidRPr="001127F2" w:rsidRDefault="000C11F2" w:rsidP="000C11F2">
      <w:pPr>
        <w:pStyle w:val="StyleDefaultComplex10pt"/>
        <w:spacing w:before="60" w:after="0" w:line="276" w:lineRule="auto"/>
        <w:ind w:left="1440"/>
        <w:jc w:val="both"/>
        <w:rPr>
          <w:rFonts w:cs="Arial"/>
          <w:b/>
          <w:color w:val="auto"/>
          <w:sz w:val="20"/>
        </w:rPr>
      </w:pPr>
    </w:p>
    <w:p w14:paraId="2E688187" w14:textId="75FCF60E" w:rsidR="001B062E" w:rsidRPr="00923DAF" w:rsidRDefault="006E6D8B" w:rsidP="00840B52">
      <w:pPr>
        <w:numPr>
          <w:ilvl w:val="1"/>
          <w:numId w:val="19"/>
        </w:numPr>
        <w:spacing w:before="120" w:line="276" w:lineRule="auto"/>
        <w:jc w:val="both"/>
        <w:rPr>
          <w:rFonts w:cs="Arial"/>
          <w:b/>
        </w:rPr>
      </w:pPr>
      <w:r w:rsidRPr="00923DAF">
        <w:rPr>
          <w:rFonts w:cs="Arial"/>
          <w:b/>
        </w:rPr>
        <w:t>DETAILED SPECIFICATIONS</w:t>
      </w:r>
    </w:p>
    <w:p w14:paraId="14ED2EC1" w14:textId="5587919B" w:rsidR="00840B52" w:rsidRPr="004030A7" w:rsidRDefault="00C8782E" w:rsidP="00840B52">
      <w:pPr>
        <w:numPr>
          <w:ilvl w:val="2"/>
          <w:numId w:val="19"/>
        </w:numPr>
        <w:spacing w:before="120" w:line="276" w:lineRule="auto"/>
        <w:jc w:val="both"/>
        <w:rPr>
          <w:rFonts w:cs="Arial"/>
        </w:rPr>
      </w:pPr>
      <w:bookmarkStart w:id="3" w:name="_Toc173721624"/>
      <w:r w:rsidRPr="004030A7">
        <w:rPr>
          <w:rFonts w:cs="Arial"/>
        </w:rPr>
        <w:t>Amplifier</w:t>
      </w:r>
    </w:p>
    <w:p w14:paraId="3F97285D" w14:textId="6E9205B0" w:rsidR="006C1DE6" w:rsidRPr="004030A7" w:rsidRDefault="00C8782E" w:rsidP="00CF5DA8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4030A7">
        <w:rPr>
          <w:rFonts w:cs="Arial"/>
          <w:bCs/>
          <w:color w:val="auto"/>
          <w:sz w:val="20"/>
        </w:rPr>
        <w:t>Built in 10W Class D</w:t>
      </w:r>
    </w:p>
    <w:p w14:paraId="69F99627" w14:textId="5E790E41" w:rsidR="00EB2417" w:rsidRPr="004030A7" w:rsidRDefault="00C8782E" w:rsidP="00EB2417">
      <w:pPr>
        <w:pStyle w:val="StyleDefaultComplex10pt"/>
        <w:numPr>
          <w:ilvl w:val="2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4030A7">
        <w:rPr>
          <w:rFonts w:cs="Arial"/>
          <w:bCs/>
          <w:color w:val="auto"/>
          <w:sz w:val="20"/>
        </w:rPr>
        <w:t>Power Amp</w:t>
      </w:r>
      <w:r w:rsidR="00801556" w:rsidRPr="004030A7">
        <w:rPr>
          <w:rFonts w:cs="Arial"/>
          <w:bCs/>
          <w:color w:val="auto"/>
          <w:sz w:val="20"/>
        </w:rPr>
        <w:t>lifier</w:t>
      </w:r>
    </w:p>
    <w:p w14:paraId="00DFFE28" w14:textId="00CDDCC9" w:rsidR="00E63245" w:rsidRPr="004030A7" w:rsidRDefault="00C8782E" w:rsidP="00C8782E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t xml:space="preserve">Output power(8Ω 1kHz Sine wave): 3.7W(PoE), 10W (PoE+) </w:t>
      </w:r>
    </w:p>
    <w:p w14:paraId="07585D8E" w14:textId="5B2BE104" w:rsidR="00CB45BF" w:rsidRPr="004030A7" w:rsidRDefault="00C8782E" w:rsidP="00CB45BF">
      <w:pPr>
        <w:pStyle w:val="StyleDefaultComplex10pt"/>
        <w:numPr>
          <w:ilvl w:val="2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4030A7">
        <w:rPr>
          <w:rFonts w:cs="Arial"/>
          <w:bCs/>
          <w:color w:val="auto"/>
          <w:sz w:val="20"/>
        </w:rPr>
        <w:t>Network</w:t>
      </w:r>
    </w:p>
    <w:p w14:paraId="6409C6D5" w14:textId="22A3CFD9" w:rsidR="00CB45BF" w:rsidRPr="004030A7" w:rsidRDefault="00C8782E" w:rsidP="00CB45BF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t>Ethernet: 10/100 Base-T</w:t>
      </w:r>
    </w:p>
    <w:p w14:paraId="016969F7" w14:textId="393A1CC0" w:rsidR="00761A5E" w:rsidRPr="004030A7" w:rsidRDefault="00761A5E" w:rsidP="00CB45BF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t>Protocol</w:t>
      </w:r>
    </w:p>
    <w:p w14:paraId="1B5DE00C" w14:textId="77777777" w:rsidR="00761A5E" w:rsidRPr="004030A7" w:rsidRDefault="00761A5E" w:rsidP="00761A5E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t xml:space="preserve">Security </w:t>
      </w:r>
    </w:p>
    <w:p w14:paraId="1726FC8D" w14:textId="20FE549B" w:rsidR="00761A5E" w:rsidRPr="004030A7" w:rsidRDefault="00761A5E" w:rsidP="00761A5E">
      <w:pPr>
        <w:pStyle w:val="StyleDefaultComplex10pt"/>
        <w:numPr>
          <w:ilvl w:val="5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lastRenderedPageBreak/>
        <w:t>Password protection : admin,setup,user,guest (sha-2, Digest authentication, User access log)</w:t>
      </w:r>
    </w:p>
    <w:p w14:paraId="5351365F" w14:textId="77777777" w:rsidR="00761A5E" w:rsidRPr="004030A7" w:rsidRDefault="00761A5E" w:rsidP="00761A5E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t>Supported Protocols:</w:t>
      </w:r>
    </w:p>
    <w:p w14:paraId="056DCA3F" w14:textId="523B985E" w:rsidR="00761A5E" w:rsidRPr="004030A7" w:rsidRDefault="00761A5E" w:rsidP="00761A5E">
      <w:pPr>
        <w:pStyle w:val="StyleDefaultComplex10pt"/>
        <w:numPr>
          <w:ilvl w:val="5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t xml:space="preserve"> IPv4, HTTP, SIP, mDNS, DNS, NTP, TCP, UDP, DHCP, ARP, ICMP</w:t>
      </w:r>
    </w:p>
    <w:p w14:paraId="46ECE6A8" w14:textId="3404B3ED" w:rsidR="00840B52" w:rsidRPr="004030A7" w:rsidRDefault="00C8782E" w:rsidP="009728FC">
      <w:pPr>
        <w:pStyle w:val="StyleDefaultComplex10pt"/>
        <w:numPr>
          <w:ilvl w:val="2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4030A7">
        <w:rPr>
          <w:rFonts w:eastAsia="맑은 고딕" w:cs="Arial"/>
          <w:color w:val="auto"/>
          <w:sz w:val="20"/>
          <w:lang w:eastAsia="ko-KR"/>
        </w:rPr>
        <w:t>Memory</w:t>
      </w:r>
    </w:p>
    <w:p w14:paraId="177DAC29" w14:textId="7BA99D9D" w:rsidR="003A48BF" w:rsidRPr="004030A7" w:rsidRDefault="00C8782E" w:rsidP="00AF6B43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맑은 고딕" w:cs="Arial"/>
          <w:color w:val="auto"/>
          <w:sz w:val="20"/>
          <w:lang w:eastAsia="ko-KR"/>
        </w:rPr>
      </w:pPr>
      <w:r w:rsidRPr="004030A7">
        <w:rPr>
          <w:rFonts w:eastAsia="맑은 고딕" w:cs="Arial"/>
          <w:color w:val="auto"/>
          <w:sz w:val="20"/>
          <w:lang w:eastAsia="ko-KR"/>
        </w:rPr>
        <w:t>Internal memory: 1GB</w:t>
      </w:r>
    </w:p>
    <w:p w14:paraId="4263A0F9" w14:textId="6051D3F0" w:rsidR="00824430" w:rsidRPr="004030A7" w:rsidRDefault="00C8782E" w:rsidP="00AF6B43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맑은 고딕" w:cs="Arial"/>
          <w:color w:val="auto"/>
          <w:sz w:val="20"/>
          <w:lang w:eastAsia="ko-KR"/>
        </w:rPr>
      </w:pPr>
      <w:r w:rsidRPr="004030A7">
        <w:rPr>
          <w:rFonts w:eastAsia="맑은 고딕" w:cs="Arial"/>
          <w:color w:val="auto"/>
          <w:sz w:val="20"/>
          <w:lang w:eastAsia="ko-KR"/>
        </w:rPr>
        <w:t>External memory: SDHC upto 32GB (SANDISK)</w:t>
      </w:r>
    </w:p>
    <w:p w14:paraId="77ADD699" w14:textId="3E6B6EFF" w:rsidR="00840B52" w:rsidRPr="004030A7" w:rsidRDefault="00C8782E" w:rsidP="005248B7">
      <w:pPr>
        <w:pStyle w:val="StyleDefaultComplex10pt"/>
        <w:numPr>
          <w:ilvl w:val="2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4030A7">
        <w:rPr>
          <w:rFonts w:cs="Arial"/>
          <w:bCs/>
          <w:color w:val="auto"/>
          <w:sz w:val="20"/>
        </w:rPr>
        <w:t>Contact</w:t>
      </w:r>
    </w:p>
    <w:p w14:paraId="6332803F" w14:textId="5651E67D" w:rsidR="00840B52" w:rsidRPr="004030A7" w:rsidRDefault="00C8782E" w:rsidP="00C8782E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bCs/>
          <w:color w:val="auto"/>
          <w:sz w:val="20"/>
        </w:rPr>
      </w:pPr>
      <w:r w:rsidRPr="004030A7">
        <w:rPr>
          <w:rFonts w:cs="Arial"/>
          <w:bCs/>
          <w:color w:val="auto"/>
          <w:sz w:val="20"/>
        </w:rPr>
        <w:t>Contact Input. Dry contact: One channel</w:t>
      </w:r>
    </w:p>
    <w:p w14:paraId="3386359F" w14:textId="18472730" w:rsidR="00AE11C1" w:rsidRPr="004030A7" w:rsidRDefault="00C8782E" w:rsidP="00C8782E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</w:rPr>
      </w:pPr>
      <w:r w:rsidRPr="004030A7">
        <w:rPr>
          <w:rFonts w:cs="Arial"/>
          <w:bCs/>
          <w:color w:val="auto"/>
          <w:sz w:val="20"/>
        </w:rPr>
        <w:t>Contact Output. Dry contact (NO): One channel</w:t>
      </w:r>
      <w:r w:rsidR="00EE0E1C" w:rsidRPr="004030A7">
        <w:rPr>
          <w:rFonts w:cs="Arial"/>
          <w:bCs/>
          <w:color w:val="auto"/>
          <w:sz w:val="20"/>
        </w:rPr>
        <w:t xml:space="preserve"> </w:t>
      </w:r>
    </w:p>
    <w:p w14:paraId="620CCB28" w14:textId="486B3650" w:rsidR="00761A5E" w:rsidRPr="004030A7" w:rsidRDefault="00761A5E" w:rsidP="00CB7729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16"/>
        </w:rPr>
      </w:pPr>
      <w:r w:rsidRPr="004030A7">
        <w:rPr>
          <w:rFonts w:cs="Arial"/>
          <w:color w:val="auto"/>
          <w:sz w:val="20"/>
          <w:szCs w:val="16"/>
        </w:rPr>
        <w:t>Embedded MIC</w:t>
      </w:r>
    </w:p>
    <w:p w14:paraId="6BC1A614" w14:textId="77777777" w:rsidR="00175927" w:rsidRDefault="00175927" w:rsidP="00175927">
      <w:pPr>
        <w:numPr>
          <w:ilvl w:val="3"/>
          <w:numId w:val="19"/>
        </w:numPr>
        <w:rPr>
          <w:rFonts w:cs="Arial"/>
          <w:szCs w:val="16"/>
          <w:lang w:eastAsia="zh-TW"/>
        </w:rPr>
      </w:pPr>
      <w:r w:rsidRPr="00175927">
        <w:rPr>
          <w:rFonts w:cs="Arial"/>
          <w:szCs w:val="16"/>
          <w:lang w:eastAsia="zh-TW"/>
        </w:rPr>
        <w:t>To check the audio output signal level</w:t>
      </w:r>
    </w:p>
    <w:p w14:paraId="6924D8E9" w14:textId="6B508B1A" w:rsidR="00175927" w:rsidRPr="00175927" w:rsidRDefault="00175927" w:rsidP="00175927">
      <w:pPr>
        <w:numPr>
          <w:ilvl w:val="3"/>
          <w:numId w:val="19"/>
        </w:numPr>
        <w:rPr>
          <w:rFonts w:cs="Arial"/>
          <w:szCs w:val="16"/>
          <w:lang w:eastAsia="zh-TW"/>
        </w:rPr>
      </w:pPr>
      <w:r w:rsidRPr="00342658">
        <w:rPr>
          <w:rFonts w:eastAsia="맑은 고딕" w:cs="Arial" w:hint="eastAsia"/>
          <w:szCs w:val="16"/>
          <w:lang w:eastAsia="ko-KR"/>
        </w:rPr>
        <w:t>F</w:t>
      </w:r>
      <w:r w:rsidRPr="00342658">
        <w:rPr>
          <w:rFonts w:eastAsia="맑은 고딕" w:cs="Arial"/>
          <w:szCs w:val="16"/>
          <w:lang w:eastAsia="ko-KR"/>
        </w:rPr>
        <w:t>requ</w:t>
      </w:r>
      <w:r w:rsidR="00A151CD" w:rsidRPr="00342658">
        <w:rPr>
          <w:rFonts w:eastAsia="맑은 고딕" w:cs="Arial"/>
          <w:szCs w:val="16"/>
          <w:lang w:eastAsia="ko-KR"/>
        </w:rPr>
        <w:t>e</w:t>
      </w:r>
      <w:r w:rsidRPr="00342658">
        <w:rPr>
          <w:rFonts w:eastAsia="맑은 고딕" w:cs="Arial"/>
          <w:szCs w:val="16"/>
          <w:lang w:eastAsia="ko-KR"/>
        </w:rPr>
        <w:t xml:space="preserve">ncy </w:t>
      </w:r>
      <w:r w:rsidR="008B0669" w:rsidRPr="00342658">
        <w:rPr>
          <w:rFonts w:eastAsia="맑은 고딕" w:cs="Arial"/>
          <w:szCs w:val="16"/>
          <w:lang w:eastAsia="ko-KR"/>
        </w:rPr>
        <w:t>Range</w:t>
      </w:r>
      <w:r w:rsidR="00ED50AD" w:rsidRPr="00342658">
        <w:rPr>
          <w:rFonts w:eastAsia="맑은 고딕" w:cs="Arial"/>
          <w:szCs w:val="16"/>
          <w:lang w:eastAsia="ko-KR"/>
        </w:rPr>
        <w:t xml:space="preserve">: </w:t>
      </w:r>
      <w:r w:rsidR="00ED50AD" w:rsidRPr="00ED50AD">
        <w:rPr>
          <w:rFonts w:eastAsia="맑은 고딕" w:cs="Arial"/>
          <w:szCs w:val="16"/>
          <w:lang w:eastAsia="ko-KR"/>
        </w:rPr>
        <w:t>50Hz ~16kHz</w:t>
      </w:r>
    </w:p>
    <w:p w14:paraId="52DA52F1" w14:textId="1BA3A0C3" w:rsidR="00761A5E" w:rsidRPr="004030A7" w:rsidRDefault="00761A5E" w:rsidP="00CB7729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16"/>
        </w:rPr>
      </w:pPr>
      <w:r w:rsidRPr="004030A7">
        <w:rPr>
          <w:rFonts w:cs="Arial"/>
          <w:color w:val="auto"/>
          <w:sz w:val="20"/>
          <w:szCs w:val="16"/>
        </w:rPr>
        <w:t>Audio</w:t>
      </w:r>
    </w:p>
    <w:p w14:paraId="75E3EC97" w14:textId="1F7CA105" w:rsidR="00761A5E" w:rsidRPr="004030A7" w:rsidRDefault="00761A5E" w:rsidP="00761A5E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16"/>
        </w:rPr>
      </w:pPr>
      <w:r w:rsidRPr="004030A7">
        <w:rPr>
          <w:rFonts w:cs="Arial"/>
          <w:color w:val="auto"/>
          <w:sz w:val="20"/>
          <w:szCs w:val="16"/>
        </w:rPr>
        <w:t xml:space="preserve">Audio </w:t>
      </w:r>
      <w:r w:rsidR="00801556" w:rsidRPr="004030A7">
        <w:rPr>
          <w:rFonts w:cs="Arial"/>
          <w:color w:val="auto"/>
          <w:sz w:val="20"/>
          <w:szCs w:val="16"/>
        </w:rPr>
        <w:t>file format</w:t>
      </w:r>
      <w:r w:rsidRPr="004030A7">
        <w:rPr>
          <w:rFonts w:cs="Arial"/>
          <w:color w:val="auto"/>
          <w:sz w:val="20"/>
          <w:szCs w:val="16"/>
        </w:rPr>
        <w:t xml:space="preserve">: </w:t>
      </w:r>
    </w:p>
    <w:p w14:paraId="6B6D94F0" w14:textId="77777777" w:rsidR="00801556" w:rsidRPr="004030A7" w:rsidRDefault="00801556" w:rsidP="00801556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16"/>
        </w:rPr>
      </w:pPr>
      <w:r w:rsidRPr="004030A7">
        <w:rPr>
          <w:rFonts w:cs="Arial"/>
          <w:color w:val="auto"/>
          <w:sz w:val="20"/>
          <w:szCs w:val="16"/>
        </w:rPr>
        <w:t>WAV, MP3</w:t>
      </w:r>
    </w:p>
    <w:p w14:paraId="65F7A369" w14:textId="489A07E8" w:rsidR="00801556" w:rsidRPr="004030A7" w:rsidRDefault="00801556" w:rsidP="00801556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16"/>
        </w:rPr>
      </w:pPr>
      <w:r w:rsidRPr="004030A7">
        <w:rPr>
          <w:rFonts w:cs="Arial"/>
          <w:color w:val="auto"/>
          <w:sz w:val="20"/>
          <w:szCs w:val="16"/>
        </w:rPr>
        <w:t>Sampling rate : 16 kHz ~48 kHz</w:t>
      </w:r>
    </w:p>
    <w:p w14:paraId="3D64751D" w14:textId="6F3D18C1" w:rsidR="00801556" w:rsidRPr="004030A7" w:rsidRDefault="00801556" w:rsidP="00801556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77EC0DA8">
        <w:rPr>
          <w:rFonts w:cs="Arial"/>
          <w:color w:val="auto"/>
          <w:sz w:val="20"/>
        </w:rPr>
        <w:t xml:space="preserve">Bitrate : 64kbps ~ 320kbps </w:t>
      </w:r>
    </w:p>
    <w:p w14:paraId="440A45CE" w14:textId="01FF6222" w:rsidR="00761A5E" w:rsidRPr="004030A7" w:rsidRDefault="00761A5E" w:rsidP="00801556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16"/>
        </w:rPr>
      </w:pPr>
      <w:r w:rsidRPr="004030A7">
        <w:rPr>
          <w:rFonts w:cs="Arial"/>
          <w:color w:val="auto"/>
          <w:sz w:val="20"/>
          <w:szCs w:val="16"/>
        </w:rPr>
        <w:t>Speaker</w:t>
      </w:r>
    </w:p>
    <w:p w14:paraId="086C40AF" w14:textId="37C890C9" w:rsidR="00761A5E" w:rsidRPr="004030A7" w:rsidRDefault="00761A5E" w:rsidP="00761A5E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16"/>
        </w:rPr>
      </w:pPr>
      <w:r w:rsidRPr="004030A7">
        <w:rPr>
          <w:rFonts w:cs="Arial"/>
          <w:color w:val="auto"/>
          <w:sz w:val="20"/>
          <w:szCs w:val="16"/>
        </w:rPr>
        <w:t xml:space="preserve">Speaker Component: </w:t>
      </w:r>
      <w:r w:rsidR="00050960" w:rsidRPr="00050960">
        <w:rPr>
          <w:rFonts w:cs="Arial"/>
          <w:color w:val="auto"/>
          <w:sz w:val="20"/>
          <w:szCs w:val="16"/>
        </w:rPr>
        <w:t xml:space="preserve">2Way 8" LF </w:t>
      </w:r>
      <w:r w:rsidR="00050960" w:rsidRPr="00C52742">
        <w:rPr>
          <w:rFonts w:cs="Arial"/>
          <w:color w:val="auto"/>
          <w:sz w:val="20"/>
          <w:szCs w:val="16"/>
        </w:rPr>
        <w:t>Drive &amp; 2" HF Drive</w:t>
      </w:r>
      <w:r w:rsidR="00C52742" w:rsidRPr="00C52742">
        <w:rPr>
          <w:rFonts w:cs="Arial"/>
          <w:color w:val="auto"/>
          <w:sz w:val="20"/>
          <w:szCs w:val="16"/>
        </w:rPr>
        <w:t>r</w:t>
      </w:r>
      <w:r w:rsidR="00050960" w:rsidRPr="00C52742">
        <w:rPr>
          <w:rFonts w:cs="Arial"/>
          <w:color w:val="auto"/>
          <w:sz w:val="20"/>
          <w:szCs w:val="16"/>
        </w:rPr>
        <w:t xml:space="preserve">.  </w:t>
      </w:r>
      <w:r w:rsidR="00C52742" w:rsidRPr="00C52742">
        <w:rPr>
          <w:rFonts w:cs="Arial"/>
          <w:color w:val="auto"/>
          <w:sz w:val="20"/>
          <w:szCs w:val="16"/>
        </w:rPr>
        <w:t>Passive</w:t>
      </w:r>
      <w:r w:rsidR="00050960" w:rsidRPr="00C52742">
        <w:rPr>
          <w:rFonts w:cs="Arial"/>
          <w:color w:val="auto"/>
          <w:sz w:val="20"/>
          <w:szCs w:val="16"/>
        </w:rPr>
        <w:t xml:space="preserve"> </w:t>
      </w:r>
      <w:r w:rsidR="00C52742">
        <w:rPr>
          <w:rFonts w:cs="Arial"/>
          <w:color w:val="auto"/>
          <w:sz w:val="20"/>
          <w:szCs w:val="16"/>
        </w:rPr>
        <w:t>type</w:t>
      </w:r>
    </w:p>
    <w:p w14:paraId="3BFA3871" w14:textId="3E38FB74" w:rsidR="00761A5E" w:rsidRPr="004030A7" w:rsidRDefault="00761A5E" w:rsidP="00761A5E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16"/>
        </w:rPr>
      </w:pPr>
      <w:r w:rsidRPr="004030A7">
        <w:rPr>
          <w:rFonts w:cs="Arial"/>
          <w:color w:val="auto"/>
          <w:sz w:val="20"/>
          <w:szCs w:val="16"/>
        </w:rPr>
        <w:t xml:space="preserve">Max. Sound Pressure Level (PoE : 3.7 Watt): </w:t>
      </w:r>
      <w:r w:rsidR="00801556" w:rsidRPr="004030A7">
        <w:rPr>
          <w:rFonts w:cs="Arial"/>
          <w:color w:val="auto"/>
          <w:sz w:val="20"/>
          <w:szCs w:val="16"/>
        </w:rPr>
        <w:t>9</w:t>
      </w:r>
      <w:r w:rsidR="00850EEC">
        <w:rPr>
          <w:rFonts w:cs="Arial"/>
          <w:color w:val="auto"/>
          <w:sz w:val="20"/>
          <w:szCs w:val="16"/>
        </w:rPr>
        <w:t>7</w:t>
      </w:r>
      <w:r w:rsidRPr="004030A7">
        <w:rPr>
          <w:rFonts w:cs="Arial"/>
          <w:color w:val="auto"/>
          <w:sz w:val="20"/>
          <w:szCs w:val="16"/>
        </w:rPr>
        <w:t>dB</w:t>
      </w:r>
    </w:p>
    <w:p w14:paraId="095409BE" w14:textId="3898ABB6" w:rsidR="00761A5E" w:rsidRPr="004030A7" w:rsidRDefault="00761A5E" w:rsidP="00761A5E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16"/>
        </w:rPr>
      </w:pPr>
      <w:r w:rsidRPr="004030A7">
        <w:rPr>
          <w:rFonts w:cs="Arial"/>
          <w:color w:val="auto"/>
          <w:sz w:val="20"/>
          <w:szCs w:val="16"/>
        </w:rPr>
        <w:t xml:space="preserve">Max. Sound Pressure Level (PoE+ : 10 Watt): </w:t>
      </w:r>
      <w:r w:rsidR="00801556" w:rsidRPr="004030A7">
        <w:rPr>
          <w:rFonts w:cs="Arial"/>
          <w:color w:val="auto"/>
          <w:sz w:val="20"/>
          <w:szCs w:val="16"/>
        </w:rPr>
        <w:t>10</w:t>
      </w:r>
      <w:r w:rsidR="00850EEC">
        <w:rPr>
          <w:rFonts w:cs="Arial"/>
          <w:color w:val="auto"/>
          <w:sz w:val="20"/>
          <w:szCs w:val="16"/>
        </w:rPr>
        <w:t>1</w:t>
      </w:r>
      <w:r w:rsidRPr="004030A7">
        <w:rPr>
          <w:rFonts w:cs="Arial"/>
          <w:color w:val="auto"/>
          <w:sz w:val="20"/>
          <w:szCs w:val="16"/>
        </w:rPr>
        <w:t>dB</w:t>
      </w:r>
    </w:p>
    <w:p w14:paraId="78066475" w14:textId="2DAD95D9" w:rsidR="00761A5E" w:rsidRPr="004030A7" w:rsidRDefault="00850EEC" w:rsidP="00761A5E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16"/>
        </w:rPr>
      </w:pPr>
      <w:r>
        <w:rPr>
          <w:rFonts w:cs="Arial"/>
          <w:color w:val="auto"/>
          <w:sz w:val="20"/>
          <w:szCs w:val="16"/>
        </w:rPr>
        <w:t>Frequency Range (-10dB): 13</w:t>
      </w:r>
      <w:r w:rsidR="00761A5E" w:rsidRPr="004030A7">
        <w:rPr>
          <w:rFonts w:cs="Arial"/>
          <w:color w:val="auto"/>
          <w:sz w:val="20"/>
          <w:szCs w:val="16"/>
        </w:rPr>
        <w:t>0Hz~20kHz</w:t>
      </w:r>
    </w:p>
    <w:p w14:paraId="2848E3AD" w14:textId="42A4BFFF" w:rsidR="00761A5E" w:rsidRPr="004030A7" w:rsidRDefault="00761A5E" w:rsidP="00761A5E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16"/>
        </w:rPr>
      </w:pPr>
      <w:r w:rsidRPr="004030A7">
        <w:rPr>
          <w:rFonts w:cs="Arial"/>
          <w:color w:val="auto"/>
          <w:sz w:val="20"/>
          <w:szCs w:val="16"/>
        </w:rPr>
        <w:t>Sensitivity (1Watt): 9</w:t>
      </w:r>
      <w:r w:rsidR="00850EEC">
        <w:rPr>
          <w:rFonts w:cs="Arial"/>
          <w:color w:val="auto"/>
          <w:sz w:val="20"/>
          <w:szCs w:val="16"/>
        </w:rPr>
        <w:t>1</w:t>
      </w:r>
      <w:r w:rsidRPr="004030A7">
        <w:rPr>
          <w:rFonts w:cs="Arial"/>
          <w:color w:val="auto"/>
          <w:sz w:val="20"/>
          <w:szCs w:val="16"/>
        </w:rPr>
        <w:t>dB</w:t>
      </w:r>
    </w:p>
    <w:p w14:paraId="2B9A000A" w14:textId="2367E24D" w:rsidR="00761A5E" w:rsidRDefault="00761A5E" w:rsidP="00761A5E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 w:rsidRPr="00761A5E">
        <w:rPr>
          <w:rFonts w:cs="Arial"/>
          <w:sz w:val="20"/>
          <w:szCs w:val="16"/>
        </w:rPr>
        <w:t>Coverage Pattern</w:t>
      </w:r>
      <w:r>
        <w:rPr>
          <w:rFonts w:cs="Arial"/>
          <w:sz w:val="20"/>
          <w:szCs w:val="16"/>
        </w:rPr>
        <w:t>:</w:t>
      </w:r>
      <w:r w:rsidRPr="00761A5E">
        <w:rPr>
          <w:rFonts w:cs="Arial"/>
          <w:sz w:val="20"/>
          <w:szCs w:val="16"/>
        </w:rPr>
        <w:t xml:space="preserve"> (HxV) </w:t>
      </w:r>
      <w:r w:rsidR="00850EEC">
        <w:rPr>
          <w:rFonts w:cs="Arial"/>
          <w:sz w:val="20"/>
          <w:szCs w:val="16"/>
        </w:rPr>
        <w:t>13</w:t>
      </w:r>
      <w:r w:rsidR="00173C23">
        <w:rPr>
          <w:rFonts w:cs="Arial"/>
          <w:sz w:val="20"/>
          <w:szCs w:val="16"/>
        </w:rPr>
        <w:t>0</w:t>
      </w:r>
      <w:r w:rsidRPr="00761A5E">
        <w:rPr>
          <w:rFonts w:cs="Arial"/>
          <w:sz w:val="20"/>
          <w:szCs w:val="16"/>
        </w:rPr>
        <w:t>°</w:t>
      </w:r>
      <w:r w:rsidR="00173C23">
        <w:rPr>
          <w:rFonts w:cs="Arial"/>
          <w:sz w:val="20"/>
          <w:szCs w:val="16"/>
        </w:rPr>
        <w:t>(1kHz)</w:t>
      </w:r>
      <w:r w:rsidRPr="00761A5E">
        <w:rPr>
          <w:rFonts w:cs="Arial"/>
          <w:sz w:val="20"/>
          <w:szCs w:val="16"/>
        </w:rPr>
        <w:t xml:space="preserve"> / </w:t>
      </w:r>
      <w:r w:rsidR="00173C23">
        <w:rPr>
          <w:rFonts w:cs="Arial"/>
          <w:sz w:val="20"/>
          <w:szCs w:val="16"/>
        </w:rPr>
        <w:t>60</w:t>
      </w:r>
      <w:r w:rsidRPr="00761A5E">
        <w:rPr>
          <w:rFonts w:cs="Arial"/>
          <w:sz w:val="20"/>
          <w:szCs w:val="16"/>
        </w:rPr>
        <w:t>°</w:t>
      </w:r>
      <w:r w:rsidR="00173C23">
        <w:rPr>
          <w:rFonts w:cs="Arial"/>
          <w:sz w:val="20"/>
          <w:szCs w:val="16"/>
        </w:rPr>
        <w:t xml:space="preserve"> </w:t>
      </w:r>
      <w:r w:rsidRPr="00761A5E">
        <w:rPr>
          <w:rFonts w:cs="Arial"/>
          <w:sz w:val="20"/>
          <w:szCs w:val="16"/>
        </w:rPr>
        <w:t>(4kHz)</w:t>
      </w:r>
    </w:p>
    <w:p w14:paraId="3921950D" w14:textId="2C918B88" w:rsidR="00761A5E" w:rsidRDefault="00761A5E" w:rsidP="00CB7729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>
        <w:rPr>
          <w:rFonts w:cs="Arial"/>
          <w:sz w:val="20"/>
          <w:szCs w:val="16"/>
        </w:rPr>
        <w:t>System integration</w:t>
      </w:r>
    </w:p>
    <w:p w14:paraId="73B349EC" w14:textId="37130F54" w:rsidR="00761A5E" w:rsidRPr="00761A5E" w:rsidRDefault="00761A5E" w:rsidP="00761A5E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 w:rsidRPr="00761A5E">
        <w:rPr>
          <w:rFonts w:cs="Arial"/>
          <w:sz w:val="20"/>
          <w:szCs w:val="16"/>
        </w:rPr>
        <w:t>API (Application Programming Interface)</w:t>
      </w:r>
      <w:r>
        <w:rPr>
          <w:rFonts w:cs="Arial"/>
          <w:sz w:val="20"/>
          <w:szCs w:val="16"/>
        </w:rPr>
        <w:t>:</w:t>
      </w:r>
      <w:r w:rsidRPr="00761A5E">
        <w:rPr>
          <w:rFonts w:cs="Arial"/>
          <w:sz w:val="20"/>
          <w:szCs w:val="16"/>
        </w:rPr>
        <w:t xml:space="preserve"> SUNAPI</w:t>
      </w:r>
    </w:p>
    <w:p w14:paraId="0328CA02" w14:textId="77777777" w:rsidR="003105E3" w:rsidRDefault="00761A5E" w:rsidP="00761A5E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 w:rsidRPr="00761A5E">
        <w:rPr>
          <w:rFonts w:cs="Arial"/>
          <w:sz w:val="20"/>
          <w:szCs w:val="16"/>
        </w:rPr>
        <w:t>Multi-source Dynamic PA control</w:t>
      </w:r>
      <w:r w:rsidR="003105E3">
        <w:rPr>
          <w:rFonts w:cs="Arial"/>
          <w:sz w:val="20"/>
          <w:szCs w:val="16"/>
        </w:rPr>
        <w:t>:</w:t>
      </w:r>
    </w:p>
    <w:p w14:paraId="4027E4A9" w14:textId="1DE3E800" w:rsidR="00761A5E" w:rsidRPr="00761A5E" w:rsidRDefault="00761A5E" w:rsidP="003105E3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 w:rsidRPr="00761A5E">
        <w:rPr>
          <w:rFonts w:cs="Arial"/>
          <w:sz w:val="20"/>
          <w:szCs w:val="16"/>
        </w:rPr>
        <w:t>Multi-source up to 48 (Multicast) (Audio 24CH + Mic 24CH)</w:t>
      </w:r>
    </w:p>
    <w:p w14:paraId="557C0009" w14:textId="77777777" w:rsidR="00761A5E" w:rsidRPr="00761A5E" w:rsidRDefault="00761A5E" w:rsidP="003105E3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 w:rsidRPr="00761A5E">
        <w:rPr>
          <w:rFonts w:cs="Arial"/>
          <w:sz w:val="20"/>
          <w:szCs w:val="16"/>
        </w:rPr>
        <w:t>Up to 256 Zone Control (Multicast)</w:t>
      </w:r>
    </w:p>
    <w:p w14:paraId="111A2E8B" w14:textId="77777777" w:rsidR="00761A5E" w:rsidRPr="00761A5E" w:rsidRDefault="00761A5E" w:rsidP="003105E3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 w:rsidRPr="00761A5E">
        <w:rPr>
          <w:rFonts w:cs="Arial"/>
          <w:sz w:val="20"/>
          <w:szCs w:val="16"/>
        </w:rPr>
        <w:t>Up to 20 Zone Control (Unicast)</w:t>
      </w:r>
    </w:p>
    <w:p w14:paraId="347832BC" w14:textId="77777777" w:rsidR="00761A5E" w:rsidRPr="00761A5E" w:rsidRDefault="00761A5E" w:rsidP="003105E3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 w:rsidRPr="00761A5E">
        <w:rPr>
          <w:rFonts w:cs="Arial"/>
          <w:sz w:val="20"/>
          <w:szCs w:val="16"/>
        </w:rPr>
        <w:t>Up to 255 Groups</w:t>
      </w:r>
    </w:p>
    <w:p w14:paraId="3DF574AE" w14:textId="77777777" w:rsidR="003105E3" w:rsidRPr="00C52742" w:rsidRDefault="00761A5E" w:rsidP="00761A5E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761A5E">
        <w:rPr>
          <w:rFonts w:cs="Arial"/>
          <w:sz w:val="20"/>
          <w:szCs w:val="16"/>
        </w:rPr>
        <w:t>VoIP</w:t>
      </w:r>
      <w:r w:rsidR="003105E3">
        <w:rPr>
          <w:rFonts w:cs="Arial"/>
          <w:sz w:val="20"/>
          <w:szCs w:val="16"/>
        </w:rPr>
        <w:t>:</w:t>
      </w:r>
    </w:p>
    <w:p w14:paraId="6C38F653" w14:textId="49EBE537" w:rsidR="00801556" w:rsidRPr="00C52742" w:rsidRDefault="00761A5E" w:rsidP="003105E3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C52742">
        <w:rPr>
          <w:rFonts w:cs="Arial"/>
          <w:color w:val="000000" w:themeColor="text1"/>
          <w:sz w:val="20"/>
          <w:szCs w:val="16"/>
        </w:rPr>
        <w:t xml:space="preserve"> Tested with </w:t>
      </w:r>
      <w:r w:rsidR="00801556" w:rsidRPr="00C52742">
        <w:rPr>
          <w:rFonts w:cs="Arial"/>
          <w:color w:val="000000" w:themeColor="text1"/>
          <w:sz w:val="20"/>
          <w:szCs w:val="16"/>
        </w:rPr>
        <w:t>SIP</w:t>
      </w:r>
      <w:r w:rsidRPr="00C52742">
        <w:rPr>
          <w:rFonts w:cs="Arial"/>
          <w:color w:val="000000" w:themeColor="text1"/>
          <w:sz w:val="20"/>
          <w:szCs w:val="16"/>
        </w:rPr>
        <w:t xml:space="preserve"> </w:t>
      </w:r>
      <w:r w:rsidR="00801556" w:rsidRPr="00C52742">
        <w:rPr>
          <w:rFonts w:cs="Arial"/>
          <w:color w:val="000000" w:themeColor="text1"/>
          <w:sz w:val="20"/>
          <w:szCs w:val="16"/>
        </w:rPr>
        <w:t>Client</w:t>
      </w:r>
      <w:r w:rsidRPr="00C52742">
        <w:rPr>
          <w:rFonts w:cs="Arial"/>
          <w:color w:val="000000" w:themeColor="text1"/>
          <w:sz w:val="20"/>
          <w:szCs w:val="16"/>
        </w:rPr>
        <w:t xml:space="preserve"> </w:t>
      </w:r>
    </w:p>
    <w:p w14:paraId="023F1E88" w14:textId="58BAF0DA" w:rsidR="00761A5E" w:rsidRPr="00C52742" w:rsidRDefault="00801556" w:rsidP="00801556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C52742">
        <w:rPr>
          <w:rFonts w:cs="Arial"/>
          <w:color w:val="000000" w:themeColor="text1"/>
          <w:sz w:val="20"/>
          <w:szCs w:val="16"/>
        </w:rPr>
        <w:t>Grand steam</w:t>
      </w:r>
    </w:p>
    <w:p w14:paraId="64317219" w14:textId="389053D5" w:rsidR="00801556" w:rsidRPr="00C52742" w:rsidRDefault="00801556" w:rsidP="00801556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C52742">
        <w:rPr>
          <w:rFonts w:cs="Arial"/>
          <w:color w:val="000000" w:themeColor="text1"/>
          <w:sz w:val="20"/>
          <w:szCs w:val="16"/>
        </w:rPr>
        <w:t>Yealink</w:t>
      </w:r>
    </w:p>
    <w:p w14:paraId="13ECE866" w14:textId="078D61C3" w:rsidR="00C52742" w:rsidRPr="00C52742" w:rsidRDefault="00C52742" w:rsidP="00801556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C52742">
        <w:rPr>
          <w:rFonts w:cs="Arial"/>
          <w:color w:val="000000" w:themeColor="text1"/>
          <w:sz w:val="20"/>
          <w:szCs w:val="16"/>
        </w:rPr>
        <w:t>Cisco</w:t>
      </w:r>
    </w:p>
    <w:p w14:paraId="55EC245F" w14:textId="0C4C6675" w:rsidR="00C52742" w:rsidRPr="00C52742" w:rsidRDefault="00C52742" w:rsidP="00801556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C52742">
        <w:rPr>
          <w:rFonts w:cs="Arial"/>
          <w:color w:val="000000" w:themeColor="text1"/>
          <w:sz w:val="20"/>
          <w:szCs w:val="16"/>
        </w:rPr>
        <w:t>VicroSIP</w:t>
      </w:r>
    </w:p>
    <w:p w14:paraId="4753D6AC" w14:textId="458C73C3" w:rsidR="00801556" w:rsidRPr="004030A7" w:rsidRDefault="00801556" w:rsidP="00801556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16"/>
        </w:rPr>
      </w:pPr>
      <w:r w:rsidRPr="004030A7">
        <w:rPr>
          <w:rFonts w:cs="Arial"/>
          <w:color w:val="auto"/>
          <w:sz w:val="20"/>
          <w:szCs w:val="16"/>
        </w:rPr>
        <w:t>Tested with PBX suppliers</w:t>
      </w:r>
    </w:p>
    <w:p w14:paraId="3841E153" w14:textId="1800BCB2" w:rsidR="00801556" w:rsidRPr="004030A7" w:rsidRDefault="00801556" w:rsidP="00801556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16"/>
        </w:rPr>
      </w:pPr>
      <w:r w:rsidRPr="004030A7">
        <w:rPr>
          <w:rFonts w:cs="Arial"/>
          <w:color w:val="auto"/>
          <w:sz w:val="20"/>
          <w:szCs w:val="16"/>
        </w:rPr>
        <w:t>Asterisk</w:t>
      </w:r>
    </w:p>
    <w:p w14:paraId="6F53A52B" w14:textId="18E7829E" w:rsidR="00801556" w:rsidRPr="004030A7" w:rsidRDefault="00801556" w:rsidP="00801556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16"/>
        </w:rPr>
      </w:pPr>
      <w:r w:rsidRPr="004030A7">
        <w:rPr>
          <w:rFonts w:cs="Arial"/>
          <w:color w:val="auto"/>
          <w:sz w:val="20"/>
          <w:szCs w:val="16"/>
        </w:rPr>
        <w:t>Grand stream</w:t>
      </w:r>
    </w:p>
    <w:p w14:paraId="4A82FEC7" w14:textId="77777777" w:rsidR="00761A5E" w:rsidRPr="004030A7" w:rsidRDefault="00761A5E" w:rsidP="003105E3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16"/>
        </w:rPr>
      </w:pPr>
      <w:r w:rsidRPr="004030A7">
        <w:rPr>
          <w:rFonts w:cs="Arial"/>
          <w:color w:val="auto"/>
          <w:sz w:val="20"/>
          <w:szCs w:val="16"/>
        </w:rPr>
        <w:t>Supported SIP features: DTMF (RFC2833)</w:t>
      </w:r>
    </w:p>
    <w:p w14:paraId="1E74FB0E" w14:textId="77777777" w:rsidR="00761A5E" w:rsidRPr="004030A7" w:rsidRDefault="00761A5E" w:rsidP="003105E3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16"/>
        </w:rPr>
      </w:pPr>
      <w:r w:rsidRPr="004030A7">
        <w:rPr>
          <w:rFonts w:cs="Arial"/>
          <w:color w:val="auto"/>
          <w:sz w:val="20"/>
          <w:szCs w:val="16"/>
        </w:rPr>
        <w:t>Supported codecs: PCMU, PCMA, speex/8000, speex/16000</w:t>
      </w:r>
    </w:p>
    <w:p w14:paraId="3F69F265" w14:textId="77777777" w:rsidR="003105E3" w:rsidRPr="004030A7" w:rsidRDefault="00761A5E" w:rsidP="00761A5E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16"/>
        </w:rPr>
      </w:pPr>
      <w:r w:rsidRPr="004030A7">
        <w:rPr>
          <w:rFonts w:cs="Arial"/>
          <w:color w:val="auto"/>
          <w:sz w:val="20"/>
          <w:szCs w:val="16"/>
        </w:rPr>
        <w:t>TTS</w:t>
      </w:r>
      <w:r w:rsidR="003105E3" w:rsidRPr="004030A7">
        <w:rPr>
          <w:rFonts w:cs="Arial"/>
          <w:color w:val="auto"/>
          <w:sz w:val="20"/>
          <w:szCs w:val="16"/>
        </w:rPr>
        <w:t>:</w:t>
      </w:r>
      <w:r w:rsidRPr="004030A7">
        <w:rPr>
          <w:rFonts w:cs="Arial"/>
          <w:color w:val="auto"/>
          <w:sz w:val="20"/>
          <w:szCs w:val="16"/>
        </w:rPr>
        <w:t xml:space="preserve"> </w:t>
      </w:r>
    </w:p>
    <w:p w14:paraId="08CFFBA4" w14:textId="03DC8F16" w:rsidR="00761A5E" w:rsidRPr="004030A7" w:rsidRDefault="00761A5E" w:rsidP="003105E3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16"/>
        </w:rPr>
      </w:pPr>
      <w:r w:rsidRPr="004030A7">
        <w:rPr>
          <w:rFonts w:cs="Arial"/>
          <w:color w:val="auto"/>
          <w:sz w:val="20"/>
          <w:szCs w:val="16"/>
        </w:rPr>
        <w:lastRenderedPageBreak/>
        <w:t>Domestic Version : Korean</w:t>
      </w:r>
    </w:p>
    <w:p w14:paraId="2DF574DB" w14:textId="77777777" w:rsidR="00761A5E" w:rsidRPr="004030A7" w:rsidRDefault="00761A5E" w:rsidP="003105E3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16"/>
        </w:rPr>
      </w:pPr>
      <w:r w:rsidRPr="004030A7">
        <w:rPr>
          <w:rFonts w:cs="Arial"/>
          <w:color w:val="auto"/>
          <w:sz w:val="20"/>
          <w:szCs w:val="16"/>
        </w:rPr>
        <w:t>Export Version : English(US, UK), German, French, Spanish, Russian</w:t>
      </w:r>
    </w:p>
    <w:p w14:paraId="7954F855" w14:textId="77777777" w:rsidR="003105E3" w:rsidRPr="004030A7" w:rsidRDefault="00761A5E" w:rsidP="00761A5E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16"/>
        </w:rPr>
      </w:pPr>
      <w:r w:rsidRPr="004030A7">
        <w:rPr>
          <w:rFonts w:cs="Arial"/>
          <w:color w:val="auto"/>
          <w:sz w:val="20"/>
          <w:szCs w:val="16"/>
        </w:rPr>
        <w:t>Audio Monitoring</w:t>
      </w:r>
      <w:r w:rsidR="003105E3" w:rsidRPr="004030A7">
        <w:rPr>
          <w:rFonts w:cs="Arial"/>
          <w:color w:val="auto"/>
          <w:sz w:val="20"/>
          <w:szCs w:val="16"/>
        </w:rPr>
        <w:t>:</w:t>
      </w:r>
    </w:p>
    <w:p w14:paraId="3C90CAD4" w14:textId="05E33AD7" w:rsidR="00761A5E" w:rsidRPr="004030A7" w:rsidRDefault="00761A5E" w:rsidP="003105E3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16"/>
        </w:rPr>
      </w:pPr>
      <w:r w:rsidRPr="004030A7">
        <w:rPr>
          <w:rFonts w:cs="Arial"/>
          <w:color w:val="auto"/>
          <w:sz w:val="20"/>
          <w:szCs w:val="16"/>
        </w:rPr>
        <w:t xml:space="preserve"> Speaker test by graphic level meter (Built in test tool)</w:t>
      </w:r>
    </w:p>
    <w:p w14:paraId="783CE5F7" w14:textId="77777777" w:rsidR="003105E3" w:rsidRPr="004030A7" w:rsidRDefault="00761A5E" w:rsidP="00761A5E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16"/>
        </w:rPr>
      </w:pPr>
      <w:r w:rsidRPr="004030A7">
        <w:rPr>
          <w:rFonts w:cs="Arial"/>
          <w:color w:val="auto"/>
          <w:sz w:val="20"/>
          <w:szCs w:val="16"/>
        </w:rPr>
        <w:t>Event &amp; Preset</w:t>
      </w:r>
      <w:r w:rsidR="003105E3" w:rsidRPr="004030A7">
        <w:rPr>
          <w:rFonts w:cs="Arial"/>
          <w:color w:val="auto"/>
          <w:sz w:val="20"/>
          <w:szCs w:val="16"/>
        </w:rPr>
        <w:t>:</w:t>
      </w:r>
    </w:p>
    <w:p w14:paraId="19C1F59E" w14:textId="5EECA329" w:rsidR="00761A5E" w:rsidRPr="004030A7" w:rsidRDefault="00761A5E" w:rsidP="003105E3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16"/>
        </w:rPr>
      </w:pPr>
      <w:r w:rsidRPr="004030A7">
        <w:rPr>
          <w:rFonts w:cs="Arial"/>
          <w:color w:val="auto"/>
          <w:sz w:val="20"/>
          <w:szCs w:val="16"/>
        </w:rPr>
        <w:t>Virtual Contact, Dry contact</w:t>
      </w:r>
    </w:p>
    <w:p w14:paraId="4874C788" w14:textId="77777777" w:rsidR="003105E3" w:rsidRPr="004030A7" w:rsidRDefault="00761A5E" w:rsidP="00761A5E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16"/>
        </w:rPr>
      </w:pPr>
      <w:r w:rsidRPr="004030A7">
        <w:rPr>
          <w:rFonts w:cs="Arial"/>
          <w:color w:val="auto"/>
          <w:sz w:val="20"/>
          <w:szCs w:val="16"/>
        </w:rPr>
        <w:t>Functional Monitoring</w:t>
      </w:r>
      <w:r w:rsidR="003105E3" w:rsidRPr="004030A7">
        <w:rPr>
          <w:rFonts w:cs="Arial"/>
          <w:color w:val="auto"/>
          <w:sz w:val="20"/>
          <w:szCs w:val="16"/>
        </w:rPr>
        <w:t>:</w:t>
      </w:r>
    </w:p>
    <w:p w14:paraId="66A29CB9" w14:textId="5BE7ECCA" w:rsidR="00761A5E" w:rsidRPr="004030A7" w:rsidRDefault="00761A5E" w:rsidP="003105E3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16"/>
        </w:rPr>
      </w:pPr>
      <w:r w:rsidRPr="004030A7">
        <w:rPr>
          <w:rFonts w:cs="Arial"/>
          <w:color w:val="auto"/>
          <w:sz w:val="20"/>
          <w:szCs w:val="16"/>
        </w:rPr>
        <w:t>Connection verification, Built-in system logging</w:t>
      </w:r>
    </w:p>
    <w:p w14:paraId="73C7C0CD" w14:textId="0EE66E49" w:rsidR="00840B52" w:rsidRPr="004030A7" w:rsidRDefault="00840B52" w:rsidP="00CB7729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16"/>
        </w:rPr>
      </w:pPr>
      <w:r w:rsidRPr="004030A7">
        <w:rPr>
          <w:rFonts w:cs="Arial"/>
          <w:color w:val="auto"/>
          <w:sz w:val="20"/>
          <w:szCs w:val="16"/>
        </w:rPr>
        <w:t>Power</w:t>
      </w:r>
    </w:p>
    <w:p w14:paraId="513C6053" w14:textId="03A87DCD" w:rsidR="00840B52" w:rsidRPr="004030A7" w:rsidRDefault="00CB7729" w:rsidP="00CB7729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맑은 고딕" w:cs="Arial"/>
          <w:color w:val="auto"/>
          <w:sz w:val="20"/>
          <w:lang w:eastAsia="ko-KR"/>
        </w:rPr>
      </w:pPr>
      <w:r w:rsidRPr="004030A7">
        <w:rPr>
          <w:rFonts w:eastAsia="맑은 고딕" w:cs="Arial"/>
          <w:color w:val="auto"/>
          <w:sz w:val="20"/>
          <w:lang w:eastAsia="ko-KR"/>
        </w:rPr>
        <w:t>PoE (IEEE 802.3 af type 1 Class 3)</w:t>
      </w:r>
      <w:r w:rsidR="005E25C9" w:rsidRPr="004030A7">
        <w:rPr>
          <w:rFonts w:eastAsia="맑은 고딕" w:cs="Arial"/>
          <w:color w:val="auto"/>
          <w:sz w:val="20"/>
          <w:lang w:eastAsia="ko-KR"/>
        </w:rPr>
        <w:t xml:space="preserve"> </w:t>
      </w:r>
    </w:p>
    <w:p w14:paraId="74131D29" w14:textId="3B0B542A" w:rsidR="00CB7729" w:rsidRPr="004030A7" w:rsidRDefault="00CB7729" w:rsidP="00CB7729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맑은 고딕" w:cs="Arial"/>
          <w:color w:val="auto"/>
          <w:sz w:val="20"/>
          <w:lang w:eastAsia="ko-KR"/>
        </w:rPr>
      </w:pPr>
      <w:r w:rsidRPr="004030A7">
        <w:rPr>
          <w:rFonts w:eastAsia="맑은 고딕" w:cs="Arial"/>
          <w:color w:val="auto"/>
          <w:sz w:val="20"/>
          <w:lang w:eastAsia="ko-KR"/>
        </w:rPr>
        <w:t>PoE+(IEEE 802.3 at type 2 Class 4)</w:t>
      </w:r>
      <w:r w:rsidR="005E25C9" w:rsidRPr="004030A7">
        <w:rPr>
          <w:rFonts w:eastAsia="맑은 고딕" w:cs="Arial"/>
          <w:color w:val="auto"/>
          <w:sz w:val="20"/>
          <w:lang w:eastAsia="ko-KR"/>
        </w:rPr>
        <w:t xml:space="preserve"> </w:t>
      </w:r>
    </w:p>
    <w:p w14:paraId="2E15973E" w14:textId="56A8CE10" w:rsidR="00840B52" w:rsidRPr="004030A7" w:rsidRDefault="00CB7729" w:rsidP="00D34D7A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16"/>
        </w:rPr>
      </w:pPr>
      <w:r w:rsidRPr="004030A7">
        <w:rPr>
          <w:rFonts w:cs="Arial"/>
          <w:color w:val="auto"/>
          <w:sz w:val="20"/>
          <w:szCs w:val="16"/>
        </w:rPr>
        <w:t>General</w:t>
      </w:r>
    </w:p>
    <w:p w14:paraId="7DBB4086" w14:textId="54DB1372" w:rsidR="00FD6D0A" w:rsidRPr="004030A7" w:rsidRDefault="00FD6D0A" w:rsidP="00CB7729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30A7">
        <w:rPr>
          <w:rFonts w:eastAsia="맑은 고딕" w:cs="Arial" w:hint="eastAsia"/>
          <w:color w:val="auto"/>
          <w:sz w:val="20"/>
          <w:lang w:eastAsia="ko-KR"/>
        </w:rPr>
        <w:t>Color</w:t>
      </w:r>
      <w:r w:rsidR="00801556" w:rsidRPr="004030A7">
        <w:rPr>
          <w:rFonts w:eastAsia="맑은 고딕" w:cs="Arial"/>
          <w:color w:val="auto"/>
          <w:sz w:val="20"/>
          <w:lang w:eastAsia="ko-KR"/>
        </w:rPr>
        <w:t xml:space="preserve">: </w:t>
      </w:r>
      <w:r w:rsidR="00CB7729" w:rsidRPr="004030A7">
        <w:rPr>
          <w:rFonts w:eastAsia="맑은 고딕" w:cs="Arial"/>
          <w:color w:val="auto"/>
          <w:sz w:val="20"/>
          <w:lang w:eastAsia="ko-KR"/>
        </w:rPr>
        <w:t>White</w:t>
      </w:r>
    </w:p>
    <w:p w14:paraId="13A751D0" w14:textId="1AAC43C0" w:rsidR="00FD6D0A" w:rsidRPr="004030A7" w:rsidRDefault="00FD6D0A" w:rsidP="00CB7729">
      <w:pPr>
        <w:pStyle w:val="StyleDefaultComplex10pt"/>
        <w:numPr>
          <w:ilvl w:val="3"/>
          <w:numId w:val="19"/>
        </w:numPr>
        <w:tabs>
          <w:tab w:val="left" w:pos="4306"/>
        </w:tabs>
        <w:spacing w:before="60" w:after="0" w:line="276" w:lineRule="auto"/>
        <w:jc w:val="both"/>
        <w:rPr>
          <w:rFonts w:eastAsia="맑은 고딕" w:cs="Arial"/>
          <w:color w:val="auto"/>
          <w:sz w:val="20"/>
          <w:lang w:eastAsia="ko-KR"/>
        </w:rPr>
      </w:pPr>
      <w:r w:rsidRPr="004030A7">
        <w:rPr>
          <w:rFonts w:cs="Arial"/>
          <w:color w:val="auto"/>
          <w:sz w:val="20"/>
        </w:rPr>
        <w:t xml:space="preserve">Dimensions </w:t>
      </w:r>
      <w:r w:rsidR="00E02DBD" w:rsidRPr="004030A7">
        <w:rPr>
          <w:rFonts w:cs="Arial"/>
          <w:color w:val="auto"/>
          <w:sz w:val="20"/>
        </w:rPr>
        <w:t xml:space="preserve">: </w:t>
      </w:r>
      <w:r w:rsidR="00936447" w:rsidRPr="00936447">
        <w:rPr>
          <w:rFonts w:eastAsia="맑은 고딕" w:cs="Arial" w:hint="eastAsia"/>
          <w:color w:val="auto"/>
          <w:sz w:val="20"/>
          <w:lang w:eastAsia="ko-KR"/>
        </w:rPr>
        <w:t>Φ</w:t>
      </w:r>
      <w:r w:rsidR="00850EEC">
        <w:rPr>
          <w:rFonts w:eastAsia="맑은 고딕" w:cs="Arial"/>
          <w:color w:val="auto"/>
          <w:sz w:val="20"/>
          <w:lang w:eastAsia="ko-KR"/>
        </w:rPr>
        <w:t>269*256</w:t>
      </w:r>
      <w:r w:rsidR="00936447" w:rsidRPr="00936447">
        <w:rPr>
          <w:rFonts w:eastAsia="맑은 고딕" w:cs="Arial"/>
          <w:color w:val="auto"/>
          <w:sz w:val="20"/>
          <w:lang w:eastAsia="ko-KR"/>
        </w:rPr>
        <w:t>(H)</w:t>
      </w:r>
      <w:r w:rsidR="00801556" w:rsidRPr="004030A7">
        <w:rPr>
          <w:rFonts w:eastAsia="맑은 고딕" w:cs="Arial"/>
          <w:color w:val="auto"/>
          <w:sz w:val="20"/>
          <w:lang w:eastAsia="ko-KR"/>
        </w:rPr>
        <w:t xml:space="preserve"> mm</w:t>
      </w:r>
      <w:bookmarkStart w:id="4" w:name="_GoBack"/>
      <w:bookmarkEnd w:id="4"/>
    </w:p>
    <w:p w14:paraId="14FA593B" w14:textId="5583721D" w:rsidR="00FD6D0A" w:rsidRPr="004030A7" w:rsidRDefault="00E02DBD" w:rsidP="00A3675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30A7">
        <w:rPr>
          <w:rFonts w:eastAsia="맑은 고딕" w:cs="Arial"/>
          <w:color w:val="auto"/>
          <w:sz w:val="20"/>
          <w:lang w:eastAsia="ko-KR"/>
        </w:rPr>
        <w:t xml:space="preserve">Weight : </w:t>
      </w:r>
      <w:r w:rsidR="00850EEC">
        <w:rPr>
          <w:rFonts w:eastAsia="맑은 고딕" w:cs="Arial"/>
          <w:color w:val="auto"/>
          <w:sz w:val="20"/>
          <w:lang w:eastAsia="ko-KR"/>
        </w:rPr>
        <w:t>2.1</w:t>
      </w:r>
      <w:r w:rsidR="00381E23" w:rsidRPr="004030A7">
        <w:rPr>
          <w:rFonts w:eastAsia="맑은 고딕" w:cs="Arial"/>
          <w:color w:val="auto"/>
          <w:sz w:val="20"/>
          <w:lang w:eastAsia="ko-KR"/>
        </w:rPr>
        <w:t xml:space="preserve"> kg</w:t>
      </w:r>
    </w:p>
    <w:p w14:paraId="565C6F7B" w14:textId="4FF64195" w:rsidR="00FD6D0A" w:rsidRPr="004030A7" w:rsidRDefault="00E02DBD" w:rsidP="00FD6D0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t>Temperature</w:t>
      </w:r>
    </w:p>
    <w:p w14:paraId="1E062CF0" w14:textId="77777777" w:rsidR="00CB7729" w:rsidRPr="004030A7" w:rsidRDefault="00FD6D0A" w:rsidP="00CB7729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t xml:space="preserve">Operating </w:t>
      </w:r>
      <w:r w:rsidR="00E02DBD" w:rsidRPr="004030A7">
        <w:rPr>
          <w:rFonts w:cs="Arial"/>
          <w:color w:val="auto"/>
          <w:sz w:val="20"/>
        </w:rPr>
        <w:t xml:space="preserve">: </w:t>
      </w:r>
      <w:r w:rsidR="00CB7729" w:rsidRPr="004030A7">
        <w:rPr>
          <w:rFonts w:cs="Arial" w:hint="eastAsia"/>
          <w:color w:val="auto"/>
          <w:sz w:val="20"/>
        </w:rPr>
        <w:t>-20 ~ +50</w:t>
      </w:r>
      <w:r w:rsidR="00CB7729" w:rsidRPr="004030A7">
        <w:rPr>
          <w:rFonts w:cs="Arial" w:hint="eastAsia"/>
          <w:color w:val="auto"/>
          <w:sz w:val="20"/>
        </w:rPr>
        <w:t>℃</w:t>
      </w:r>
      <w:r w:rsidR="00CB7729" w:rsidRPr="004030A7">
        <w:rPr>
          <w:rFonts w:cs="Arial" w:hint="eastAsia"/>
          <w:color w:val="auto"/>
          <w:sz w:val="20"/>
        </w:rPr>
        <w:t xml:space="preserve"> (-4</w:t>
      </w:r>
      <w:r w:rsidR="00CB7729" w:rsidRPr="004030A7">
        <w:rPr>
          <w:rFonts w:cs="Arial" w:hint="eastAsia"/>
          <w:color w:val="auto"/>
          <w:sz w:val="20"/>
        </w:rPr>
        <w:t>°</w:t>
      </w:r>
      <w:r w:rsidR="00CB7729" w:rsidRPr="004030A7">
        <w:rPr>
          <w:rFonts w:cs="Arial" w:hint="eastAsia"/>
          <w:color w:val="auto"/>
          <w:sz w:val="20"/>
        </w:rPr>
        <w:t>F ~ +122</w:t>
      </w:r>
      <w:r w:rsidR="00CB7729" w:rsidRPr="004030A7">
        <w:rPr>
          <w:rFonts w:cs="Arial" w:hint="eastAsia"/>
          <w:color w:val="auto"/>
          <w:sz w:val="20"/>
        </w:rPr>
        <w:t>°</w:t>
      </w:r>
      <w:r w:rsidR="00CB7729" w:rsidRPr="004030A7">
        <w:rPr>
          <w:rFonts w:cs="Arial" w:hint="eastAsia"/>
          <w:color w:val="auto"/>
          <w:sz w:val="20"/>
        </w:rPr>
        <w:t>F)</w:t>
      </w:r>
    </w:p>
    <w:p w14:paraId="1805B1CC" w14:textId="059E1E89" w:rsidR="00FD6D0A" w:rsidRPr="004030A7" w:rsidRDefault="003A48BF" w:rsidP="00CB7729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t>Humidity</w:t>
      </w:r>
    </w:p>
    <w:p w14:paraId="6FF95D4E" w14:textId="5EF859D8" w:rsidR="009B2266" w:rsidRPr="004030A7" w:rsidRDefault="003A48BF" w:rsidP="00CB7729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30A7">
        <w:rPr>
          <w:rFonts w:cs="Arial"/>
          <w:color w:val="auto"/>
          <w:sz w:val="20"/>
        </w:rPr>
        <w:t>Operating</w:t>
      </w:r>
      <w:r w:rsidR="00E02DBD" w:rsidRPr="004030A7">
        <w:rPr>
          <w:rFonts w:cs="Arial"/>
          <w:color w:val="auto"/>
          <w:sz w:val="20"/>
        </w:rPr>
        <w:t xml:space="preserve"> : </w:t>
      </w:r>
      <w:r w:rsidR="00CB7729" w:rsidRPr="004030A7">
        <w:rPr>
          <w:rFonts w:cs="Arial"/>
          <w:color w:val="auto"/>
          <w:sz w:val="20"/>
        </w:rPr>
        <w:t>10~85% RH (Non-Condensing)</w:t>
      </w:r>
    </w:p>
    <w:p w14:paraId="1FA18B2A" w14:textId="457ABCCD" w:rsidR="00C41FE1" w:rsidRPr="004030A7" w:rsidRDefault="00CB7729" w:rsidP="00CB7729">
      <w:pPr>
        <w:pStyle w:val="BodyText"/>
        <w:numPr>
          <w:ilvl w:val="2"/>
          <w:numId w:val="19"/>
        </w:numPr>
        <w:spacing w:before="60" w:after="0" w:line="276" w:lineRule="auto"/>
        <w:rPr>
          <w:rFonts w:ascii="Arial" w:hAnsi="Arial" w:cs="Arial"/>
          <w:szCs w:val="20"/>
        </w:rPr>
      </w:pPr>
      <w:r w:rsidRPr="004030A7">
        <w:rPr>
          <w:rFonts w:ascii="Arial" w:eastAsia="바탕체" w:hAnsi="Arial" w:cs="Arial"/>
          <w:szCs w:val="20"/>
          <w:lang w:eastAsia="ko-KR"/>
        </w:rPr>
        <w:t>Certificate</w:t>
      </w:r>
      <w:r w:rsidR="008462CC" w:rsidRPr="004030A7">
        <w:rPr>
          <w:rFonts w:ascii="Arial" w:eastAsia="바탕체" w:hAnsi="Arial" w:cs="Arial"/>
          <w:szCs w:val="20"/>
          <w:lang w:eastAsia="ko-KR"/>
        </w:rPr>
        <w:t xml:space="preserve"> </w:t>
      </w:r>
    </w:p>
    <w:p w14:paraId="6D736E4C" w14:textId="17A1961F" w:rsidR="00CB7729" w:rsidRPr="00850EEC" w:rsidRDefault="00CB7729" w:rsidP="00850EEC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  <w:szCs w:val="20"/>
        </w:rPr>
      </w:pPr>
      <w:r w:rsidRPr="004030A7">
        <w:rPr>
          <w:rFonts w:ascii="Arial" w:hAnsi="Arial" w:cs="Arial"/>
          <w:szCs w:val="20"/>
        </w:rPr>
        <w:t xml:space="preserve">EMC </w:t>
      </w:r>
    </w:p>
    <w:p w14:paraId="67713658" w14:textId="77777777" w:rsidR="00CB7729" w:rsidRPr="004030A7" w:rsidRDefault="00CB7729" w:rsidP="00CB7729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  <w:szCs w:val="20"/>
        </w:rPr>
      </w:pPr>
      <w:r w:rsidRPr="004030A7">
        <w:rPr>
          <w:rFonts w:ascii="Arial" w:hAnsi="Arial" w:cs="Arial"/>
          <w:szCs w:val="20"/>
        </w:rPr>
        <w:t>FCC Part 15 Subpart B</w:t>
      </w:r>
    </w:p>
    <w:p w14:paraId="12D93438" w14:textId="3E1C86EE" w:rsidR="00C41FE1" w:rsidRPr="004030A7" w:rsidRDefault="00CB7729" w:rsidP="00CB7729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  <w:szCs w:val="20"/>
        </w:rPr>
      </w:pPr>
      <w:r w:rsidRPr="004030A7">
        <w:rPr>
          <w:rFonts w:ascii="Arial" w:hAnsi="Arial" w:cs="Arial"/>
          <w:szCs w:val="20"/>
        </w:rPr>
        <w:t>ICES-003</w:t>
      </w:r>
    </w:p>
    <w:p w14:paraId="2C58456B" w14:textId="7260ABC5" w:rsidR="00CB7729" w:rsidRPr="00850EEC" w:rsidRDefault="00CB7729" w:rsidP="00850EEC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  <w:szCs w:val="20"/>
        </w:rPr>
      </w:pPr>
      <w:r w:rsidRPr="004030A7">
        <w:rPr>
          <w:rFonts w:ascii="Arial" w:hAnsi="Arial" w:cs="Arial"/>
          <w:szCs w:val="20"/>
        </w:rPr>
        <w:t>Safety</w:t>
      </w:r>
    </w:p>
    <w:p w14:paraId="674F1494" w14:textId="77777777" w:rsidR="00CB7729" w:rsidRPr="004030A7" w:rsidRDefault="00CB7729" w:rsidP="00CB7729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  <w:szCs w:val="20"/>
        </w:rPr>
      </w:pPr>
      <w:r w:rsidRPr="004030A7">
        <w:rPr>
          <w:rFonts w:ascii="Arial" w:hAnsi="Arial" w:cs="Arial"/>
          <w:szCs w:val="20"/>
        </w:rPr>
        <w:t>UL 62368-1</w:t>
      </w:r>
    </w:p>
    <w:p w14:paraId="7CE94656" w14:textId="213647CB" w:rsidR="00C41FE1" w:rsidRPr="004030A7" w:rsidRDefault="00CB7729" w:rsidP="00CB7729">
      <w:pPr>
        <w:pStyle w:val="BodyText"/>
        <w:numPr>
          <w:ilvl w:val="4"/>
          <w:numId w:val="19"/>
        </w:numPr>
        <w:spacing w:before="60" w:after="0" w:line="276" w:lineRule="auto"/>
        <w:rPr>
          <w:rFonts w:cs="Arial"/>
          <w:szCs w:val="20"/>
        </w:rPr>
      </w:pPr>
      <w:r w:rsidRPr="004030A7">
        <w:rPr>
          <w:rFonts w:ascii="Arial" w:hAnsi="Arial" w:cs="Arial"/>
          <w:szCs w:val="20"/>
        </w:rPr>
        <w:t>CAN/CSA 62368-1</w:t>
      </w:r>
    </w:p>
    <w:p w14:paraId="674D3168" w14:textId="213F8550" w:rsidR="00B13CF0" w:rsidRDefault="004A4F41" w:rsidP="00CE2A2A">
      <w:pPr>
        <w:spacing w:before="60" w:after="0" w:line="276" w:lineRule="auto"/>
        <w:jc w:val="center"/>
        <w:rPr>
          <w:rFonts w:cs="Arial"/>
          <w:szCs w:val="16"/>
        </w:rPr>
      </w:pPr>
      <w:r w:rsidRPr="0039325A">
        <w:rPr>
          <w:rFonts w:cs="Arial"/>
          <w:szCs w:val="16"/>
        </w:rPr>
        <w:br/>
        <w:t>END OF SECTIO</w:t>
      </w:r>
      <w:bookmarkEnd w:id="3"/>
      <w:r w:rsidRPr="0039325A">
        <w:rPr>
          <w:rFonts w:cs="Arial"/>
          <w:szCs w:val="16"/>
        </w:rPr>
        <w:t>N</w:t>
      </w:r>
    </w:p>
    <w:p w14:paraId="2F95CF54" w14:textId="356D38B9" w:rsidR="00033977" w:rsidRPr="00CE2A2A" w:rsidRDefault="00033977" w:rsidP="00CE2A2A">
      <w:pPr>
        <w:spacing w:before="60" w:after="0" w:line="276" w:lineRule="auto"/>
        <w:jc w:val="center"/>
        <w:rPr>
          <w:rFonts w:cs="Arial"/>
          <w:szCs w:val="16"/>
        </w:rPr>
      </w:pPr>
    </w:p>
    <w:sectPr w:rsidR="00033977" w:rsidRPr="00CE2A2A" w:rsidSect="000011D0">
      <w:headerReference w:type="default" r:id="rId12"/>
      <w:footerReference w:type="default" r:id="rId13"/>
      <w:type w:val="continuous"/>
      <w:pgSz w:w="11906" w:h="16838" w:code="9"/>
      <w:pgMar w:top="1350" w:right="1080" w:bottom="1170" w:left="1080" w:header="270" w:footer="30" w:gutter="0"/>
      <w:cols w:space="720"/>
      <w:rtlGutter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B42716" w16cex:dateUtc="2023-03-09T00:36:00Z"/>
  <w16cex:commentExtensible w16cex:durableId="27B427B0" w16cex:dateUtc="2023-03-09T00:38:00Z"/>
  <w16cex:commentExtensible w16cex:durableId="27B428C3" w16cex:dateUtc="2023-03-09T00:43:00Z"/>
  <w16cex:commentExtensible w16cex:durableId="27B428E6" w16cex:dateUtc="2023-03-09T00:44:00Z"/>
  <w16cex:commentExtensible w16cex:durableId="27B42971" w16cex:dateUtc="2023-03-09T00:46:00Z"/>
  <w16cex:commentExtensible w16cex:durableId="27B568BC" w16cex:dateUtc="2023-03-09T23:2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10C0F1B" w16cid:durableId="27B42716"/>
  <w16cid:commentId w16cid:paraId="4C710F4D" w16cid:durableId="27B427B0"/>
  <w16cid:commentId w16cid:paraId="764D09CA" w16cid:durableId="27B428C3"/>
  <w16cid:commentId w16cid:paraId="33079299" w16cid:durableId="27B428E6"/>
  <w16cid:commentId w16cid:paraId="66191B9C" w16cid:durableId="27B42971"/>
  <w16cid:commentId w16cid:paraId="474DB885" w16cid:durableId="27B568B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133114A" w14:textId="77777777" w:rsidR="00822B61" w:rsidRDefault="00822B61">
      <w:r>
        <w:separator/>
      </w:r>
    </w:p>
  </w:endnote>
  <w:endnote w:type="continuationSeparator" w:id="0">
    <w:p w14:paraId="35D50039" w14:textId="77777777" w:rsidR="00822B61" w:rsidRDefault="00822B61">
      <w:r>
        <w:continuationSeparator/>
      </w:r>
    </w:p>
  </w:endnote>
  <w:endnote w:type="continuationNotice" w:id="1">
    <w:p w14:paraId="220DB6C7" w14:textId="77777777" w:rsidR="00822B61" w:rsidRDefault="00822B61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old">
    <w:altName w:val="Times New Roman"/>
    <w:panose1 w:val="020B0704020202020204"/>
    <w:charset w:val="00"/>
    <w:family w:val="roman"/>
    <w:notTrueType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PMingLiU">
    <w:altName w:val="Microsoft JhengHei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바탕체">
    <w:altName w:val="BatangChe"/>
    <w:panose1 w:val="02030609000101010101"/>
    <w:charset w:val="81"/>
    <w:family w:val="roman"/>
    <w:pitch w:val="fixed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C23365" w14:textId="77777777" w:rsidR="005B2EA8" w:rsidRDefault="005B2EA8" w:rsidP="003C72BD">
    <w:pPr>
      <w:pStyle w:val="Footer"/>
      <w:tabs>
        <w:tab w:val="clear" w:pos="4320"/>
        <w:tab w:val="clear" w:pos="8640"/>
        <w:tab w:val="center" w:pos="4680"/>
        <w:tab w:val="right" w:pos="10170"/>
      </w:tabs>
      <w:ind w:right="360"/>
    </w:pPr>
  </w:p>
  <w:p w14:paraId="443A960A" w14:textId="3E0DE443" w:rsidR="005B2EA8" w:rsidRPr="00A4243E" w:rsidRDefault="005B2EA8" w:rsidP="00477EE0">
    <w:pPr>
      <w:pStyle w:val="Footer"/>
      <w:tabs>
        <w:tab w:val="clear" w:pos="4320"/>
        <w:tab w:val="clear" w:pos="8640"/>
        <w:tab w:val="center" w:pos="4140"/>
        <w:tab w:val="right" w:pos="10080"/>
        <w:tab w:val="right" w:pos="10170"/>
      </w:tabs>
      <w:ind w:right="360"/>
    </w:pPr>
    <w:r>
      <w:rPr>
        <w:rFonts w:eastAsia="맑은 고딕"/>
        <w:lang w:eastAsia="ko-KR"/>
      </w:rPr>
      <w:t>SPA</w:t>
    </w:r>
    <w:r>
      <w:rPr>
        <w:rFonts w:eastAsia="맑은 고딕" w:hint="eastAsia"/>
        <w:lang w:eastAsia="ko-KR"/>
      </w:rPr>
      <w:t>-</w:t>
    </w:r>
    <w:r w:rsidR="00985CA0">
      <w:rPr>
        <w:rFonts w:eastAsia="맑은 고딕"/>
        <w:lang w:eastAsia="ko-KR"/>
      </w:rPr>
      <w:t>P100W</w:t>
    </w:r>
    <w:r>
      <w:tab/>
    </w:r>
    <w:r>
      <w:tab/>
      <w:t xml:space="preserve">IP </w:t>
    </w:r>
    <w:r w:rsidR="003E48E4">
      <w:t xml:space="preserve">Pendant </w:t>
    </w:r>
    <w:r>
      <w:t>Speaker</w:t>
    </w:r>
  </w:p>
  <w:p w14:paraId="169ACA23" w14:textId="1430C60C" w:rsidR="005B2EA8" w:rsidRDefault="00985CA0" w:rsidP="003C72BD">
    <w:pPr>
      <w:pStyle w:val="Footer"/>
      <w:tabs>
        <w:tab w:val="clear" w:pos="4320"/>
        <w:tab w:val="clear" w:pos="8640"/>
        <w:tab w:val="center" w:pos="5040"/>
        <w:tab w:val="right" w:pos="10080"/>
      </w:tabs>
    </w:pPr>
    <w:r>
      <w:t>JUN</w:t>
    </w:r>
    <w:r w:rsidR="005B2EA8">
      <w:t xml:space="preserve"> 2023</w:t>
    </w:r>
    <w:r w:rsidR="005B2EA8">
      <w:tab/>
    </w:r>
    <w:r w:rsidR="005B2EA8">
      <w:tab/>
      <w:t xml:space="preserve">Page </w:t>
    </w:r>
    <w:r w:rsidR="005B2EA8">
      <w:fldChar w:fldCharType="begin"/>
    </w:r>
    <w:r w:rsidR="005B2EA8">
      <w:instrText xml:space="preserve"> PAGE   \* MERGEFORMAT </w:instrText>
    </w:r>
    <w:r w:rsidR="005B2EA8">
      <w:fldChar w:fldCharType="separate"/>
    </w:r>
    <w:r>
      <w:rPr>
        <w:noProof/>
      </w:rPr>
      <w:t>4</w:t>
    </w:r>
    <w:r w:rsidR="005B2EA8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B4527A" w14:textId="77777777" w:rsidR="00822B61" w:rsidRDefault="00822B61">
      <w:r>
        <w:rPr>
          <w:rStyle w:val="PageNumber"/>
        </w:rPr>
        <w:fldChar w:fldCharType="begin"/>
      </w:r>
      <w:r>
        <w:rPr>
          <w:rStyle w:val="PageNumber"/>
        </w:rPr>
        <w:instrText xml:space="preserve"> PAGE </w:instrText>
      </w:r>
      <w:r>
        <w:rPr>
          <w:rStyle w:val="PageNumber"/>
        </w:rPr>
        <w:fldChar w:fldCharType="separate"/>
      </w:r>
      <w:r>
        <w:rPr>
          <w:rStyle w:val="PageNumber"/>
          <w:noProof/>
        </w:rPr>
        <w:t>10</w:t>
      </w:r>
      <w:r>
        <w:rPr>
          <w:rStyle w:val="PageNumber"/>
        </w:rPr>
        <w:fldChar w:fldCharType="end"/>
      </w:r>
      <w:r>
        <w:separator/>
      </w:r>
    </w:p>
  </w:footnote>
  <w:footnote w:type="continuationSeparator" w:id="0">
    <w:p w14:paraId="1A24B4D8" w14:textId="77777777" w:rsidR="00822B61" w:rsidRDefault="00822B61">
      <w:r>
        <w:continuationSeparator/>
      </w:r>
    </w:p>
  </w:footnote>
  <w:footnote w:type="continuationNotice" w:id="1">
    <w:p w14:paraId="19E4F2E5" w14:textId="77777777" w:rsidR="00822B61" w:rsidRDefault="00822B61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55E494" w14:textId="77777777" w:rsidR="005B2EA8" w:rsidRDefault="005B2EA8" w:rsidP="00635DA8">
    <w:pPr>
      <w:pStyle w:val="Header"/>
      <w:jc w:val="right"/>
    </w:pPr>
    <w:r>
      <w:t>GUIDE SPECIFICATION</w:t>
    </w:r>
  </w:p>
  <w:p w14:paraId="602EBA43" w14:textId="77777777" w:rsidR="005B2EA8" w:rsidRDefault="005B2EA8" w:rsidP="00635DA8">
    <w:pPr>
      <w:pStyle w:val="Header"/>
      <w:jc w:val="right"/>
    </w:pPr>
    <w:r>
      <w:t>MasterFormat 2014: Section 28 23 29</w:t>
    </w:r>
  </w:p>
  <w:p w14:paraId="7BAC7487" w14:textId="77777777" w:rsidR="005B2EA8" w:rsidRPr="003C72BD" w:rsidRDefault="005B2EA8" w:rsidP="00635DA8">
    <w:pPr>
      <w:pStyle w:val="Header"/>
      <w:jc w:val="right"/>
    </w:pPr>
    <w:r>
      <w:t>MasterFormat 2016: Section 28 2x xx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002491"/>
    <w:multiLevelType w:val="multilevel"/>
    <w:tmpl w:val="63DC7F3E"/>
    <w:lvl w:ilvl="0">
      <w:start w:val="3"/>
      <w:numFmt w:val="decimal"/>
      <w:lvlText w:val="PART %1"/>
      <w:lvlJc w:val="left"/>
      <w:pPr>
        <w:ind w:left="720" w:hanging="72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1008" w:hanging="1008"/>
      </w:pPr>
      <w:rPr>
        <w:rFonts w:cs="Times New Roman" w:hint="default"/>
        <w:b/>
        <w:i w:val="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440" w:hanging="432"/>
      </w:pPr>
      <w:rPr>
        <w:rFonts w:cs="Times New Roman" w:hint="default"/>
        <w:i w:val="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728" w:hanging="288"/>
      </w:pPr>
      <w:rPr>
        <w:rFonts w:ascii="Arial" w:hAnsi="Arial"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2016" w:hanging="288"/>
      </w:pPr>
      <w:rPr>
        <w:rFonts w:ascii="Arial" w:hAnsi="Arial"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304" w:hanging="288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92" w:hanging="288"/>
      </w:pPr>
      <w:rPr>
        <w:rFonts w:cs="Times New Roman" w:hint="default"/>
      </w:rPr>
    </w:lvl>
    <w:lvl w:ilvl="7">
      <w:start w:val="1"/>
      <w:numFmt w:val="none"/>
      <w:lvlText w:val="%8."/>
      <w:lvlJc w:val="left"/>
      <w:pPr>
        <w:tabs>
          <w:tab w:val="num" w:pos="3888"/>
        </w:tabs>
        <w:ind w:left="3888" w:hanging="216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" w15:restartNumberingAfterBreak="0">
    <w:nsid w:val="0699535D"/>
    <w:multiLevelType w:val="hybridMultilevel"/>
    <w:tmpl w:val="AF5AC24A"/>
    <w:lvl w:ilvl="0" w:tplc="90B86924">
      <w:start w:val="1"/>
      <w:numFmt w:val="upperLetter"/>
      <w:pStyle w:val="Alfa"/>
      <w:lvlText w:val="%1."/>
      <w:lvlJc w:val="left"/>
      <w:pPr>
        <w:tabs>
          <w:tab w:val="num" w:pos="540"/>
        </w:tabs>
        <w:ind w:left="540" w:hanging="360"/>
      </w:pPr>
      <w:rPr>
        <w:rFonts w:cs="Times New Roman"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  <w:rPr>
        <w:rFonts w:cs="Times New Roman"/>
      </w:rPr>
    </w:lvl>
  </w:abstractNum>
  <w:abstractNum w:abstractNumId="2" w15:restartNumberingAfterBreak="0">
    <w:nsid w:val="09B16A6F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3" w15:restartNumberingAfterBreak="0">
    <w:nsid w:val="0BF27276"/>
    <w:multiLevelType w:val="multilevel"/>
    <w:tmpl w:val="3102A892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ascii="Arial" w:hAnsi="Arial" w:cs="Arial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ascii="Arial" w:hAnsi="Arial"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4" w15:restartNumberingAfterBreak="0">
    <w:nsid w:val="0C704B17"/>
    <w:multiLevelType w:val="multilevel"/>
    <w:tmpl w:val="3102A892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ascii="Arial" w:hAnsi="Arial" w:cs="Arial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ascii="Arial" w:hAnsi="Arial"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5" w15:restartNumberingAfterBreak="0">
    <w:nsid w:val="0DB17437"/>
    <w:multiLevelType w:val="multilevel"/>
    <w:tmpl w:val="11347AF4"/>
    <w:lvl w:ilvl="0">
      <w:start w:val="3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2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upperLetter"/>
      <w:lvlText w:val="%4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6" w15:restartNumberingAfterBreak="0">
    <w:nsid w:val="0FF43142"/>
    <w:multiLevelType w:val="multilevel"/>
    <w:tmpl w:val="6336816E"/>
    <w:lvl w:ilvl="0">
      <w:start w:val="1"/>
      <w:numFmt w:val="decimal"/>
      <w:pStyle w:val="Spec1"/>
      <w:lvlText w:val="PART %1"/>
      <w:lvlJc w:val="left"/>
      <w:pPr>
        <w:tabs>
          <w:tab w:val="num" w:pos="0"/>
        </w:tabs>
        <w:ind w:left="720" w:hanging="720"/>
      </w:pPr>
      <w:rPr>
        <w:rFonts w:cs="Times New Roman" w:hint="default"/>
      </w:rPr>
    </w:lvl>
    <w:lvl w:ilvl="1">
      <w:start w:val="1"/>
      <w:numFmt w:val="decimal"/>
      <w:pStyle w:val="Spec2"/>
      <w:isLgl/>
      <w:lvlText w:val="%1.%2"/>
      <w:lvlJc w:val="left"/>
      <w:pPr>
        <w:tabs>
          <w:tab w:val="num" w:pos="720"/>
        </w:tabs>
        <w:ind w:left="720"/>
      </w:pPr>
      <w:rPr>
        <w:rFonts w:cs="Times New Roman" w:hint="default"/>
      </w:rPr>
    </w:lvl>
    <w:lvl w:ilvl="2">
      <w:start w:val="1"/>
      <w:numFmt w:val="upperLetter"/>
      <w:pStyle w:val="Spec3"/>
      <w:lvlText w:val="%3."/>
      <w:lvlJc w:val="left"/>
      <w:pPr>
        <w:tabs>
          <w:tab w:val="num" w:pos="2160"/>
        </w:tabs>
        <w:ind w:left="2160" w:hanging="720"/>
      </w:pPr>
      <w:rPr>
        <w:rFonts w:cs="Times New Roman" w:hint="default"/>
      </w:rPr>
    </w:lvl>
    <w:lvl w:ilvl="3">
      <w:start w:val="1"/>
      <w:numFmt w:val="decimal"/>
      <w:pStyle w:val="Spec4"/>
      <w:lvlText w:val="%4."/>
      <w:lvlJc w:val="left"/>
      <w:pPr>
        <w:tabs>
          <w:tab w:val="num" w:pos="1680"/>
        </w:tabs>
        <w:ind w:left="1680" w:hanging="720"/>
      </w:pPr>
      <w:rPr>
        <w:rFonts w:cs="Times New Roman" w:hint="default"/>
      </w:rPr>
    </w:lvl>
    <w:lvl w:ilvl="4">
      <w:start w:val="1"/>
      <w:numFmt w:val="lowerLetter"/>
      <w:pStyle w:val="Spec5"/>
      <w:lvlText w:val="%5."/>
      <w:lvlJc w:val="left"/>
      <w:pPr>
        <w:tabs>
          <w:tab w:val="num" w:pos="600"/>
        </w:tabs>
        <w:ind w:left="2000"/>
      </w:pPr>
      <w:rPr>
        <w:rFonts w:cs="Times New Roman" w:hint="default"/>
      </w:rPr>
    </w:lvl>
    <w:lvl w:ilvl="5">
      <w:start w:val="1"/>
      <w:numFmt w:val="decimal"/>
      <w:pStyle w:val="Spec6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pStyle w:val="Spec7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pStyle w:val="Spec8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7" w15:restartNumberingAfterBreak="0">
    <w:nsid w:val="200B09A9"/>
    <w:multiLevelType w:val="multilevel"/>
    <w:tmpl w:val="2688AC0C"/>
    <w:lvl w:ilvl="0">
      <w:start w:val="1"/>
      <w:numFmt w:val="decimal"/>
      <w:lvlText w:val="PART %1 - 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sz w:val="22"/>
      </w:rPr>
    </w:lvl>
    <w:lvl w:ilvl="1">
      <w:start w:val="1"/>
      <w:numFmt w:val="decimal"/>
      <w:lvlText w:val="%1.%2."/>
      <w:lvlJc w:val="left"/>
      <w:pPr>
        <w:tabs>
          <w:tab w:val="num" w:pos="1152"/>
        </w:tabs>
        <w:ind w:left="792" w:hanging="432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upperLetter"/>
      <w:lvlText w:val="%3."/>
      <w:lvlJc w:val="left"/>
      <w:pPr>
        <w:tabs>
          <w:tab w:val="num" w:pos="1224"/>
        </w:tabs>
        <w:ind w:left="1224" w:hanging="504"/>
      </w:pPr>
      <w:rPr>
        <w:rFonts w:ascii="Arial" w:hAnsi="Arial" w:hint="default"/>
        <w:sz w:val="22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728" w:hanging="648"/>
      </w:pPr>
      <w:rPr>
        <w:rFonts w:ascii="Arial" w:hAnsi="Arial" w:hint="default"/>
        <w:b w:val="0"/>
        <w:i w:val="0"/>
        <w:sz w:val="22"/>
      </w:rPr>
    </w:lvl>
    <w:lvl w:ilvl="4">
      <w:start w:val="1"/>
      <w:numFmt w:val="lowerLetter"/>
      <w:lvlText w:val="%5."/>
      <w:lvlJc w:val="left"/>
      <w:pPr>
        <w:tabs>
          <w:tab w:val="num" w:pos="2520"/>
        </w:tabs>
        <w:ind w:left="2232" w:hanging="792"/>
      </w:pPr>
      <w:rPr>
        <w:rFonts w:ascii="Arial" w:hAnsi="Arial" w:hint="default"/>
        <w:b w:val="0"/>
        <w:i w:val="0"/>
        <w:sz w:val="22"/>
      </w:rPr>
    </w:lvl>
    <w:lvl w:ilvl="5">
      <w:start w:val="1"/>
      <w:numFmt w:val="lowerRoman"/>
      <w:lvlText w:val="%6."/>
      <w:lvlJc w:val="left"/>
      <w:pPr>
        <w:tabs>
          <w:tab w:val="num" w:pos="2880"/>
        </w:tabs>
        <w:ind w:left="2736" w:hanging="936"/>
      </w:pPr>
      <w:rPr>
        <w:rFonts w:ascii="Arial" w:hAnsi="Arial" w:hint="default"/>
        <w:b w:val="0"/>
        <w:i w:val="0"/>
        <w:sz w:val="22"/>
      </w:rPr>
    </w:lvl>
    <w:lvl w:ilvl="6">
      <w:start w:val="1"/>
      <w:numFmt w:val="decimal"/>
      <w:lvlText w:val="%7)"/>
      <w:lvlJc w:val="left"/>
      <w:pPr>
        <w:tabs>
          <w:tab w:val="num" w:pos="3600"/>
        </w:tabs>
        <w:ind w:left="3240" w:hanging="1080"/>
      </w:pPr>
      <w:rPr>
        <w:rFonts w:ascii="Arial" w:hAnsi="Arial" w:hint="default"/>
        <w:b w:val="0"/>
        <w:i w:val="0"/>
        <w:sz w:val="22"/>
      </w:rPr>
    </w:lvl>
    <w:lvl w:ilvl="7">
      <w:start w:val="1"/>
      <w:numFmt w:val="lowerLetter"/>
      <w:lvlText w:val="%8)"/>
      <w:lvlJc w:val="left"/>
      <w:pPr>
        <w:tabs>
          <w:tab w:val="num" w:pos="3960"/>
        </w:tabs>
        <w:ind w:left="3744" w:hanging="1224"/>
      </w:pPr>
      <w:rPr>
        <w:rFonts w:ascii="Arial" w:hAnsi="Arial" w:hint="default"/>
        <w:b w:val="0"/>
        <w:i w:val="0"/>
        <w:sz w:val="22"/>
      </w:rPr>
    </w:lvl>
    <w:lvl w:ilvl="8">
      <w:start w:val="1"/>
      <w:numFmt w:val="none"/>
      <w:lvlText w:val="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8" w15:restartNumberingAfterBreak="0">
    <w:nsid w:val="2C0C7F7C"/>
    <w:multiLevelType w:val="hybridMultilevel"/>
    <w:tmpl w:val="953A7BB6"/>
    <w:lvl w:ilvl="0" w:tplc="EF52C8F2">
      <w:start w:val="1"/>
      <w:numFmt w:val="bullet"/>
      <w:lvlText w:val="※"/>
      <w:lvlJc w:val="left"/>
      <w:pPr>
        <w:ind w:left="1584" w:hanging="360"/>
      </w:pPr>
      <w:rPr>
        <w:rFonts w:ascii="맑은 고딕" w:eastAsia="맑은 고딕" w:hAnsi="맑은 고딕" w:cs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202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2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2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2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2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2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2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24" w:hanging="400"/>
      </w:pPr>
      <w:rPr>
        <w:rFonts w:ascii="Wingdings" w:hAnsi="Wingdings" w:hint="default"/>
      </w:rPr>
    </w:lvl>
  </w:abstractNum>
  <w:abstractNum w:abstractNumId="9" w15:restartNumberingAfterBreak="0">
    <w:nsid w:val="2F2A2505"/>
    <w:multiLevelType w:val="multilevel"/>
    <w:tmpl w:val="2670E570"/>
    <w:lvl w:ilvl="0">
      <w:start w:val="1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10" w15:restartNumberingAfterBreak="0">
    <w:nsid w:val="3E980BD8"/>
    <w:multiLevelType w:val="hybridMultilevel"/>
    <w:tmpl w:val="232A5CC0"/>
    <w:lvl w:ilvl="0" w:tplc="0E7AC94E">
      <w:start w:val="1"/>
      <w:numFmt w:val="bullet"/>
      <w:pStyle w:val="Normal9p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color w:val="auto"/>
        <w:sz w:val="18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color w:val="auto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color w:val="auto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8D0205"/>
    <w:multiLevelType w:val="multilevel"/>
    <w:tmpl w:val="8F0C3F38"/>
    <w:lvl w:ilvl="0">
      <w:start w:val="1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12" w15:restartNumberingAfterBreak="0">
    <w:nsid w:val="45FB7165"/>
    <w:multiLevelType w:val="multilevel"/>
    <w:tmpl w:val="BD8A1098"/>
    <w:lvl w:ilvl="0">
      <w:start w:val="2"/>
      <w:numFmt w:val="decimal"/>
      <w:lvlText w:val="PART %1"/>
      <w:lvlJc w:val="left"/>
      <w:pPr>
        <w:tabs>
          <w:tab w:val="num" w:pos="1080"/>
        </w:tabs>
        <w:ind w:left="1080" w:hanging="108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720"/>
        </w:tabs>
        <w:ind w:left="720" w:hanging="720"/>
      </w:pPr>
      <w:rPr>
        <w:rFonts w:ascii="Arial" w:hAnsi="Arial" w:cs="Arial" w:hint="default"/>
        <w:b/>
        <w:i w:val="0"/>
        <w:color w:val="auto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cs="Times New Roman" w:hint="default"/>
        <w:b w:val="0"/>
        <w:i w:val="0"/>
        <w:color w:val="auto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3" w15:restartNumberingAfterBreak="0">
    <w:nsid w:val="48326763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4" w15:restartNumberingAfterBreak="0">
    <w:nsid w:val="4932597A"/>
    <w:multiLevelType w:val="multilevel"/>
    <w:tmpl w:val="977291F6"/>
    <w:lvl w:ilvl="0">
      <w:start w:val="2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3"/>
      <w:numFmt w:val="decimalZero"/>
      <w:lvlText w:val="%1.%2"/>
      <w:lvlJc w:val="left"/>
      <w:pPr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5" w15:restartNumberingAfterBreak="0">
    <w:nsid w:val="5CE16F83"/>
    <w:multiLevelType w:val="multilevel"/>
    <w:tmpl w:val="55B09C90"/>
    <w:lvl w:ilvl="0">
      <w:start w:val="2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6" w15:restartNumberingAfterBreak="0">
    <w:nsid w:val="5D401BD1"/>
    <w:multiLevelType w:val="multilevel"/>
    <w:tmpl w:val="7AD823A8"/>
    <w:lvl w:ilvl="0">
      <w:start w:val="1"/>
      <w:numFmt w:val="decimal"/>
      <w:lvlText w:val="PART %1"/>
      <w:lvlJc w:val="left"/>
      <w:pPr>
        <w:tabs>
          <w:tab w:val="num" w:pos="1080"/>
        </w:tabs>
        <w:ind w:left="1080" w:hanging="1080"/>
      </w:pPr>
      <w:rPr>
        <w:rFonts w:ascii="Arial" w:hAnsi="Arial" w:cs="Times New Roman" w:hint="default"/>
        <w:b/>
        <w:i w:val="0"/>
        <w:sz w:val="20"/>
      </w:rPr>
    </w:lvl>
    <w:lvl w:ilvl="1">
      <w:start w:val="2"/>
      <w:numFmt w:val="decimalZero"/>
      <w:lvlText w:val="%1.%2"/>
      <w:lvlJc w:val="left"/>
      <w:pPr>
        <w:tabs>
          <w:tab w:val="num" w:pos="720"/>
        </w:tabs>
        <w:ind w:left="720" w:hanging="720"/>
      </w:pPr>
      <w:rPr>
        <w:rFonts w:ascii="Arial" w:hAnsi="Arial" w:cs="Arial" w:hint="default"/>
        <w:b/>
        <w:i w:val="0"/>
        <w:color w:val="auto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cs="Times New Roman" w:hint="default"/>
        <w:b w:val="0"/>
        <w:i w:val="0"/>
        <w:color w:val="auto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7" w15:restartNumberingAfterBreak="0">
    <w:nsid w:val="5D7943D5"/>
    <w:multiLevelType w:val="hybridMultilevel"/>
    <w:tmpl w:val="754C89F6"/>
    <w:lvl w:ilvl="0" w:tplc="2E58473E">
      <w:start w:val="1"/>
      <w:numFmt w:val="lowerLetter"/>
      <w:lvlText w:val="%1."/>
      <w:lvlJc w:val="left"/>
      <w:pPr>
        <w:ind w:left="760" w:hanging="360"/>
      </w:pPr>
      <w:rPr>
        <w:rFonts w:ascii="바탕" w:eastAsia="바탕" w:hAnsi="바탕" w:cs="바탕"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8" w15:restartNumberingAfterBreak="0">
    <w:nsid w:val="61E96E2C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pStyle w:val="Heading3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9" w15:restartNumberingAfterBreak="0">
    <w:nsid w:val="61EF5563"/>
    <w:multiLevelType w:val="multilevel"/>
    <w:tmpl w:val="2468F056"/>
    <w:lvl w:ilvl="0">
      <w:start w:val="1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3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20" w15:restartNumberingAfterBreak="0">
    <w:nsid w:val="649C00F0"/>
    <w:multiLevelType w:val="multilevel"/>
    <w:tmpl w:val="403CC92A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cs="Times New Roman" w:hint="default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21" w15:restartNumberingAfterBreak="0">
    <w:nsid w:val="664D72D5"/>
    <w:multiLevelType w:val="multilevel"/>
    <w:tmpl w:val="781422C2"/>
    <w:lvl w:ilvl="0">
      <w:start w:val="2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22" w15:restartNumberingAfterBreak="0">
    <w:nsid w:val="6AC26CCC"/>
    <w:multiLevelType w:val="multilevel"/>
    <w:tmpl w:val="08C270EC"/>
    <w:lvl w:ilvl="0">
      <w:start w:val="3"/>
      <w:numFmt w:val="decimal"/>
      <w:lvlText w:val="PART %1"/>
      <w:lvlJc w:val="left"/>
      <w:pPr>
        <w:tabs>
          <w:tab w:val="num" w:pos="576"/>
        </w:tabs>
        <w:ind w:left="1008" w:hanging="1008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1008" w:hanging="1008"/>
      </w:pPr>
      <w:rPr>
        <w:rFonts w:ascii="Arial" w:hAnsi="Arial" w:cs="Arial" w:hint="default"/>
        <w:b/>
        <w:i w:val="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440" w:hanging="432"/>
      </w:pPr>
      <w:rPr>
        <w:rFonts w:ascii="Arial" w:hAnsi="Arial"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728" w:hanging="288"/>
      </w:pPr>
      <w:rPr>
        <w:rFonts w:ascii="Arial" w:hAnsi="Arial"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2016" w:hanging="288"/>
      </w:pPr>
      <w:rPr>
        <w:rFonts w:ascii="Arial" w:hAnsi="Arial"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304" w:hanging="288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92" w:hanging="288"/>
      </w:pPr>
      <w:rPr>
        <w:rFonts w:cs="Times New Roman" w:hint="default"/>
      </w:rPr>
    </w:lvl>
    <w:lvl w:ilvl="7">
      <w:start w:val="1"/>
      <w:numFmt w:val="none"/>
      <w:lvlText w:val="%8."/>
      <w:lvlJc w:val="left"/>
      <w:pPr>
        <w:tabs>
          <w:tab w:val="num" w:pos="3888"/>
        </w:tabs>
        <w:ind w:left="3888" w:hanging="216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23" w15:restartNumberingAfterBreak="0">
    <w:nsid w:val="76533226"/>
    <w:multiLevelType w:val="multilevel"/>
    <w:tmpl w:val="F014ADFA"/>
    <w:lvl w:ilvl="0">
      <w:start w:val="2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861"/>
        </w:tabs>
        <w:ind w:left="861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24" w15:restartNumberingAfterBreak="0">
    <w:nsid w:val="7A8C1A04"/>
    <w:multiLevelType w:val="multilevel"/>
    <w:tmpl w:val="37CC1256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25" w15:restartNumberingAfterBreak="0">
    <w:nsid w:val="7E70632D"/>
    <w:multiLevelType w:val="multilevel"/>
    <w:tmpl w:val="74BCDBFA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Zero"/>
      <w:lvlText w:val="3.%2"/>
      <w:lvlJc w:val="left"/>
      <w:pPr>
        <w:ind w:left="516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0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4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4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85" w:hanging="1080"/>
      </w:pPr>
      <w:rPr>
        <w:rFonts w:hint="default"/>
      </w:rPr>
    </w:lvl>
    <w:lvl w:ilvl="6">
      <w:start w:val="1"/>
      <w:numFmt w:val="upperLetter"/>
      <w:lvlText w:val="%7."/>
      <w:lvlJc w:val="left"/>
      <w:pPr>
        <w:ind w:left="1418" w:hanging="572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2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928" w:hanging="1800"/>
      </w:pPr>
      <w:rPr>
        <w:rFonts w:hint="default"/>
      </w:rPr>
    </w:lvl>
  </w:abstractNum>
  <w:abstractNum w:abstractNumId="26" w15:restartNumberingAfterBreak="0">
    <w:nsid w:val="7F6406C4"/>
    <w:multiLevelType w:val="multilevel"/>
    <w:tmpl w:val="33A47F8E"/>
    <w:lvl w:ilvl="0">
      <w:start w:val="1"/>
      <w:numFmt w:val="decimal"/>
      <w:pStyle w:val="Heading1"/>
      <w:lvlText w:val="PART %1"/>
      <w:lvlJc w:val="left"/>
      <w:pPr>
        <w:tabs>
          <w:tab w:val="num" w:pos="0"/>
        </w:tabs>
        <w:ind w:left="72" w:hanging="72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864"/>
        </w:tabs>
        <w:ind w:left="720" w:hanging="288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720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num w:numId="1">
    <w:abstractNumId w:val="26"/>
  </w:num>
  <w:num w:numId="2">
    <w:abstractNumId w:val="6"/>
  </w:num>
  <w:num w:numId="3">
    <w:abstractNumId w:val="18"/>
  </w:num>
  <w:num w:numId="4">
    <w:abstractNumId w:val="10"/>
  </w:num>
  <w:num w:numId="5">
    <w:abstractNumId w:val="24"/>
  </w:num>
  <w:num w:numId="6">
    <w:abstractNumId w:val="3"/>
  </w:num>
  <w:num w:numId="7">
    <w:abstractNumId w:val="2"/>
  </w:num>
  <w:num w:numId="8">
    <w:abstractNumId w:val="1"/>
  </w:num>
  <w:num w:numId="9">
    <w:abstractNumId w:val="22"/>
  </w:num>
  <w:num w:numId="10">
    <w:abstractNumId w:val="0"/>
  </w:num>
  <w:num w:numId="11">
    <w:abstractNumId w:val="13"/>
  </w:num>
  <w:num w:numId="12">
    <w:abstractNumId w:val="7"/>
  </w:num>
  <w:num w:numId="13">
    <w:abstractNumId w:val="16"/>
  </w:num>
  <w:num w:numId="14">
    <w:abstractNumId w:val="4"/>
  </w:num>
  <w:num w:numId="15">
    <w:abstractNumId w:val="20"/>
  </w:num>
  <w:num w:numId="16">
    <w:abstractNumId w:val="12"/>
  </w:num>
  <w:num w:numId="17">
    <w:abstractNumId w:val="14"/>
  </w:num>
  <w:num w:numId="18">
    <w:abstractNumId w:val="15"/>
  </w:num>
  <w:num w:numId="19">
    <w:abstractNumId w:val="11"/>
  </w:num>
  <w:num w:numId="20">
    <w:abstractNumId w:val="9"/>
  </w:num>
  <w:num w:numId="21">
    <w:abstractNumId w:val="19"/>
  </w:num>
  <w:num w:numId="22">
    <w:abstractNumId w:val="5"/>
  </w:num>
  <w:num w:numId="23">
    <w:abstractNumId w:val="21"/>
  </w:num>
  <w:num w:numId="24">
    <w:abstractNumId w:val="23"/>
  </w:num>
  <w:num w:numId="25">
    <w:abstractNumId w:val="25"/>
  </w:num>
  <w:num w:numId="26">
    <w:abstractNumId w:val="8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/>
  </w:num>
  <w:num w:numId="28">
    <w:abstractNumId w:val="17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removePersonalInformation/>
  <w:bordersDoNotSurroundHeader/>
  <w:bordersDoNotSurroundFooter/>
  <w:gutterAtTop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oNotTrackMoves/>
  <w:defaultTabStop w:val="720"/>
  <w:drawingGridHorizontalSpacing w:val="10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MTIyN7SwNAcCM3NLUyUdpeDU4uLM/DyQAtNaAE8YfRUsAAAA"/>
  </w:docVars>
  <w:rsids>
    <w:rsidRoot w:val="003A6BED"/>
    <w:rsid w:val="000011D0"/>
    <w:rsid w:val="000025C1"/>
    <w:rsid w:val="00002708"/>
    <w:rsid w:val="0000308B"/>
    <w:rsid w:val="0000377D"/>
    <w:rsid w:val="000038FC"/>
    <w:rsid w:val="00005317"/>
    <w:rsid w:val="0000716D"/>
    <w:rsid w:val="00010218"/>
    <w:rsid w:val="00013492"/>
    <w:rsid w:val="00015EA6"/>
    <w:rsid w:val="00017FD5"/>
    <w:rsid w:val="0002016C"/>
    <w:rsid w:val="00020A6A"/>
    <w:rsid w:val="00020D3D"/>
    <w:rsid w:val="00023C08"/>
    <w:rsid w:val="00027DA3"/>
    <w:rsid w:val="0003037E"/>
    <w:rsid w:val="00031F1E"/>
    <w:rsid w:val="00032106"/>
    <w:rsid w:val="00033977"/>
    <w:rsid w:val="00033F96"/>
    <w:rsid w:val="0003496A"/>
    <w:rsid w:val="00036DCE"/>
    <w:rsid w:val="00042FE4"/>
    <w:rsid w:val="00043F3F"/>
    <w:rsid w:val="0004614B"/>
    <w:rsid w:val="00046815"/>
    <w:rsid w:val="000470E6"/>
    <w:rsid w:val="0004722C"/>
    <w:rsid w:val="00050816"/>
    <w:rsid w:val="00050960"/>
    <w:rsid w:val="000513B2"/>
    <w:rsid w:val="00052544"/>
    <w:rsid w:val="0005428A"/>
    <w:rsid w:val="0005453F"/>
    <w:rsid w:val="00054C74"/>
    <w:rsid w:val="00061601"/>
    <w:rsid w:val="000623B9"/>
    <w:rsid w:val="00062447"/>
    <w:rsid w:val="00064909"/>
    <w:rsid w:val="00065967"/>
    <w:rsid w:val="00067C87"/>
    <w:rsid w:val="000705E6"/>
    <w:rsid w:val="00071CF5"/>
    <w:rsid w:val="000739CB"/>
    <w:rsid w:val="000757B8"/>
    <w:rsid w:val="00075999"/>
    <w:rsid w:val="00080981"/>
    <w:rsid w:val="00082540"/>
    <w:rsid w:val="00082621"/>
    <w:rsid w:val="0008373F"/>
    <w:rsid w:val="00083799"/>
    <w:rsid w:val="00084ED1"/>
    <w:rsid w:val="000858B5"/>
    <w:rsid w:val="00087C49"/>
    <w:rsid w:val="00090CA4"/>
    <w:rsid w:val="00090CB7"/>
    <w:rsid w:val="00091F0A"/>
    <w:rsid w:val="00093C2B"/>
    <w:rsid w:val="00094393"/>
    <w:rsid w:val="00094B6C"/>
    <w:rsid w:val="00095B40"/>
    <w:rsid w:val="00095F0B"/>
    <w:rsid w:val="00097AE5"/>
    <w:rsid w:val="00097BD2"/>
    <w:rsid w:val="000A1649"/>
    <w:rsid w:val="000A35B0"/>
    <w:rsid w:val="000A5E1D"/>
    <w:rsid w:val="000A79B3"/>
    <w:rsid w:val="000A7F49"/>
    <w:rsid w:val="000B0436"/>
    <w:rsid w:val="000B1EF2"/>
    <w:rsid w:val="000B2217"/>
    <w:rsid w:val="000B3645"/>
    <w:rsid w:val="000B5C2E"/>
    <w:rsid w:val="000B6E2B"/>
    <w:rsid w:val="000C06AC"/>
    <w:rsid w:val="000C0B02"/>
    <w:rsid w:val="000C1132"/>
    <w:rsid w:val="000C11F2"/>
    <w:rsid w:val="000C120C"/>
    <w:rsid w:val="000C244A"/>
    <w:rsid w:val="000C2F39"/>
    <w:rsid w:val="000C4BFE"/>
    <w:rsid w:val="000C56F1"/>
    <w:rsid w:val="000C613A"/>
    <w:rsid w:val="000C7158"/>
    <w:rsid w:val="000D03B1"/>
    <w:rsid w:val="000D2F91"/>
    <w:rsid w:val="000D305B"/>
    <w:rsid w:val="000D6899"/>
    <w:rsid w:val="000D6C07"/>
    <w:rsid w:val="000E1F64"/>
    <w:rsid w:val="000E30E5"/>
    <w:rsid w:val="000E4F8E"/>
    <w:rsid w:val="000E5434"/>
    <w:rsid w:val="000E5D05"/>
    <w:rsid w:val="000E6FAF"/>
    <w:rsid w:val="000F0F4D"/>
    <w:rsid w:val="000F3D8A"/>
    <w:rsid w:val="000F45F7"/>
    <w:rsid w:val="000F4B1E"/>
    <w:rsid w:val="000F54D4"/>
    <w:rsid w:val="000F5791"/>
    <w:rsid w:val="00100B5E"/>
    <w:rsid w:val="00104673"/>
    <w:rsid w:val="00106BB9"/>
    <w:rsid w:val="001101BA"/>
    <w:rsid w:val="001102F8"/>
    <w:rsid w:val="00110D3D"/>
    <w:rsid w:val="001126D8"/>
    <w:rsid w:val="001127F2"/>
    <w:rsid w:val="00112B85"/>
    <w:rsid w:val="00113293"/>
    <w:rsid w:val="00113B6A"/>
    <w:rsid w:val="00114E41"/>
    <w:rsid w:val="0011505E"/>
    <w:rsid w:val="00115BBB"/>
    <w:rsid w:val="00116BA5"/>
    <w:rsid w:val="00117679"/>
    <w:rsid w:val="00120D6A"/>
    <w:rsid w:val="00122DC8"/>
    <w:rsid w:val="00122E8F"/>
    <w:rsid w:val="001233E6"/>
    <w:rsid w:val="00123B16"/>
    <w:rsid w:val="001240F1"/>
    <w:rsid w:val="001253A2"/>
    <w:rsid w:val="0012571A"/>
    <w:rsid w:val="00126BC1"/>
    <w:rsid w:val="00126C30"/>
    <w:rsid w:val="00126CC6"/>
    <w:rsid w:val="00127224"/>
    <w:rsid w:val="001279B3"/>
    <w:rsid w:val="0013003E"/>
    <w:rsid w:val="00131216"/>
    <w:rsid w:val="001315AE"/>
    <w:rsid w:val="001319FD"/>
    <w:rsid w:val="00133E1C"/>
    <w:rsid w:val="00133FF3"/>
    <w:rsid w:val="0013417A"/>
    <w:rsid w:val="001343AE"/>
    <w:rsid w:val="00135082"/>
    <w:rsid w:val="0013548D"/>
    <w:rsid w:val="0013596A"/>
    <w:rsid w:val="00136A68"/>
    <w:rsid w:val="001377E6"/>
    <w:rsid w:val="00141D7C"/>
    <w:rsid w:val="00142811"/>
    <w:rsid w:val="001428C2"/>
    <w:rsid w:val="00145F64"/>
    <w:rsid w:val="00147A6D"/>
    <w:rsid w:val="001516AF"/>
    <w:rsid w:val="0015235C"/>
    <w:rsid w:val="00152FF4"/>
    <w:rsid w:val="001560BD"/>
    <w:rsid w:val="0016059F"/>
    <w:rsid w:val="00161B08"/>
    <w:rsid w:val="00161C4C"/>
    <w:rsid w:val="00161EC8"/>
    <w:rsid w:val="001635AF"/>
    <w:rsid w:val="00164EC3"/>
    <w:rsid w:val="00166034"/>
    <w:rsid w:val="00170C70"/>
    <w:rsid w:val="00171219"/>
    <w:rsid w:val="00171CAD"/>
    <w:rsid w:val="00173C23"/>
    <w:rsid w:val="00173ED3"/>
    <w:rsid w:val="0017447C"/>
    <w:rsid w:val="00174CDF"/>
    <w:rsid w:val="001754AF"/>
    <w:rsid w:val="00175927"/>
    <w:rsid w:val="00175A24"/>
    <w:rsid w:val="00175A76"/>
    <w:rsid w:val="0017600F"/>
    <w:rsid w:val="00180219"/>
    <w:rsid w:val="00180924"/>
    <w:rsid w:val="001821A4"/>
    <w:rsid w:val="00182437"/>
    <w:rsid w:val="0018389F"/>
    <w:rsid w:val="00185D9F"/>
    <w:rsid w:val="001915C2"/>
    <w:rsid w:val="00192558"/>
    <w:rsid w:val="00193113"/>
    <w:rsid w:val="001935C8"/>
    <w:rsid w:val="001937BE"/>
    <w:rsid w:val="0019720C"/>
    <w:rsid w:val="001A0C42"/>
    <w:rsid w:val="001A128D"/>
    <w:rsid w:val="001A4338"/>
    <w:rsid w:val="001A614A"/>
    <w:rsid w:val="001A64E6"/>
    <w:rsid w:val="001A784A"/>
    <w:rsid w:val="001B0578"/>
    <w:rsid w:val="001B062E"/>
    <w:rsid w:val="001B082E"/>
    <w:rsid w:val="001B17BD"/>
    <w:rsid w:val="001B1C72"/>
    <w:rsid w:val="001B4FC0"/>
    <w:rsid w:val="001B4FF7"/>
    <w:rsid w:val="001B504B"/>
    <w:rsid w:val="001B57E8"/>
    <w:rsid w:val="001B6300"/>
    <w:rsid w:val="001C08B8"/>
    <w:rsid w:val="001C1633"/>
    <w:rsid w:val="001C274F"/>
    <w:rsid w:val="001C3C9D"/>
    <w:rsid w:val="001C41C6"/>
    <w:rsid w:val="001C5AA3"/>
    <w:rsid w:val="001C5E56"/>
    <w:rsid w:val="001C6F08"/>
    <w:rsid w:val="001C7BB9"/>
    <w:rsid w:val="001D1B13"/>
    <w:rsid w:val="001D2807"/>
    <w:rsid w:val="001D2C98"/>
    <w:rsid w:val="001D53C3"/>
    <w:rsid w:val="001D5E36"/>
    <w:rsid w:val="001E18A2"/>
    <w:rsid w:val="001E26EE"/>
    <w:rsid w:val="001E27DB"/>
    <w:rsid w:val="001E43B7"/>
    <w:rsid w:val="001E518B"/>
    <w:rsid w:val="001E594D"/>
    <w:rsid w:val="001E6485"/>
    <w:rsid w:val="001E6A15"/>
    <w:rsid w:val="001E6E6C"/>
    <w:rsid w:val="001E7375"/>
    <w:rsid w:val="001F0878"/>
    <w:rsid w:val="001F10EE"/>
    <w:rsid w:val="001F1658"/>
    <w:rsid w:val="001F395E"/>
    <w:rsid w:val="001F6F61"/>
    <w:rsid w:val="00204B92"/>
    <w:rsid w:val="00207EB4"/>
    <w:rsid w:val="00210F0E"/>
    <w:rsid w:val="00210F20"/>
    <w:rsid w:val="00211B1D"/>
    <w:rsid w:val="002137F7"/>
    <w:rsid w:val="0021481A"/>
    <w:rsid w:val="00214B4E"/>
    <w:rsid w:val="00216E4D"/>
    <w:rsid w:val="00220105"/>
    <w:rsid w:val="00220D21"/>
    <w:rsid w:val="00221640"/>
    <w:rsid w:val="0022272C"/>
    <w:rsid w:val="00223119"/>
    <w:rsid w:val="00223C7D"/>
    <w:rsid w:val="002247E1"/>
    <w:rsid w:val="00225CFA"/>
    <w:rsid w:val="00225FD1"/>
    <w:rsid w:val="002265C6"/>
    <w:rsid w:val="00226716"/>
    <w:rsid w:val="002339C3"/>
    <w:rsid w:val="002339F4"/>
    <w:rsid w:val="00233F15"/>
    <w:rsid w:val="00234DE5"/>
    <w:rsid w:val="00235E0D"/>
    <w:rsid w:val="00236A83"/>
    <w:rsid w:val="00236F5B"/>
    <w:rsid w:val="00240962"/>
    <w:rsid w:val="00240F30"/>
    <w:rsid w:val="002419F6"/>
    <w:rsid w:val="0024542B"/>
    <w:rsid w:val="002468F3"/>
    <w:rsid w:val="0024700B"/>
    <w:rsid w:val="00247392"/>
    <w:rsid w:val="002474DE"/>
    <w:rsid w:val="002501AF"/>
    <w:rsid w:val="002505E9"/>
    <w:rsid w:val="00250E86"/>
    <w:rsid w:val="002522D5"/>
    <w:rsid w:val="00252648"/>
    <w:rsid w:val="00254DEE"/>
    <w:rsid w:val="0025607C"/>
    <w:rsid w:val="002603CD"/>
    <w:rsid w:val="00260A36"/>
    <w:rsid w:val="002637F3"/>
    <w:rsid w:val="00264978"/>
    <w:rsid w:val="00266703"/>
    <w:rsid w:val="00266C40"/>
    <w:rsid w:val="0027358D"/>
    <w:rsid w:val="00276DE1"/>
    <w:rsid w:val="002774F0"/>
    <w:rsid w:val="0027796F"/>
    <w:rsid w:val="00283CC1"/>
    <w:rsid w:val="002865F7"/>
    <w:rsid w:val="00286EF8"/>
    <w:rsid w:val="00287957"/>
    <w:rsid w:val="002964A1"/>
    <w:rsid w:val="00297D94"/>
    <w:rsid w:val="002A423D"/>
    <w:rsid w:val="002A461E"/>
    <w:rsid w:val="002A47A2"/>
    <w:rsid w:val="002A554B"/>
    <w:rsid w:val="002B2642"/>
    <w:rsid w:val="002B303D"/>
    <w:rsid w:val="002B3CF7"/>
    <w:rsid w:val="002C588C"/>
    <w:rsid w:val="002C5B7E"/>
    <w:rsid w:val="002C66E3"/>
    <w:rsid w:val="002C6779"/>
    <w:rsid w:val="002D1CBA"/>
    <w:rsid w:val="002D3C10"/>
    <w:rsid w:val="002D415F"/>
    <w:rsid w:val="002D558A"/>
    <w:rsid w:val="002E0F76"/>
    <w:rsid w:val="002E2FE4"/>
    <w:rsid w:val="002E7501"/>
    <w:rsid w:val="002F0458"/>
    <w:rsid w:val="002F194E"/>
    <w:rsid w:val="002F2382"/>
    <w:rsid w:val="002F30A3"/>
    <w:rsid w:val="002F4D69"/>
    <w:rsid w:val="002F59F1"/>
    <w:rsid w:val="002F6472"/>
    <w:rsid w:val="002F7024"/>
    <w:rsid w:val="00300787"/>
    <w:rsid w:val="00302181"/>
    <w:rsid w:val="00302616"/>
    <w:rsid w:val="00302F2A"/>
    <w:rsid w:val="00303A48"/>
    <w:rsid w:val="003060D3"/>
    <w:rsid w:val="003062D6"/>
    <w:rsid w:val="003105E3"/>
    <w:rsid w:val="00310A64"/>
    <w:rsid w:val="00311FEC"/>
    <w:rsid w:val="0031443D"/>
    <w:rsid w:val="0031543D"/>
    <w:rsid w:val="00323940"/>
    <w:rsid w:val="00326ECF"/>
    <w:rsid w:val="0032748D"/>
    <w:rsid w:val="00330654"/>
    <w:rsid w:val="00331E1C"/>
    <w:rsid w:val="00332569"/>
    <w:rsid w:val="003327DE"/>
    <w:rsid w:val="0033283E"/>
    <w:rsid w:val="00332FD0"/>
    <w:rsid w:val="00335586"/>
    <w:rsid w:val="003361E3"/>
    <w:rsid w:val="00336419"/>
    <w:rsid w:val="003408EA"/>
    <w:rsid w:val="00341C65"/>
    <w:rsid w:val="00342111"/>
    <w:rsid w:val="00342658"/>
    <w:rsid w:val="00343198"/>
    <w:rsid w:val="00345065"/>
    <w:rsid w:val="00345890"/>
    <w:rsid w:val="00345FEE"/>
    <w:rsid w:val="00351271"/>
    <w:rsid w:val="003524F2"/>
    <w:rsid w:val="00353011"/>
    <w:rsid w:val="00355AA1"/>
    <w:rsid w:val="00356724"/>
    <w:rsid w:val="003578B3"/>
    <w:rsid w:val="003616EB"/>
    <w:rsid w:val="00363466"/>
    <w:rsid w:val="00364D22"/>
    <w:rsid w:val="00365E2F"/>
    <w:rsid w:val="00366FF3"/>
    <w:rsid w:val="00371EA4"/>
    <w:rsid w:val="00371F0D"/>
    <w:rsid w:val="003720CA"/>
    <w:rsid w:val="00374BBF"/>
    <w:rsid w:val="003757FA"/>
    <w:rsid w:val="003759E4"/>
    <w:rsid w:val="0037694C"/>
    <w:rsid w:val="00377A3B"/>
    <w:rsid w:val="00377CE9"/>
    <w:rsid w:val="0038008F"/>
    <w:rsid w:val="00380BE9"/>
    <w:rsid w:val="00381E23"/>
    <w:rsid w:val="00382D67"/>
    <w:rsid w:val="00382E3F"/>
    <w:rsid w:val="003856B3"/>
    <w:rsid w:val="00391755"/>
    <w:rsid w:val="0039325A"/>
    <w:rsid w:val="00393CE6"/>
    <w:rsid w:val="00393E37"/>
    <w:rsid w:val="0039510D"/>
    <w:rsid w:val="00396377"/>
    <w:rsid w:val="00397819"/>
    <w:rsid w:val="00397CAA"/>
    <w:rsid w:val="003A055D"/>
    <w:rsid w:val="003A0D5C"/>
    <w:rsid w:val="003A12D9"/>
    <w:rsid w:val="003A1B00"/>
    <w:rsid w:val="003A428E"/>
    <w:rsid w:val="003A48BF"/>
    <w:rsid w:val="003A5E85"/>
    <w:rsid w:val="003A61DD"/>
    <w:rsid w:val="003A6BED"/>
    <w:rsid w:val="003A7A41"/>
    <w:rsid w:val="003B0E27"/>
    <w:rsid w:val="003B1365"/>
    <w:rsid w:val="003B1DBD"/>
    <w:rsid w:val="003B4017"/>
    <w:rsid w:val="003B514A"/>
    <w:rsid w:val="003B5CA6"/>
    <w:rsid w:val="003B71F2"/>
    <w:rsid w:val="003B7A87"/>
    <w:rsid w:val="003C066A"/>
    <w:rsid w:val="003C2E7A"/>
    <w:rsid w:val="003C2FAE"/>
    <w:rsid w:val="003C4804"/>
    <w:rsid w:val="003C72BD"/>
    <w:rsid w:val="003D1714"/>
    <w:rsid w:val="003D18F7"/>
    <w:rsid w:val="003D2240"/>
    <w:rsid w:val="003D228E"/>
    <w:rsid w:val="003D2E90"/>
    <w:rsid w:val="003D39B0"/>
    <w:rsid w:val="003D4AAC"/>
    <w:rsid w:val="003D4F69"/>
    <w:rsid w:val="003D5409"/>
    <w:rsid w:val="003E04DB"/>
    <w:rsid w:val="003E10D4"/>
    <w:rsid w:val="003E20C0"/>
    <w:rsid w:val="003E31E5"/>
    <w:rsid w:val="003E35A0"/>
    <w:rsid w:val="003E3EE2"/>
    <w:rsid w:val="003E423D"/>
    <w:rsid w:val="003E42FA"/>
    <w:rsid w:val="003E43E3"/>
    <w:rsid w:val="003E448A"/>
    <w:rsid w:val="003E4595"/>
    <w:rsid w:val="003E48E4"/>
    <w:rsid w:val="003E4A48"/>
    <w:rsid w:val="003E652E"/>
    <w:rsid w:val="003E6CD4"/>
    <w:rsid w:val="003F0FDF"/>
    <w:rsid w:val="003F21B6"/>
    <w:rsid w:val="003F2693"/>
    <w:rsid w:val="003F3D59"/>
    <w:rsid w:val="003F4D9B"/>
    <w:rsid w:val="003F5312"/>
    <w:rsid w:val="004030A7"/>
    <w:rsid w:val="00404347"/>
    <w:rsid w:val="004045D9"/>
    <w:rsid w:val="00406F26"/>
    <w:rsid w:val="00413536"/>
    <w:rsid w:val="00415678"/>
    <w:rsid w:val="00415794"/>
    <w:rsid w:val="00416E81"/>
    <w:rsid w:val="004172F3"/>
    <w:rsid w:val="004207F7"/>
    <w:rsid w:val="004229B0"/>
    <w:rsid w:val="0042428E"/>
    <w:rsid w:val="004246AB"/>
    <w:rsid w:val="00426514"/>
    <w:rsid w:val="0043128A"/>
    <w:rsid w:val="00431EE5"/>
    <w:rsid w:val="004328E5"/>
    <w:rsid w:val="00434697"/>
    <w:rsid w:val="00434BFF"/>
    <w:rsid w:val="00434C21"/>
    <w:rsid w:val="004377EF"/>
    <w:rsid w:val="004415B1"/>
    <w:rsid w:val="004421CB"/>
    <w:rsid w:val="00442D37"/>
    <w:rsid w:val="00444598"/>
    <w:rsid w:val="00444D90"/>
    <w:rsid w:val="00446309"/>
    <w:rsid w:val="004464E5"/>
    <w:rsid w:val="00446915"/>
    <w:rsid w:val="00450624"/>
    <w:rsid w:val="00454176"/>
    <w:rsid w:val="00463A12"/>
    <w:rsid w:val="00464B4F"/>
    <w:rsid w:val="004650F2"/>
    <w:rsid w:val="00465525"/>
    <w:rsid w:val="00466768"/>
    <w:rsid w:val="00467B32"/>
    <w:rsid w:val="004707FC"/>
    <w:rsid w:val="00475108"/>
    <w:rsid w:val="00475B82"/>
    <w:rsid w:val="00475DA8"/>
    <w:rsid w:val="00476264"/>
    <w:rsid w:val="0047633C"/>
    <w:rsid w:val="00476865"/>
    <w:rsid w:val="004770D2"/>
    <w:rsid w:val="00477EE0"/>
    <w:rsid w:val="00481E05"/>
    <w:rsid w:val="00485BD5"/>
    <w:rsid w:val="00486577"/>
    <w:rsid w:val="00490B77"/>
    <w:rsid w:val="00495276"/>
    <w:rsid w:val="00496825"/>
    <w:rsid w:val="00496B24"/>
    <w:rsid w:val="00496DF3"/>
    <w:rsid w:val="00497EAD"/>
    <w:rsid w:val="004A4F41"/>
    <w:rsid w:val="004A5DA2"/>
    <w:rsid w:val="004B023A"/>
    <w:rsid w:val="004B2976"/>
    <w:rsid w:val="004B33DE"/>
    <w:rsid w:val="004B36CE"/>
    <w:rsid w:val="004B46B8"/>
    <w:rsid w:val="004B57B3"/>
    <w:rsid w:val="004B6473"/>
    <w:rsid w:val="004B6A91"/>
    <w:rsid w:val="004B76A4"/>
    <w:rsid w:val="004C0A09"/>
    <w:rsid w:val="004C2655"/>
    <w:rsid w:val="004C5A8F"/>
    <w:rsid w:val="004D0B57"/>
    <w:rsid w:val="004D0B68"/>
    <w:rsid w:val="004D0FA0"/>
    <w:rsid w:val="004D1F20"/>
    <w:rsid w:val="004D23C2"/>
    <w:rsid w:val="004D2F17"/>
    <w:rsid w:val="004D47E6"/>
    <w:rsid w:val="004D4CD0"/>
    <w:rsid w:val="004D78E0"/>
    <w:rsid w:val="004E0642"/>
    <w:rsid w:val="004E26B1"/>
    <w:rsid w:val="004E34FF"/>
    <w:rsid w:val="004E44F7"/>
    <w:rsid w:val="004E5146"/>
    <w:rsid w:val="004F144D"/>
    <w:rsid w:val="004F335A"/>
    <w:rsid w:val="004F35A5"/>
    <w:rsid w:val="004F49F3"/>
    <w:rsid w:val="004F6F96"/>
    <w:rsid w:val="004F7881"/>
    <w:rsid w:val="00500FFE"/>
    <w:rsid w:val="005013F0"/>
    <w:rsid w:val="005014E1"/>
    <w:rsid w:val="0050275C"/>
    <w:rsid w:val="00503134"/>
    <w:rsid w:val="00504217"/>
    <w:rsid w:val="005066C2"/>
    <w:rsid w:val="00510BB6"/>
    <w:rsid w:val="0051106A"/>
    <w:rsid w:val="005116C8"/>
    <w:rsid w:val="00513EFE"/>
    <w:rsid w:val="005164A2"/>
    <w:rsid w:val="0051738A"/>
    <w:rsid w:val="00517F5C"/>
    <w:rsid w:val="005235D2"/>
    <w:rsid w:val="00523E2F"/>
    <w:rsid w:val="0052481E"/>
    <w:rsid w:val="005248B7"/>
    <w:rsid w:val="00524AD3"/>
    <w:rsid w:val="005255D3"/>
    <w:rsid w:val="0053211B"/>
    <w:rsid w:val="00532B39"/>
    <w:rsid w:val="00535BFE"/>
    <w:rsid w:val="00535F55"/>
    <w:rsid w:val="00537759"/>
    <w:rsid w:val="005407E4"/>
    <w:rsid w:val="00543EC5"/>
    <w:rsid w:val="005440CA"/>
    <w:rsid w:val="00551481"/>
    <w:rsid w:val="005521F1"/>
    <w:rsid w:val="00555D89"/>
    <w:rsid w:val="00555E9F"/>
    <w:rsid w:val="00556905"/>
    <w:rsid w:val="00560D3B"/>
    <w:rsid w:val="00560FC6"/>
    <w:rsid w:val="00562E78"/>
    <w:rsid w:val="00563A15"/>
    <w:rsid w:val="00563A8B"/>
    <w:rsid w:val="00564879"/>
    <w:rsid w:val="00567B57"/>
    <w:rsid w:val="00571DFC"/>
    <w:rsid w:val="00572BD6"/>
    <w:rsid w:val="00573C2B"/>
    <w:rsid w:val="00574143"/>
    <w:rsid w:val="005748AB"/>
    <w:rsid w:val="00574BD7"/>
    <w:rsid w:val="00575BFE"/>
    <w:rsid w:val="00575FEA"/>
    <w:rsid w:val="00577DB8"/>
    <w:rsid w:val="00583F4D"/>
    <w:rsid w:val="00585BED"/>
    <w:rsid w:val="00586602"/>
    <w:rsid w:val="00586A10"/>
    <w:rsid w:val="00587A17"/>
    <w:rsid w:val="00590779"/>
    <w:rsid w:val="005916D6"/>
    <w:rsid w:val="005949C4"/>
    <w:rsid w:val="005953D4"/>
    <w:rsid w:val="00597262"/>
    <w:rsid w:val="00597E79"/>
    <w:rsid w:val="005A03C7"/>
    <w:rsid w:val="005A091C"/>
    <w:rsid w:val="005A17EF"/>
    <w:rsid w:val="005A262E"/>
    <w:rsid w:val="005A27D3"/>
    <w:rsid w:val="005A321B"/>
    <w:rsid w:val="005A4C80"/>
    <w:rsid w:val="005A51E7"/>
    <w:rsid w:val="005A63C9"/>
    <w:rsid w:val="005A7071"/>
    <w:rsid w:val="005A78A5"/>
    <w:rsid w:val="005A7CCC"/>
    <w:rsid w:val="005B00FA"/>
    <w:rsid w:val="005B14A5"/>
    <w:rsid w:val="005B2EA8"/>
    <w:rsid w:val="005B3558"/>
    <w:rsid w:val="005B48E2"/>
    <w:rsid w:val="005B592D"/>
    <w:rsid w:val="005B65BA"/>
    <w:rsid w:val="005B71D4"/>
    <w:rsid w:val="005C08B1"/>
    <w:rsid w:val="005C0A1F"/>
    <w:rsid w:val="005D03D6"/>
    <w:rsid w:val="005D0C96"/>
    <w:rsid w:val="005D1142"/>
    <w:rsid w:val="005D157B"/>
    <w:rsid w:val="005D1A61"/>
    <w:rsid w:val="005D2B41"/>
    <w:rsid w:val="005D3BA9"/>
    <w:rsid w:val="005D6102"/>
    <w:rsid w:val="005E00E0"/>
    <w:rsid w:val="005E00E9"/>
    <w:rsid w:val="005E06FC"/>
    <w:rsid w:val="005E25C9"/>
    <w:rsid w:val="005E2832"/>
    <w:rsid w:val="005E2ED5"/>
    <w:rsid w:val="005E30F4"/>
    <w:rsid w:val="005E3BE5"/>
    <w:rsid w:val="005E60DB"/>
    <w:rsid w:val="005E6AE1"/>
    <w:rsid w:val="005E6CBE"/>
    <w:rsid w:val="005E7248"/>
    <w:rsid w:val="005E72EF"/>
    <w:rsid w:val="005F1F03"/>
    <w:rsid w:val="005F2E2C"/>
    <w:rsid w:val="005F31FA"/>
    <w:rsid w:val="005F6BD2"/>
    <w:rsid w:val="006003B8"/>
    <w:rsid w:val="00600596"/>
    <w:rsid w:val="006023B8"/>
    <w:rsid w:val="00603F09"/>
    <w:rsid w:val="00605139"/>
    <w:rsid w:val="00606FE5"/>
    <w:rsid w:val="00607CBA"/>
    <w:rsid w:val="0061097D"/>
    <w:rsid w:val="00612091"/>
    <w:rsid w:val="006123CB"/>
    <w:rsid w:val="006125CD"/>
    <w:rsid w:val="00612BE3"/>
    <w:rsid w:val="00613EFA"/>
    <w:rsid w:val="006141D0"/>
    <w:rsid w:val="006147BB"/>
    <w:rsid w:val="00614808"/>
    <w:rsid w:val="00617601"/>
    <w:rsid w:val="00621299"/>
    <w:rsid w:val="006221B2"/>
    <w:rsid w:val="00622732"/>
    <w:rsid w:val="00622EAF"/>
    <w:rsid w:val="00623395"/>
    <w:rsid w:val="006251DA"/>
    <w:rsid w:val="006263B6"/>
    <w:rsid w:val="00633E65"/>
    <w:rsid w:val="006343C1"/>
    <w:rsid w:val="00635DA8"/>
    <w:rsid w:val="00635FC2"/>
    <w:rsid w:val="00637913"/>
    <w:rsid w:val="006445F6"/>
    <w:rsid w:val="006448E1"/>
    <w:rsid w:val="0064564C"/>
    <w:rsid w:val="0065048C"/>
    <w:rsid w:val="00650E72"/>
    <w:rsid w:val="00651C07"/>
    <w:rsid w:val="0065210C"/>
    <w:rsid w:val="00652981"/>
    <w:rsid w:val="00655D96"/>
    <w:rsid w:val="00656D9A"/>
    <w:rsid w:val="00657B66"/>
    <w:rsid w:val="00657EE7"/>
    <w:rsid w:val="00662EF9"/>
    <w:rsid w:val="0067369C"/>
    <w:rsid w:val="00674706"/>
    <w:rsid w:val="00675D77"/>
    <w:rsid w:val="00675E44"/>
    <w:rsid w:val="006774CC"/>
    <w:rsid w:val="00677681"/>
    <w:rsid w:val="006807BD"/>
    <w:rsid w:val="0068131C"/>
    <w:rsid w:val="006824CA"/>
    <w:rsid w:val="006835AC"/>
    <w:rsid w:val="00683843"/>
    <w:rsid w:val="00683C44"/>
    <w:rsid w:val="00684569"/>
    <w:rsid w:val="0068493E"/>
    <w:rsid w:val="0068567D"/>
    <w:rsid w:val="00685EAC"/>
    <w:rsid w:val="00686E90"/>
    <w:rsid w:val="006871C2"/>
    <w:rsid w:val="00687EB1"/>
    <w:rsid w:val="00690F8D"/>
    <w:rsid w:val="006911B0"/>
    <w:rsid w:val="006917EB"/>
    <w:rsid w:val="00691A11"/>
    <w:rsid w:val="0069258A"/>
    <w:rsid w:val="006930F7"/>
    <w:rsid w:val="006937AA"/>
    <w:rsid w:val="006949CB"/>
    <w:rsid w:val="00697A54"/>
    <w:rsid w:val="006A1DB8"/>
    <w:rsid w:val="006A43DC"/>
    <w:rsid w:val="006A4733"/>
    <w:rsid w:val="006A4EF2"/>
    <w:rsid w:val="006A6E36"/>
    <w:rsid w:val="006A73ED"/>
    <w:rsid w:val="006B7759"/>
    <w:rsid w:val="006B78AF"/>
    <w:rsid w:val="006B7E89"/>
    <w:rsid w:val="006C06F2"/>
    <w:rsid w:val="006C10DF"/>
    <w:rsid w:val="006C12E9"/>
    <w:rsid w:val="006C1B1A"/>
    <w:rsid w:val="006C1DE6"/>
    <w:rsid w:val="006C3E65"/>
    <w:rsid w:val="006C45BD"/>
    <w:rsid w:val="006C7C0A"/>
    <w:rsid w:val="006D446A"/>
    <w:rsid w:val="006D4FAD"/>
    <w:rsid w:val="006D536A"/>
    <w:rsid w:val="006D6E46"/>
    <w:rsid w:val="006D6F02"/>
    <w:rsid w:val="006D7553"/>
    <w:rsid w:val="006E052C"/>
    <w:rsid w:val="006E0F39"/>
    <w:rsid w:val="006E3266"/>
    <w:rsid w:val="006E342F"/>
    <w:rsid w:val="006E46E7"/>
    <w:rsid w:val="006E6D8B"/>
    <w:rsid w:val="006E7177"/>
    <w:rsid w:val="006E71BA"/>
    <w:rsid w:val="006F00DF"/>
    <w:rsid w:val="006F1604"/>
    <w:rsid w:val="006F191A"/>
    <w:rsid w:val="006F1E47"/>
    <w:rsid w:val="006F2D32"/>
    <w:rsid w:val="006F3C9C"/>
    <w:rsid w:val="006F4CA7"/>
    <w:rsid w:val="006F4CB0"/>
    <w:rsid w:val="006F65A5"/>
    <w:rsid w:val="00700727"/>
    <w:rsid w:val="00700A67"/>
    <w:rsid w:val="00702996"/>
    <w:rsid w:val="00702BC7"/>
    <w:rsid w:val="00702DD2"/>
    <w:rsid w:val="0070347D"/>
    <w:rsid w:val="00704CD0"/>
    <w:rsid w:val="007050A7"/>
    <w:rsid w:val="00705144"/>
    <w:rsid w:val="0070540F"/>
    <w:rsid w:val="0070631E"/>
    <w:rsid w:val="007063B6"/>
    <w:rsid w:val="007069EC"/>
    <w:rsid w:val="00710C7C"/>
    <w:rsid w:val="00710F45"/>
    <w:rsid w:val="00711CD4"/>
    <w:rsid w:val="00712573"/>
    <w:rsid w:val="007132CA"/>
    <w:rsid w:val="007142DC"/>
    <w:rsid w:val="0071435C"/>
    <w:rsid w:val="0071734E"/>
    <w:rsid w:val="00720F1A"/>
    <w:rsid w:val="00722FE8"/>
    <w:rsid w:val="00725FFB"/>
    <w:rsid w:val="0072625B"/>
    <w:rsid w:val="007269A3"/>
    <w:rsid w:val="00727357"/>
    <w:rsid w:val="007303E1"/>
    <w:rsid w:val="00730C76"/>
    <w:rsid w:val="007351E7"/>
    <w:rsid w:val="0073578B"/>
    <w:rsid w:val="00742B7F"/>
    <w:rsid w:val="00743821"/>
    <w:rsid w:val="0074694B"/>
    <w:rsid w:val="00746A0B"/>
    <w:rsid w:val="0075012A"/>
    <w:rsid w:val="007513D4"/>
    <w:rsid w:val="00752580"/>
    <w:rsid w:val="00752D11"/>
    <w:rsid w:val="00753439"/>
    <w:rsid w:val="00753D0F"/>
    <w:rsid w:val="00757A5F"/>
    <w:rsid w:val="00757C9A"/>
    <w:rsid w:val="00757D56"/>
    <w:rsid w:val="0076022C"/>
    <w:rsid w:val="00761A5E"/>
    <w:rsid w:val="00762839"/>
    <w:rsid w:val="00764B1E"/>
    <w:rsid w:val="00764C94"/>
    <w:rsid w:val="0076570E"/>
    <w:rsid w:val="00767C2A"/>
    <w:rsid w:val="00767CAA"/>
    <w:rsid w:val="00772281"/>
    <w:rsid w:val="007738AE"/>
    <w:rsid w:val="00775661"/>
    <w:rsid w:val="00780817"/>
    <w:rsid w:val="00783C3B"/>
    <w:rsid w:val="00784086"/>
    <w:rsid w:val="00784BCD"/>
    <w:rsid w:val="00785134"/>
    <w:rsid w:val="007862B9"/>
    <w:rsid w:val="00786DBC"/>
    <w:rsid w:val="00787CE1"/>
    <w:rsid w:val="007901D2"/>
    <w:rsid w:val="00790D02"/>
    <w:rsid w:val="0079422A"/>
    <w:rsid w:val="007948EE"/>
    <w:rsid w:val="0079597C"/>
    <w:rsid w:val="00795A48"/>
    <w:rsid w:val="00796270"/>
    <w:rsid w:val="00796EBD"/>
    <w:rsid w:val="00797A80"/>
    <w:rsid w:val="007A0BB5"/>
    <w:rsid w:val="007A11D3"/>
    <w:rsid w:val="007A3527"/>
    <w:rsid w:val="007A3C59"/>
    <w:rsid w:val="007A6463"/>
    <w:rsid w:val="007A705D"/>
    <w:rsid w:val="007A7596"/>
    <w:rsid w:val="007B67DE"/>
    <w:rsid w:val="007B6881"/>
    <w:rsid w:val="007C1AD5"/>
    <w:rsid w:val="007C207B"/>
    <w:rsid w:val="007C20EC"/>
    <w:rsid w:val="007C21E9"/>
    <w:rsid w:val="007C2AD7"/>
    <w:rsid w:val="007C2CFE"/>
    <w:rsid w:val="007C2D31"/>
    <w:rsid w:val="007C392A"/>
    <w:rsid w:val="007C443D"/>
    <w:rsid w:val="007D05F6"/>
    <w:rsid w:val="007D0C24"/>
    <w:rsid w:val="007D0C74"/>
    <w:rsid w:val="007D28CC"/>
    <w:rsid w:val="007D4FE6"/>
    <w:rsid w:val="007D5406"/>
    <w:rsid w:val="007D580A"/>
    <w:rsid w:val="007D5A75"/>
    <w:rsid w:val="007D5D51"/>
    <w:rsid w:val="007D6127"/>
    <w:rsid w:val="007D7201"/>
    <w:rsid w:val="007D7570"/>
    <w:rsid w:val="007E084E"/>
    <w:rsid w:val="007E0980"/>
    <w:rsid w:val="007E1546"/>
    <w:rsid w:val="007E2D7C"/>
    <w:rsid w:val="007E2D81"/>
    <w:rsid w:val="007E2DC6"/>
    <w:rsid w:val="007E31A6"/>
    <w:rsid w:val="007E344B"/>
    <w:rsid w:val="007E38ED"/>
    <w:rsid w:val="007E4958"/>
    <w:rsid w:val="007E64AB"/>
    <w:rsid w:val="007E68A5"/>
    <w:rsid w:val="007F19E1"/>
    <w:rsid w:val="007F23DF"/>
    <w:rsid w:val="007F2946"/>
    <w:rsid w:val="007F3B46"/>
    <w:rsid w:val="007F46D2"/>
    <w:rsid w:val="007F4DD5"/>
    <w:rsid w:val="007F7D47"/>
    <w:rsid w:val="00800368"/>
    <w:rsid w:val="00801556"/>
    <w:rsid w:val="00802BFC"/>
    <w:rsid w:val="00804EC3"/>
    <w:rsid w:val="00806A65"/>
    <w:rsid w:val="0080726E"/>
    <w:rsid w:val="008074F6"/>
    <w:rsid w:val="0080765A"/>
    <w:rsid w:val="008104EE"/>
    <w:rsid w:val="00813763"/>
    <w:rsid w:val="00814838"/>
    <w:rsid w:val="008158C5"/>
    <w:rsid w:val="00816783"/>
    <w:rsid w:val="00817518"/>
    <w:rsid w:val="00817EAC"/>
    <w:rsid w:val="008207C6"/>
    <w:rsid w:val="00820A9E"/>
    <w:rsid w:val="008217DA"/>
    <w:rsid w:val="008218C7"/>
    <w:rsid w:val="00822B61"/>
    <w:rsid w:val="0082423A"/>
    <w:rsid w:val="00824430"/>
    <w:rsid w:val="00824CB5"/>
    <w:rsid w:val="00826392"/>
    <w:rsid w:val="00826D25"/>
    <w:rsid w:val="00827D54"/>
    <w:rsid w:val="00827DBC"/>
    <w:rsid w:val="008304C3"/>
    <w:rsid w:val="00831D58"/>
    <w:rsid w:val="00831D69"/>
    <w:rsid w:val="0083228A"/>
    <w:rsid w:val="00836215"/>
    <w:rsid w:val="00836DDB"/>
    <w:rsid w:val="0083717E"/>
    <w:rsid w:val="00840B52"/>
    <w:rsid w:val="00842FDA"/>
    <w:rsid w:val="008462CC"/>
    <w:rsid w:val="00850EEC"/>
    <w:rsid w:val="008523F0"/>
    <w:rsid w:val="00855E5B"/>
    <w:rsid w:val="0085715E"/>
    <w:rsid w:val="0086049F"/>
    <w:rsid w:val="00861910"/>
    <w:rsid w:val="00862091"/>
    <w:rsid w:val="008632EF"/>
    <w:rsid w:val="0086334A"/>
    <w:rsid w:val="0086545B"/>
    <w:rsid w:val="00870237"/>
    <w:rsid w:val="008721FB"/>
    <w:rsid w:val="00872C03"/>
    <w:rsid w:val="00873E7F"/>
    <w:rsid w:val="00875508"/>
    <w:rsid w:val="008759DD"/>
    <w:rsid w:val="00875A49"/>
    <w:rsid w:val="00876D52"/>
    <w:rsid w:val="00877C3D"/>
    <w:rsid w:val="008821E6"/>
    <w:rsid w:val="00882223"/>
    <w:rsid w:val="00884767"/>
    <w:rsid w:val="00886142"/>
    <w:rsid w:val="008908C9"/>
    <w:rsid w:val="0089150B"/>
    <w:rsid w:val="00892252"/>
    <w:rsid w:val="008928BE"/>
    <w:rsid w:val="0089348F"/>
    <w:rsid w:val="00895528"/>
    <w:rsid w:val="0089666A"/>
    <w:rsid w:val="0089673A"/>
    <w:rsid w:val="008967C0"/>
    <w:rsid w:val="0089769F"/>
    <w:rsid w:val="008A0B87"/>
    <w:rsid w:val="008A365E"/>
    <w:rsid w:val="008A37AB"/>
    <w:rsid w:val="008A4F45"/>
    <w:rsid w:val="008A573B"/>
    <w:rsid w:val="008A5761"/>
    <w:rsid w:val="008A5CD2"/>
    <w:rsid w:val="008A78B9"/>
    <w:rsid w:val="008A78FC"/>
    <w:rsid w:val="008B0669"/>
    <w:rsid w:val="008B07E2"/>
    <w:rsid w:val="008B0E5F"/>
    <w:rsid w:val="008B1928"/>
    <w:rsid w:val="008B255D"/>
    <w:rsid w:val="008B27EE"/>
    <w:rsid w:val="008B2D2B"/>
    <w:rsid w:val="008B395F"/>
    <w:rsid w:val="008B3D1E"/>
    <w:rsid w:val="008B4A17"/>
    <w:rsid w:val="008B5ADC"/>
    <w:rsid w:val="008B7CD3"/>
    <w:rsid w:val="008C163D"/>
    <w:rsid w:val="008C5815"/>
    <w:rsid w:val="008C5F99"/>
    <w:rsid w:val="008C6034"/>
    <w:rsid w:val="008D017D"/>
    <w:rsid w:val="008D09B0"/>
    <w:rsid w:val="008D1072"/>
    <w:rsid w:val="008D3971"/>
    <w:rsid w:val="008D3A4F"/>
    <w:rsid w:val="008D438A"/>
    <w:rsid w:val="008D498A"/>
    <w:rsid w:val="008D5D7B"/>
    <w:rsid w:val="008E099A"/>
    <w:rsid w:val="008E0D4A"/>
    <w:rsid w:val="008E4F06"/>
    <w:rsid w:val="008E5B5E"/>
    <w:rsid w:val="008E5E06"/>
    <w:rsid w:val="008E6D0D"/>
    <w:rsid w:val="008E7F24"/>
    <w:rsid w:val="008F12A8"/>
    <w:rsid w:val="008F1CCF"/>
    <w:rsid w:val="008F2F8A"/>
    <w:rsid w:val="008F3605"/>
    <w:rsid w:val="008F3C2D"/>
    <w:rsid w:val="008F4525"/>
    <w:rsid w:val="008F6CB5"/>
    <w:rsid w:val="008F7305"/>
    <w:rsid w:val="00901159"/>
    <w:rsid w:val="00901406"/>
    <w:rsid w:val="009037AE"/>
    <w:rsid w:val="00903C91"/>
    <w:rsid w:val="00905A69"/>
    <w:rsid w:val="00907854"/>
    <w:rsid w:val="009149EF"/>
    <w:rsid w:val="0091513F"/>
    <w:rsid w:val="009203D8"/>
    <w:rsid w:val="0092075F"/>
    <w:rsid w:val="009216DD"/>
    <w:rsid w:val="009230E0"/>
    <w:rsid w:val="0092335E"/>
    <w:rsid w:val="00923DAF"/>
    <w:rsid w:val="009259B4"/>
    <w:rsid w:val="0092682A"/>
    <w:rsid w:val="00927860"/>
    <w:rsid w:val="009315C0"/>
    <w:rsid w:val="009349F9"/>
    <w:rsid w:val="00935EB4"/>
    <w:rsid w:val="00936447"/>
    <w:rsid w:val="0093707B"/>
    <w:rsid w:val="009430DA"/>
    <w:rsid w:val="009479E5"/>
    <w:rsid w:val="009505C6"/>
    <w:rsid w:val="009506C8"/>
    <w:rsid w:val="009515E0"/>
    <w:rsid w:val="0095241C"/>
    <w:rsid w:val="00954BA6"/>
    <w:rsid w:val="00956D49"/>
    <w:rsid w:val="0095725C"/>
    <w:rsid w:val="00963F94"/>
    <w:rsid w:val="00964B31"/>
    <w:rsid w:val="00964F65"/>
    <w:rsid w:val="009671FF"/>
    <w:rsid w:val="00971056"/>
    <w:rsid w:val="00971809"/>
    <w:rsid w:val="009728FC"/>
    <w:rsid w:val="00972A5C"/>
    <w:rsid w:val="00972AE3"/>
    <w:rsid w:val="00973E19"/>
    <w:rsid w:val="0097417A"/>
    <w:rsid w:val="0097556D"/>
    <w:rsid w:val="00976D4E"/>
    <w:rsid w:val="00977039"/>
    <w:rsid w:val="00977F66"/>
    <w:rsid w:val="0098038D"/>
    <w:rsid w:val="009809A1"/>
    <w:rsid w:val="00980D8C"/>
    <w:rsid w:val="00985CA0"/>
    <w:rsid w:val="00985CAE"/>
    <w:rsid w:val="0098680C"/>
    <w:rsid w:val="00987C58"/>
    <w:rsid w:val="00992CFC"/>
    <w:rsid w:val="00994750"/>
    <w:rsid w:val="0099788B"/>
    <w:rsid w:val="00997A3F"/>
    <w:rsid w:val="00997E39"/>
    <w:rsid w:val="00997F08"/>
    <w:rsid w:val="00997FED"/>
    <w:rsid w:val="009A10C3"/>
    <w:rsid w:val="009A17F1"/>
    <w:rsid w:val="009A2A80"/>
    <w:rsid w:val="009A4C3F"/>
    <w:rsid w:val="009A4F62"/>
    <w:rsid w:val="009A6479"/>
    <w:rsid w:val="009A6480"/>
    <w:rsid w:val="009A6707"/>
    <w:rsid w:val="009B2266"/>
    <w:rsid w:val="009B512F"/>
    <w:rsid w:val="009B533D"/>
    <w:rsid w:val="009C0340"/>
    <w:rsid w:val="009C1F36"/>
    <w:rsid w:val="009C2399"/>
    <w:rsid w:val="009C2583"/>
    <w:rsid w:val="009C5E7C"/>
    <w:rsid w:val="009C6237"/>
    <w:rsid w:val="009D3228"/>
    <w:rsid w:val="009D4D04"/>
    <w:rsid w:val="009D5B59"/>
    <w:rsid w:val="009D6327"/>
    <w:rsid w:val="009E1D02"/>
    <w:rsid w:val="009E3175"/>
    <w:rsid w:val="009E6C86"/>
    <w:rsid w:val="009E775D"/>
    <w:rsid w:val="009E7D55"/>
    <w:rsid w:val="009F0943"/>
    <w:rsid w:val="009F18A2"/>
    <w:rsid w:val="009F36FF"/>
    <w:rsid w:val="009F3B6B"/>
    <w:rsid w:val="009F41F1"/>
    <w:rsid w:val="009F458B"/>
    <w:rsid w:val="009F5667"/>
    <w:rsid w:val="009F625E"/>
    <w:rsid w:val="009F6BE9"/>
    <w:rsid w:val="009F7BD5"/>
    <w:rsid w:val="00A00D48"/>
    <w:rsid w:val="00A02C8E"/>
    <w:rsid w:val="00A03721"/>
    <w:rsid w:val="00A067F4"/>
    <w:rsid w:val="00A06BB0"/>
    <w:rsid w:val="00A10114"/>
    <w:rsid w:val="00A10E59"/>
    <w:rsid w:val="00A12579"/>
    <w:rsid w:val="00A1404A"/>
    <w:rsid w:val="00A14C58"/>
    <w:rsid w:val="00A151CD"/>
    <w:rsid w:val="00A1544A"/>
    <w:rsid w:val="00A160EE"/>
    <w:rsid w:val="00A2157D"/>
    <w:rsid w:val="00A23667"/>
    <w:rsid w:val="00A23784"/>
    <w:rsid w:val="00A23B3C"/>
    <w:rsid w:val="00A23D56"/>
    <w:rsid w:val="00A24069"/>
    <w:rsid w:val="00A24F86"/>
    <w:rsid w:val="00A256AE"/>
    <w:rsid w:val="00A258DC"/>
    <w:rsid w:val="00A275A2"/>
    <w:rsid w:val="00A34262"/>
    <w:rsid w:val="00A35279"/>
    <w:rsid w:val="00A3675A"/>
    <w:rsid w:val="00A36834"/>
    <w:rsid w:val="00A406DA"/>
    <w:rsid w:val="00A4243E"/>
    <w:rsid w:val="00A441B7"/>
    <w:rsid w:val="00A44802"/>
    <w:rsid w:val="00A463C6"/>
    <w:rsid w:val="00A47CBC"/>
    <w:rsid w:val="00A511E3"/>
    <w:rsid w:val="00A53712"/>
    <w:rsid w:val="00A53FFC"/>
    <w:rsid w:val="00A556C7"/>
    <w:rsid w:val="00A55CD4"/>
    <w:rsid w:val="00A56731"/>
    <w:rsid w:val="00A5678E"/>
    <w:rsid w:val="00A5691E"/>
    <w:rsid w:val="00A606F3"/>
    <w:rsid w:val="00A615EC"/>
    <w:rsid w:val="00A61B18"/>
    <w:rsid w:val="00A63BD4"/>
    <w:rsid w:val="00A70685"/>
    <w:rsid w:val="00A70AB9"/>
    <w:rsid w:val="00A72E36"/>
    <w:rsid w:val="00A73769"/>
    <w:rsid w:val="00A73E8D"/>
    <w:rsid w:val="00A750C8"/>
    <w:rsid w:val="00A76A05"/>
    <w:rsid w:val="00A779FC"/>
    <w:rsid w:val="00A77F3F"/>
    <w:rsid w:val="00A834B8"/>
    <w:rsid w:val="00A83A1A"/>
    <w:rsid w:val="00A83CA8"/>
    <w:rsid w:val="00A86FA3"/>
    <w:rsid w:val="00A90FDF"/>
    <w:rsid w:val="00A9157E"/>
    <w:rsid w:val="00A91732"/>
    <w:rsid w:val="00A941DA"/>
    <w:rsid w:val="00A95A70"/>
    <w:rsid w:val="00A961C6"/>
    <w:rsid w:val="00A968A8"/>
    <w:rsid w:val="00A9769A"/>
    <w:rsid w:val="00AA0B0E"/>
    <w:rsid w:val="00AA202E"/>
    <w:rsid w:val="00AA2552"/>
    <w:rsid w:val="00AA2561"/>
    <w:rsid w:val="00AA27A6"/>
    <w:rsid w:val="00AA28F0"/>
    <w:rsid w:val="00AA3264"/>
    <w:rsid w:val="00AA369E"/>
    <w:rsid w:val="00AA3A7E"/>
    <w:rsid w:val="00AA40E2"/>
    <w:rsid w:val="00AA7125"/>
    <w:rsid w:val="00AB2634"/>
    <w:rsid w:val="00AB30E2"/>
    <w:rsid w:val="00AB420B"/>
    <w:rsid w:val="00AB6AFB"/>
    <w:rsid w:val="00AB6BC7"/>
    <w:rsid w:val="00AB70E6"/>
    <w:rsid w:val="00AB7B60"/>
    <w:rsid w:val="00AC00B3"/>
    <w:rsid w:val="00AC0446"/>
    <w:rsid w:val="00AC1703"/>
    <w:rsid w:val="00AC1B16"/>
    <w:rsid w:val="00AC1D76"/>
    <w:rsid w:val="00AC214E"/>
    <w:rsid w:val="00AC34DA"/>
    <w:rsid w:val="00AC49A8"/>
    <w:rsid w:val="00AC5ACF"/>
    <w:rsid w:val="00AC64E3"/>
    <w:rsid w:val="00AD0204"/>
    <w:rsid w:val="00AD18FD"/>
    <w:rsid w:val="00AD19CC"/>
    <w:rsid w:val="00AD43C0"/>
    <w:rsid w:val="00AD5DA4"/>
    <w:rsid w:val="00AE11C1"/>
    <w:rsid w:val="00AE1CB1"/>
    <w:rsid w:val="00AE2FBC"/>
    <w:rsid w:val="00AE3193"/>
    <w:rsid w:val="00AE4536"/>
    <w:rsid w:val="00AE4577"/>
    <w:rsid w:val="00AE7163"/>
    <w:rsid w:val="00AF0E8B"/>
    <w:rsid w:val="00AF2D48"/>
    <w:rsid w:val="00AF33DB"/>
    <w:rsid w:val="00AF35C5"/>
    <w:rsid w:val="00AF3F4E"/>
    <w:rsid w:val="00AF6B43"/>
    <w:rsid w:val="00AF727C"/>
    <w:rsid w:val="00AF777D"/>
    <w:rsid w:val="00AF7E9D"/>
    <w:rsid w:val="00B0211D"/>
    <w:rsid w:val="00B03084"/>
    <w:rsid w:val="00B048E3"/>
    <w:rsid w:val="00B04939"/>
    <w:rsid w:val="00B04D9A"/>
    <w:rsid w:val="00B0561C"/>
    <w:rsid w:val="00B05A76"/>
    <w:rsid w:val="00B067C5"/>
    <w:rsid w:val="00B10D66"/>
    <w:rsid w:val="00B120AE"/>
    <w:rsid w:val="00B13CF0"/>
    <w:rsid w:val="00B1463E"/>
    <w:rsid w:val="00B16B2A"/>
    <w:rsid w:val="00B173F2"/>
    <w:rsid w:val="00B20D00"/>
    <w:rsid w:val="00B22343"/>
    <w:rsid w:val="00B225B8"/>
    <w:rsid w:val="00B22CE5"/>
    <w:rsid w:val="00B22F30"/>
    <w:rsid w:val="00B268A4"/>
    <w:rsid w:val="00B27EDF"/>
    <w:rsid w:val="00B30707"/>
    <w:rsid w:val="00B307F5"/>
    <w:rsid w:val="00B32239"/>
    <w:rsid w:val="00B33C8E"/>
    <w:rsid w:val="00B340F5"/>
    <w:rsid w:val="00B34E19"/>
    <w:rsid w:val="00B35E3A"/>
    <w:rsid w:val="00B405B3"/>
    <w:rsid w:val="00B414B6"/>
    <w:rsid w:val="00B4465E"/>
    <w:rsid w:val="00B44A58"/>
    <w:rsid w:val="00B45159"/>
    <w:rsid w:val="00B467A7"/>
    <w:rsid w:val="00B47C43"/>
    <w:rsid w:val="00B50228"/>
    <w:rsid w:val="00B50415"/>
    <w:rsid w:val="00B53FF2"/>
    <w:rsid w:val="00B575FF"/>
    <w:rsid w:val="00B57958"/>
    <w:rsid w:val="00B602E3"/>
    <w:rsid w:val="00B60C26"/>
    <w:rsid w:val="00B61BCC"/>
    <w:rsid w:val="00B632BF"/>
    <w:rsid w:val="00B63CD3"/>
    <w:rsid w:val="00B64212"/>
    <w:rsid w:val="00B64F7C"/>
    <w:rsid w:val="00B65A4C"/>
    <w:rsid w:val="00B66C93"/>
    <w:rsid w:val="00B6745F"/>
    <w:rsid w:val="00B67A5C"/>
    <w:rsid w:val="00B67C9A"/>
    <w:rsid w:val="00B7002E"/>
    <w:rsid w:val="00B700D7"/>
    <w:rsid w:val="00B70643"/>
    <w:rsid w:val="00B70F9A"/>
    <w:rsid w:val="00B71BEA"/>
    <w:rsid w:val="00B74177"/>
    <w:rsid w:val="00B75020"/>
    <w:rsid w:val="00B751B9"/>
    <w:rsid w:val="00B76D33"/>
    <w:rsid w:val="00B779F2"/>
    <w:rsid w:val="00B77B00"/>
    <w:rsid w:val="00B77D1C"/>
    <w:rsid w:val="00B80879"/>
    <w:rsid w:val="00B80C16"/>
    <w:rsid w:val="00B817E6"/>
    <w:rsid w:val="00B84231"/>
    <w:rsid w:val="00B8496D"/>
    <w:rsid w:val="00B85000"/>
    <w:rsid w:val="00B85FCC"/>
    <w:rsid w:val="00B87757"/>
    <w:rsid w:val="00B93106"/>
    <w:rsid w:val="00B94BF5"/>
    <w:rsid w:val="00B96DFF"/>
    <w:rsid w:val="00B97382"/>
    <w:rsid w:val="00BA024C"/>
    <w:rsid w:val="00BA2DC7"/>
    <w:rsid w:val="00BA3684"/>
    <w:rsid w:val="00BA45F6"/>
    <w:rsid w:val="00BA514C"/>
    <w:rsid w:val="00BA57BD"/>
    <w:rsid w:val="00BB0F24"/>
    <w:rsid w:val="00BB1A4A"/>
    <w:rsid w:val="00BB1C8A"/>
    <w:rsid w:val="00BB1F97"/>
    <w:rsid w:val="00BB225E"/>
    <w:rsid w:val="00BB3774"/>
    <w:rsid w:val="00BB3A8E"/>
    <w:rsid w:val="00BB462C"/>
    <w:rsid w:val="00BB708A"/>
    <w:rsid w:val="00BC0144"/>
    <w:rsid w:val="00BC5C79"/>
    <w:rsid w:val="00BC5CB9"/>
    <w:rsid w:val="00BC6151"/>
    <w:rsid w:val="00BC6385"/>
    <w:rsid w:val="00BC65A9"/>
    <w:rsid w:val="00BC6909"/>
    <w:rsid w:val="00BD0B14"/>
    <w:rsid w:val="00BD14F0"/>
    <w:rsid w:val="00BD2B21"/>
    <w:rsid w:val="00BD3142"/>
    <w:rsid w:val="00BE095D"/>
    <w:rsid w:val="00BE1438"/>
    <w:rsid w:val="00BE1576"/>
    <w:rsid w:val="00BE1601"/>
    <w:rsid w:val="00BE2726"/>
    <w:rsid w:val="00BE2882"/>
    <w:rsid w:val="00BE37C3"/>
    <w:rsid w:val="00BE3AD3"/>
    <w:rsid w:val="00BE48C4"/>
    <w:rsid w:val="00BE5488"/>
    <w:rsid w:val="00BF07E2"/>
    <w:rsid w:val="00BF0D65"/>
    <w:rsid w:val="00BF1BE1"/>
    <w:rsid w:val="00BF2339"/>
    <w:rsid w:val="00BF43D2"/>
    <w:rsid w:val="00BF4544"/>
    <w:rsid w:val="00BF58F4"/>
    <w:rsid w:val="00BF5EB2"/>
    <w:rsid w:val="00BF61A5"/>
    <w:rsid w:val="00BF6909"/>
    <w:rsid w:val="00BF6F77"/>
    <w:rsid w:val="00C01621"/>
    <w:rsid w:val="00C019D0"/>
    <w:rsid w:val="00C01CC1"/>
    <w:rsid w:val="00C0357B"/>
    <w:rsid w:val="00C04E4D"/>
    <w:rsid w:val="00C06ED6"/>
    <w:rsid w:val="00C0724C"/>
    <w:rsid w:val="00C101C3"/>
    <w:rsid w:val="00C10441"/>
    <w:rsid w:val="00C123D8"/>
    <w:rsid w:val="00C12A97"/>
    <w:rsid w:val="00C15550"/>
    <w:rsid w:val="00C15845"/>
    <w:rsid w:val="00C15EAE"/>
    <w:rsid w:val="00C16658"/>
    <w:rsid w:val="00C16E0E"/>
    <w:rsid w:val="00C17413"/>
    <w:rsid w:val="00C17D6D"/>
    <w:rsid w:val="00C22AFF"/>
    <w:rsid w:val="00C23CE5"/>
    <w:rsid w:val="00C25101"/>
    <w:rsid w:val="00C26359"/>
    <w:rsid w:val="00C32EEF"/>
    <w:rsid w:val="00C32FD0"/>
    <w:rsid w:val="00C33068"/>
    <w:rsid w:val="00C335A5"/>
    <w:rsid w:val="00C36B69"/>
    <w:rsid w:val="00C36DDD"/>
    <w:rsid w:val="00C40BA7"/>
    <w:rsid w:val="00C41FE1"/>
    <w:rsid w:val="00C43604"/>
    <w:rsid w:val="00C467BF"/>
    <w:rsid w:val="00C47436"/>
    <w:rsid w:val="00C51FA5"/>
    <w:rsid w:val="00C52034"/>
    <w:rsid w:val="00C52065"/>
    <w:rsid w:val="00C52742"/>
    <w:rsid w:val="00C52DCD"/>
    <w:rsid w:val="00C53C26"/>
    <w:rsid w:val="00C55034"/>
    <w:rsid w:val="00C56EEB"/>
    <w:rsid w:val="00C5743E"/>
    <w:rsid w:val="00C5777F"/>
    <w:rsid w:val="00C60558"/>
    <w:rsid w:val="00C606B0"/>
    <w:rsid w:val="00C6181D"/>
    <w:rsid w:val="00C62A30"/>
    <w:rsid w:val="00C63847"/>
    <w:rsid w:val="00C647DB"/>
    <w:rsid w:val="00C6593B"/>
    <w:rsid w:val="00C65C9E"/>
    <w:rsid w:val="00C669F6"/>
    <w:rsid w:val="00C676C3"/>
    <w:rsid w:val="00C67CBC"/>
    <w:rsid w:val="00C7115D"/>
    <w:rsid w:val="00C711A4"/>
    <w:rsid w:val="00C72BCA"/>
    <w:rsid w:val="00C760D0"/>
    <w:rsid w:val="00C76402"/>
    <w:rsid w:val="00C767A8"/>
    <w:rsid w:val="00C8011D"/>
    <w:rsid w:val="00C8279B"/>
    <w:rsid w:val="00C837B5"/>
    <w:rsid w:val="00C83B5C"/>
    <w:rsid w:val="00C83D76"/>
    <w:rsid w:val="00C85533"/>
    <w:rsid w:val="00C86ADD"/>
    <w:rsid w:val="00C8782E"/>
    <w:rsid w:val="00C964E0"/>
    <w:rsid w:val="00CA29C1"/>
    <w:rsid w:val="00CA3649"/>
    <w:rsid w:val="00CA38D7"/>
    <w:rsid w:val="00CB0812"/>
    <w:rsid w:val="00CB177C"/>
    <w:rsid w:val="00CB28DB"/>
    <w:rsid w:val="00CB45BF"/>
    <w:rsid w:val="00CB53CC"/>
    <w:rsid w:val="00CB7729"/>
    <w:rsid w:val="00CB7CDB"/>
    <w:rsid w:val="00CB7D37"/>
    <w:rsid w:val="00CC0E0E"/>
    <w:rsid w:val="00CC121E"/>
    <w:rsid w:val="00CC25F7"/>
    <w:rsid w:val="00CC53F0"/>
    <w:rsid w:val="00CC7B24"/>
    <w:rsid w:val="00CD0084"/>
    <w:rsid w:val="00CD0137"/>
    <w:rsid w:val="00CD3C4E"/>
    <w:rsid w:val="00CD5713"/>
    <w:rsid w:val="00CD636E"/>
    <w:rsid w:val="00CE19F0"/>
    <w:rsid w:val="00CE2A2A"/>
    <w:rsid w:val="00CE2F07"/>
    <w:rsid w:val="00CE43B0"/>
    <w:rsid w:val="00CE46FB"/>
    <w:rsid w:val="00CE475D"/>
    <w:rsid w:val="00CE6575"/>
    <w:rsid w:val="00CE6AB8"/>
    <w:rsid w:val="00CF05EF"/>
    <w:rsid w:val="00CF1BAC"/>
    <w:rsid w:val="00CF2D0E"/>
    <w:rsid w:val="00CF2EA1"/>
    <w:rsid w:val="00CF33D7"/>
    <w:rsid w:val="00CF3682"/>
    <w:rsid w:val="00CF411B"/>
    <w:rsid w:val="00CF59FE"/>
    <w:rsid w:val="00CF5DA8"/>
    <w:rsid w:val="00CF602E"/>
    <w:rsid w:val="00CF606B"/>
    <w:rsid w:val="00CF6074"/>
    <w:rsid w:val="00CF6544"/>
    <w:rsid w:val="00CF7455"/>
    <w:rsid w:val="00CF76D7"/>
    <w:rsid w:val="00CF7E03"/>
    <w:rsid w:val="00D04982"/>
    <w:rsid w:val="00D04DE8"/>
    <w:rsid w:val="00D052A9"/>
    <w:rsid w:val="00D07F4A"/>
    <w:rsid w:val="00D111E8"/>
    <w:rsid w:val="00D117E0"/>
    <w:rsid w:val="00D11D28"/>
    <w:rsid w:val="00D15579"/>
    <w:rsid w:val="00D20900"/>
    <w:rsid w:val="00D2151D"/>
    <w:rsid w:val="00D22492"/>
    <w:rsid w:val="00D235A9"/>
    <w:rsid w:val="00D25595"/>
    <w:rsid w:val="00D26265"/>
    <w:rsid w:val="00D26F94"/>
    <w:rsid w:val="00D27B24"/>
    <w:rsid w:val="00D33892"/>
    <w:rsid w:val="00D34D7A"/>
    <w:rsid w:val="00D35DE1"/>
    <w:rsid w:val="00D35DF4"/>
    <w:rsid w:val="00D3620C"/>
    <w:rsid w:val="00D36FBE"/>
    <w:rsid w:val="00D377FC"/>
    <w:rsid w:val="00D40248"/>
    <w:rsid w:val="00D40A2B"/>
    <w:rsid w:val="00D40DBE"/>
    <w:rsid w:val="00D42A9B"/>
    <w:rsid w:val="00D432A2"/>
    <w:rsid w:val="00D450EF"/>
    <w:rsid w:val="00D46B2A"/>
    <w:rsid w:val="00D479C7"/>
    <w:rsid w:val="00D50058"/>
    <w:rsid w:val="00D50ACA"/>
    <w:rsid w:val="00D51220"/>
    <w:rsid w:val="00D51697"/>
    <w:rsid w:val="00D51F40"/>
    <w:rsid w:val="00D52A8F"/>
    <w:rsid w:val="00D541CE"/>
    <w:rsid w:val="00D56165"/>
    <w:rsid w:val="00D56648"/>
    <w:rsid w:val="00D6235E"/>
    <w:rsid w:val="00D6409E"/>
    <w:rsid w:val="00D6599D"/>
    <w:rsid w:val="00D67610"/>
    <w:rsid w:val="00D718D4"/>
    <w:rsid w:val="00D71F9C"/>
    <w:rsid w:val="00D73B9B"/>
    <w:rsid w:val="00D75772"/>
    <w:rsid w:val="00D76CDE"/>
    <w:rsid w:val="00D774E5"/>
    <w:rsid w:val="00D81B71"/>
    <w:rsid w:val="00D828C9"/>
    <w:rsid w:val="00D828F1"/>
    <w:rsid w:val="00D82949"/>
    <w:rsid w:val="00D832D3"/>
    <w:rsid w:val="00D833E4"/>
    <w:rsid w:val="00D85BEA"/>
    <w:rsid w:val="00D86B0F"/>
    <w:rsid w:val="00D8769A"/>
    <w:rsid w:val="00D910A3"/>
    <w:rsid w:val="00D952E4"/>
    <w:rsid w:val="00D96221"/>
    <w:rsid w:val="00D9739D"/>
    <w:rsid w:val="00DA00C0"/>
    <w:rsid w:val="00DA00D9"/>
    <w:rsid w:val="00DA1E85"/>
    <w:rsid w:val="00DA1EC9"/>
    <w:rsid w:val="00DA2F07"/>
    <w:rsid w:val="00DA51CC"/>
    <w:rsid w:val="00DA5F6C"/>
    <w:rsid w:val="00DA695C"/>
    <w:rsid w:val="00DA6DC2"/>
    <w:rsid w:val="00DA74EA"/>
    <w:rsid w:val="00DA7533"/>
    <w:rsid w:val="00DB11D6"/>
    <w:rsid w:val="00DB1688"/>
    <w:rsid w:val="00DB2E2A"/>
    <w:rsid w:val="00DB3C77"/>
    <w:rsid w:val="00DB408A"/>
    <w:rsid w:val="00DB4B01"/>
    <w:rsid w:val="00DB5E74"/>
    <w:rsid w:val="00DC0F4A"/>
    <w:rsid w:val="00DC15BA"/>
    <w:rsid w:val="00DC172F"/>
    <w:rsid w:val="00DC3E63"/>
    <w:rsid w:val="00DC6130"/>
    <w:rsid w:val="00DC72EA"/>
    <w:rsid w:val="00DC7813"/>
    <w:rsid w:val="00DD0022"/>
    <w:rsid w:val="00DD1F46"/>
    <w:rsid w:val="00DD3E9E"/>
    <w:rsid w:val="00DD6CEA"/>
    <w:rsid w:val="00DD7D1C"/>
    <w:rsid w:val="00DE0020"/>
    <w:rsid w:val="00DE01A4"/>
    <w:rsid w:val="00DE0ABC"/>
    <w:rsid w:val="00DE1C00"/>
    <w:rsid w:val="00DE3040"/>
    <w:rsid w:val="00DE36E7"/>
    <w:rsid w:val="00DE416B"/>
    <w:rsid w:val="00DE46A0"/>
    <w:rsid w:val="00DE5169"/>
    <w:rsid w:val="00DE5B3F"/>
    <w:rsid w:val="00DE764D"/>
    <w:rsid w:val="00DF11B8"/>
    <w:rsid w:val="00DF1230"/>
    <w:rsid w:val="00DF17DC"/>
    <w:rsid w:val="00DF2D86"/>
    <w:rsid w:val="00DF30C3"/>
    <w:rsid w:val="00DF39DB"/>
    <w:rsid w:val="00DF409E"/>
    <w:rsid w:val="00DF63F9"/>
    <w:rsid w:val="00E011B2"/>
    <w:rsid w:val="00E02DBD"/>
    <w:rsid w:val="00E02E78"/>
    <w:rsid w:val="00E04467"/>
    <w:rsid w:val="00E066B8"/>
    <w:rsid w:val="00E07838"/>
    <w:rsid w:val="00E07E5C"/>
    <w:rsid w:val="00E11FDD"/>
    <w:rsid w:val="00E12ECE"/>
    <w:rsid w:val="00E13CD5"/>
    <w:rsid w:val="00E13F46"/>
    <w:rsid w:val="00E1488E"/>
    <w:rsid w:val="00E155E5"/>
    <w:rsid w:val="00E15B60"/>
    <w:rsid w:val="00E16E1B"/>
    <w:rsid w:val="00E21BE5"/>
    <w:rsid w:val="00E22310"/>
    <w:rsid w:val="00E2626E"/>
    <w:rsid w:val="00E27163"/>
    <w:rsid w:val="00E27A59"/>
    <w:rsid w:val="00E27F7D"/>
    <w:rsid w:val="00E27FFB"/>
    <w:rsid w:val="00E306E2"/>
    <w:rsid w:val="00E30880"/>
    <w:rsid w:val="00E30C64"/>
    <w:rsid w:val="00E31D15"/>
    <w:rsid w:val="00E3435C"/>
    <w:rsid w:val="00E3532E"/>
    <w:rsid w:val="00E35DBA"/>
    <w:rsid w:val="00E37760"/>
    <w:rsid w:val="00E40204"/>
    <w:rsid w:val="00E40A2A"/>
    <w:rsid w:val="00E41391"/>
    <w:rsid w:val="00E418D9"/>
    <w:rsid w:val="00E44C1F"/>
    <w:rsid w:val="00E45B23"/>
    <w:rsid w:val="00E469EA"/>
    <w:rsid w:val="00E5157F"/>
    <w:rsid w:val="00E520DA"/>
    <w:rsid w:val="00E52786"/>
    <w:rsid w:val="00E52CCD"/>
    <w:rsid w:val="00E53C0A"/>
    <w:rsid w:val="00E54F93"/>
    <w:rsid w:val="00E55CD3"/>
    <w:rsid w:val="00E56ADA"/>
    <w:rsid w:val="00E56C32"/>
    <w:rsid w:val="00E57D3D"/>
    <w:rsid w:val="00E60A57"/>
    <w:rsid w:val="00E61E3C"/>
    <w:rsid w:val="00E63245"/>
    <w:rsid w:val="00E63956"/>
    <w:rsid w:val="00E65F2A"/>
    <w:rsid w:val="00E66B06"/>
    <w:rsid w:val="00E66F2E"/>
    <w:rsid w:val="00E71638"/>
    <w:rsid w:val="00E716F4"/>
    <w:rsid w:val="00E72762"/>
    <w:rsid w:val="00E73C40"/>
    <w:rsid w:val="00E74648"/>
    <w:rsid w:val="00E77752"/>
    <w:rsid w:val="00E77DCB"/>
    <w:rsid w:val="00E80D1B"/>
    <w:rsid w:val="00E86F7C"/>
    <w:rsid w:val="00E9492B"/>
    <w:rsid w:val="00E94EF8"/>
    <w:rsid w:val="00E95EE7"/>
    <w:rsid w:val="00E96DCC"/>
    <w:rsid w:val="00EA0AF2"/>
    <w:rsid w:val="00EA15F6"/>
    <w:rsid w:val="00EA33D9"/>
    <w:rsid w:val="00EA592A"/>
    <w:rsid w:val="00EA5A5E"/>
    <w:rsid w:val="00EA6AB0"/>
    <w:rsid w:val="00EA7D41"/>
    <w:rsid w:val="00EB15A2"/>
    <w:rsid w:val="00EB2417"/>
    <w:rsid w:val="00EB4C24"/>
    <w:rsid w:val="00EB767E"/>
    <w:rsid w:val="00EB7A60"/>
    <w:rsid w:val="00EC1AFE"/>
    <w:rsid w:val="00EC2D87"/>
    <w:rsid w:val="00EC5105"/>
    <w:rsid w:val="00EC52D2"/>
    <w:rsid w:val="00EC5992"/>
    <w:rsid w:val="00EC60F3"/>
    <w:rsid w:val="00EC6ED4"/>
    <w:rsid w:val="00ED0ABD"/>
    <w:rsid w:val="00ED0F30"/>
    <w:rsid w:val="00ED23B0"/>
    <w:rsid w:val="00ED25E4"/>
    <w:rsid w:val="00ED2C89"/>
    <w:rsid w:val="00ED36D9"/>
    <w:rsid w:val="00ED4103"/>
    <w:rsid w:val="00ED4F2D"/>
    <w:rsid w:val="00ED50AD"/>
    <w:rsid w:val="00ED66ED"/>
    <w:rsid w:val="00EE08AF"/>
    <w:rsid w:val="00EE0E1C"/>
    <w:rsid w:val="00EE4258"/>
    <w:rsid w:val="00EE5BE6"/>
    <w:rsid w:val="00EE6BCC"/>
    <w:rsid w:val="00EE7FE8"/>
    <w:rsid w:val="00EF0D96"/>
    <w:rsid w:val="00EF22DF"/>
    <w:rsid w:val="00EF2AFF"/>
    <w:rsid w:val="00EF37B5"/>
    <w:rsid w:val="00EF440F"/>
    <w:rsid w:val="00EF7170"/>
    <w:rsid w:val="00EF799C"/>
    <w:rsid w:val="00F00D59"/>
    <w:rsid w:val="00F02F91"/>
    <w:rsid w:val="00F0398F"/>
    <w:rsid w:val="00F04070"/>
    <w:rsid w:val="00F04BC4"/>
    <w:rsid w:val="00F10BBB"/>
    <w:rsid w:val="00F10D15"/>
    <w:rsid w:val="00F142A1"/>
    <w:rsid w:val="00F142E4"/>
    <w:rsid w:val="00F15F6F"/>
    <w:rsid w:val="00F213E2"/>
    <w:rsid w:val="00F21D46"/>
    <w:rsid w:val="00F2321D"/>
    <w:rsid w:val="00F25126"/>
    <w:rsid w:val="00F251D6"/>
    <w:rsid w:val="00F2566D"/>
    <w:rsid w:val="00F26FC6"/>
    <w:rsid w:val="00F271B7"/>
    <w:rsid w:val="00F32D33"/>
    <w:rsid w:val="00F32EA8"/>
    <w:rsid w:val="00F33133"/>
    <w:rsid w:val="00F33E13"/>
    <w:rsid w:val="00F3452F"/>
    <w:rsid w:val="00F3782E"/>
    <w:rsid w:val="00F37E72"/>
    <w:rsid w:val="00F4501A"/>
    <w:rsid w:val="00F4628F"/>
    <w:rsid w:val="00F5430B"/>
    <w:rsid w:val="00F54897"/>
    <w:rsid w:val="00F55917"/>
    <w:rsid w:val="00F5599C"/>
    <w:rsid w:val="00F55CB0"/>
    <w:rsid w:val="00F63BD5"/>
    <w:rsid w:val="00F66838"/>
    <w:rsid w:val="00F67D17"/>
    <w:rsid w:val="00F73877"/>
    <w:rsid w:val="00F7395F"/>
    <w:rsid w:val="00F73DB8"/>
    <w:rsid w:val="00F74948"/>
    <w:rsid w:val="00F75528"/>
    <w:rsid w:val="00F76C3C"/>
    <w:rsid w:val="00F76F4E"/>
    <w:rsid w:val="00F80120"/>
    <w:rsid w:val="00F8120F"/>
    <w:rsid w:val="00F8309D"/>
    <w:rsid w:val="00F83E59"/>
    <w:rsid w:val="00F84A6C"/>
    <w:rsid w:val="00F855F2"/>
    <w:rsid w:val="00F85D6A"/>
    <w:rsid w:val="00F904F0"/>
    <w:rsid w:val="00F91450"/>
    <w:rsid w:val="00F91B77"/>
    <w:rsid w:val="00F923D6"/>
    <w:rsid w:val="00F92C55"/>
    <w:rsid w:val="00F95A1E"/>
    <w:rsid w:val="00FA1774"/>
    <w:rsid w:val="00FA4C6B"/>
    <w:rsid w:val="00FA4CA8"/>
    <w:rsid w:val="00FA5D5E"/>
    <w:rsid w:val="00FA6238"/>
    <w:rsid w:val="00FA7720"/>
    <w:rsid w:val="00FA7BD5"/>
    <w:rsid w:val="00FA7DA4"/>
    <w:rsid w:val="00FB0CA6"/>
    <w:rsid w:val="00FB5D61"/>
    <w:rsid w:val="00FB63CC"/>
    <w:rsid w:val="00FB645F"/>
    <w:rsid w:val="00FB7C36"/>
    <w:rsid w:val="00FC1BB4"/>
    <w:rsid w:val="00FC1DDF"/>
    <w:rsid w:val="00FC2722"/>
    <w:rsid w:val="00FC2D2D"/>
    <w:rsid w:val="00FC3E10"/>
    <w:rsid w:val="00FC4B4D"/>
    <w:rsid w:val="00FC4B65"/>
    <w:rsid w:val="00FC6147"/>
    <w:rsid w:val="00FD6908"/>
    <w:rsid w:val="00FD6D0A"/>
    <w:rsid w:val="00FD705F"/>
    <w:rsid w:val="00FE111C"/>
    <w:rsid w:val="00FE15FA"/>
    <w:rsid w:val="00FE306D"/>
    <w:rsid w:val="00FE3765"/>
    <w:rsid w:val="00FE61AE"/>
    <w:rsid w:val="00FE7F40"/>
    <w:rsid w:val="00FF0244"/>
    <w:rsid w:val="00FF0343"/>
    <w:rsid w:val="00FF07B7"/>
    <w:rsid w:val="00FF2128"/>
    <w:rsid w:val="00FF41E0"/>
    <w:rsid w:val="00FF4240"/>
    <w:rsid w:val="00FF6373"/>
    <w:rsid w:val="00FF6BA3"/>
    <w:rsid w:val="4C15B7A0"/>
    <w:rsid w:val="624B4576"/>
    <w:rsid w:val="77EC0DA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493A27C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PMingLiU" w:hAnsi="Times New Roman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qFormat="1"/>
    <w:lsdException w:name="heading 3" w:locked="1" w:uiPriority="0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locked="1" w:uiPriority="0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uiPriority="0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A6BED"/>
    <w:pPr>
      <w:spacing w:after="120"/>
    </w:pPr>
    <w:rPr>
      <w:rFonts w:ascii="Arial" w:hAnsi="Arial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A961C6"/>
    <w:pPr>
      <w:keepNext/>
      <w:numPr>
        <w:numId w:val="1"/>
      </w:numPr>
      <w:spacing w:before="240" w:after="60"/>
      <w:outlineLvl w:val="0"/>
    </w:pPr>
    <w:rPr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A961C6"/>
    <w:pPr>
      <w:keepNext/>
      <w:pBdr>
        <w:bottom w:val="single" w:sz="4" w:space="1" w:color="auto"/>
      </w:pBdr>
      <w:spacing w:before="240" w:after="360"/>
      <w:outlineLvl w:val="1"/>
    </w:pPr>
    <w:rPr>
      <w:b/>
      <w:bCs/>
      <w:iCs/>
      <w:sz w:val="24"/>
    </w:rPr>
  </w:style>
  <w:style w:type="paragraph" w:styleId="Heading3">
    <w:name w:val="heading 3"/>
    <w:basedOn w:val="Normal"/>
    <w:next w:val="Normal"/>
    <w:link w:val="Heading3Char"/>
    <w:uiPriority w:val="99"/>
    <w:qFormat/>
    <w:rsid w:val="00A961C6"/>
    <w:pPr>
      <w:keepNext/>
      <w:numPr>
        <w:ilvl w:val="2"/>
        <w:numId w:val="3"/>
      </w:numPr>
      <w:pBdr>
        <w:bottom w:val="single" w:sz="4" w:space="1" w:color="auto"/>
      </w:pBdr>
      <w:spacing w:before="240" w:after="360"/>
      <w:jc w:val="both"/>
      <w:outlineLvl w:val="2"/>
    </w:pPr>
    <w:rPr>
      <w:szCs w:val="26"/>
    </w:rPr>
  </w:style>
  <w:style w:type="paragraph" w:styleId="Heading4">
    <w:name w:val="heading 4"/>
    <w:basedOn w:val="Normal"/>
    <w:next w:val="Normal"/>
    <w:link w:val="Heading4Char"/>
    <w:uiPriority w:val="99"/>
    <w:qFormat/>
    <w:rsid w:val="00A961C6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6">
    <w:name w:val="heading 6"/>
    <w:basedOn w:val="Normal"/>
    <w:next w:val="Normal"/>
    <w:link w:val="Heading6Char"/>
    <w:semiHidden/>
    <w:unhideWhenUsed/>
    <w:qFormat/>
    <w:locked/>
    <w:rsid w:val="00F10D15"/>
    <w:pPr>
      <w:spacing w:before="240" w:after="60"/>
      <w:outlineLvl w:val="5"/>
    </w:pPr>
    <w:rPr>
      <w:rFonts w:ascii="맑은 고딕" w:eastAsia="맑은 고딕" w:hAnsi="맑은 고딕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semiHidden/>
    <w:unhideWhenUsed/>
    <w:qFormat/>
    <w:locked/>
    <w:rsid w:val="00F10D15"/>
    <w:pPr>
      <w:spacing w:before="240" w:after="60"/>
      <w:outlineLvl w:val="6"/>
    </w:pPr>
    <w:rPr>
      <w:rFonts w:ascii="맑은 고딕" w:eastAsia="맑은 고딕" w:hAnsi="맑은 고딕"/>
      <w:sz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locked/>
    <w:rsid w:val="00F10D15"/>
    <w:pPr>
      <w:spacing w:before="240" w:after="60"/>
      <w:outlineLvl w:val="7"/>
    </w:pPr>
    <w:rPr>
      <w:rFonts w:ascii="맑은 고딕" w:eastAsia="맑은 고딕" w:hAnsi="맑은 고딕"/>
      <w:i/>
      <w:i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rsid w:val="009F3E2B"/>
    <w:rPr>
      <w:rFonts w:ascii="Arial" w:hAnsi="Arial"/>
      <w:b/>
      <w:bCs/>
      <w:kern w:val="32"/>
      <w:sz w:val="28"/>
      <w:szCs w:val="32"/>
    </w:rPr>
  </w:style>
  <w:style w:type="character" w:customStyle="1" w:styleId="Heading2Char">
    <w:name w:val="Heading 2 Char"/>
    <w:link w:val="Heading2"/>
    <w:uiPriority w:val="99"/>
    <w:rsid w:val="009F3E2B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9"/>
    <w:locked/>
    <w:rsid w:val="00A961C6"/>
    <w:rPr>
      <w:rFonts w:ascii="Arial" w:hAnsi="Arial"/>
      <w:szCs w:val="26"/>
    </w:rPr>
  </w:style>
  <w:style w:type="character" w:customStyle="1" w:styleId="Heading4Char">
    <w:name w:val="Heading 4 Char"/>
    <w:link w:val="Heading4"/>
    <w:uiPriority w:val="9"/>
    <w:semiHidden/>
    <w:rsid w:val="009F3E2B"/>
    <w:rPr>
      <w:rFonts w:ascii="Calibri" w:eastAsia="Times New Roman" w:hAnsi="Calibri" w:cs="Times New Roman"/>
      <w:b/>
      <w:bCs/>
      <w:sz w:val="28"/>
      <w:szCs w:val="28"/>
    </w:rPr>
  </w:style>
  <w:style w:type="paragraph" w:customStyle="1" w:styleId="Default">
    <w:name w:val="Default"/>
    <w:link w:val="DefaultChar"/>
    <w:rsid w:val="00A961C6"/>
    <w:pPr>
      <w:autoSpaceDE w:val="0"/>
      <w:autoSpaceDN w:val="0"/>
      <w:adjustRightInd w:val="0"/>
      <w:spacing w:after="120"/>
    </w:pPr>
    <w:rPr>
      <w:rFonts w:ascii="Arial" w:hAnsi="Arial"/>
      <w:color w:val="000000"/>
      <w:sz w:val="24"/>
      <w:szCs w:val="22"/>
      <w:lang w:eastAsia="zh-TW"/>
    </w:rPr>
  </w:style>
  <w:style w:type="paragraph" w:customStyle="1" w:styleId="StyleHeading3Before0ptAfter6pt">
    <w:name w:val="Style Heading 3 + Before:  0 pt After:  6 pt"/>
    <w:basedOn w:val="Heading3"/>
    <w:uiPriority w:val="99"/>
    <w:rsid w:val="00A961C6"/>
    <w:pPr>
      <w:spacing w:before="0" w:after="240"/>
    </w:pPr>
  </w:style>
  <w:style w:type="paragraph" w:customStyle="1" w:styleId="StyleComplex10ptAfter12pt">
    <w:name w:val="Style (Complex) 10 pt After:  12 pt"/>
    <w:basedOn w:val="Normal"/>
    <w:uiPriority w:val="99"/>
    <w:rsid w:val="00A961C6"/>
    <w:pPr>
      <w:spacing w:after="240"/>
    </w:pPr>
    <w:rPr>
      <w:szCs w:val="20"/>
    </w:rPr>
  </w:style>
  <w:style w:type="paragraph" w:styleId="BodyText">
    <w:name w:val="Body Text"/>
    <w:basedOn w:val="Normal"/>
    <w:link w:val="BodyTextChar"/>
    <w:uiPriority w:val="99"/>
    <w:rsid w:val="003A6BED"/>
    <w:rPr>
      <w:rFonts w:ascii="Verdana" w:hAnsi="Verdana"/>
    </w:rPr>
  </w:style>
  <w:style w:type="character" w:customStyle="1" w:styleId="BodyTextChar">
    <w:name w:val="Body Text Char"/>
    <w:link w:val="BodyText"/>
    <w:uiPriority w:val="99"/>
    <w:rsid w:val="009F3E2B"/>
    <w:rPr>
      <w:rFonts w:ascii="Arial" w:hAnsi="Arial"/>
      <w:sz w:val="20"/>
      <w:szCs w:val="24"/>
    </w:rPr>
  </w:style>
  <w:style w:type="paragraph" w:styleId="BodyText2">
    <w:name w:val="Body Text 2"/>
    <w:basedOn w:val="Normal"/>
    <w:link w:val="BodyText2Char"/>
    <w:uiPriority w:val="99"/>
    <w:rsid w:val="003A6BED"/>
    <w:rPr>
      <w:rFonts w:ascii="Verdana" w:hAnsi="Verdana"/>
      <w:b/>
      <w:bCs/>
    </w:rPr>
  </w:style>
  <w:style w:type="character" w:customStyle="1" w:styleId="BodyText2Char">
    <w:name w:val="Body Text 2 Char"/>
    <w:link w:val="BodyText2"/>
    <w:uiPriority w:val="99"/>
    <w:semiHidden/>
    <w:rsid w:val="009F3E2B"/>
    <w:rPr>
      <w:rFonts w:ascii="Arial" w:hAnsi="Arial"/>
      <w:sz w:val="20"/>
      <w:szCs w:val="24"/>
    </w:rPr>
  </w:style>
  <w:style w:type="paragraph" w:customStyle="1" w:styleId="line">
    <w:name w:val="line"/>
    <w:basedOn w:val="Title"/>
    <w:uiPriority w:val="99"/>
    <w:rsid w:val="003A6BED"/>
    <w:pPr>
      <w:pBdr>
        <w:top w:val="single" w:sz="36" w:space="1" w:color="auto"/>
      </w:pBdr>
      <w:spacing w:after="0"/>
      <w:jc w:val="right"/>
      <w:outlineLvl w:val="9"/>
    </w:pPr>
    <w:rPr>
      <w:rFonts w:cs="Times New Roman"/>
      <w:bCs w:val="0"/>
      <w:sz w:val="40"/>
      <w:szCs w:val="20"/>
    </w:rPr>
  </w:style>
  <w:style w:type="paragraph" w:styleId="Title">
    <w:name w:val="Title"/>
    <w:basedOn w:val="Normal"/>
    <w:link w:val="TitleChar"/>
    <w:uiPriority w:val="99"/>
    <w:qFormat/>
    <w:rsid w:val="003A6BED"/>
    <w:pPr>
      <w:spacing w:before="240" w:after="60"/>
      <w:jc w:val="center"/>
      <w:outlineLvl w:val="0"/>
    </w:pPr>
    <w:rPr>
      <w:rFonts w:cs="Arial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9F3E2B"/>
    <w:rPr>
      <w:rFonts w:ascii="Cambria" w:eastAsia="Times New Roman" w:hAnsi="Cambria" w:cs="Times New Roman"/>
      <w:b/>
      <w:bCs/>
      <w:kern w:val="28"/>
      <w:sz w:val="32"/>
      <w:szCs w:val="32"/>
    </w:rPr>
  </w:style>
  <w:style w:type="character" w:styleId="Hyperlink">
    <w:name w:val="Hyperlink"/>
    <w:uiPriority w:val="99"/>
    <w:rsid w:val="00A961C6"/>
    <w:rPr>
      <w:rFonts w:cs="Times New Roman"/>
      <w:color w:val="0000FF"/>
      <w:u w:val="single"/>
    </w:rPr>
  </w:style>
  <w:style w:type="paragraph" w:styleId="TOC1">
    <w:name w:val="toc 1"/>
    <w:basedOn w:val="Normal"/>
    <w:next w:val="Normal"/>
    <w:autoRedefine/>
    <w:uiPriority w:val="99"/>
    <w:rsid w:val="00A961C6"/>
    <w:pPr>
      <w:tabs>
        <w:tab w:val="left" w:pos="1000"/>
        <w:tab w:val="right" w:leader="dot" w:pos="8630"/>
      </w:tabs>
      <w:spacing w:before="120" w:line="360" w:lineRule="auto"/>
    </w:pPr>
    <w:rPr>
      <w:rFonts w:ascii="Times New Roman" w:hAnsi="Times New Roman"/>
      <w:b/>
      <w:bCs/>
      <w:caps/>
    </w:rPr>
  </w:style>
  <w:style w:type="paragraph" w:styleId="TOC2">
    <w:name w:val="toc 2"/>
    <w:basedOn w:val="Normal"/>
    <w:next w:val="Normal"/>
    <w:autoRedefine/>
    <w:uiPriority w:val="99"/>
    <w:rsid w:val="00A961C6"/>
    <w:pPr>
      <w:spacing w:after="0"/>
      <w:ind w:left="200"/>
    </w:pPr>
    <w:rPr>
      <w:rFonts w:ascii="Times New Roman" w:hAnsi="Times New Roman"/>
      <w:smallCaps/>
    </w:rPr>
  </w:style>
  <w:style w:type="paragraph" w:styleId="TOC3">
    <w:name w:val="toc 3"/>
    <w:basedOn w:val="Normal"/>
    <w:next w:val="Normal"/>
    <w:autoRedefine/>
    <w:uiPriority w:val="99"/>
    <w:rsid w:val="001B4FC0"/>
    <w:pPr>
      <w:tabs>
        <w:tab w:val="left" w:pos="1080"/>
        <w:tab w:val="left" w:pos="2160"/>
        <w:tab w:val="right" w:leader="dot" w:pos="10070"/>
      </w:tabs>
      <w:spacing w:after="0"/>
      <w:ind w:left="400"/>
    </w:pPr>
    <w:rPr>
      <w:rFonts w:ascii="Times New Roman" w:hAnsi="Times New Roman"/>
      <w:i/>
      <w:iCs/>
    </w:rPr>
  </w:style>
  <w:style w:type="paragraph" w:styleId="TOC4">
    <w:name w:val="toc 4"/>
    <w:basedOn w:val="Normal"/>
    <w:next w:val="Normal"/>
    <w:autoRedefine/>
    <w:uiPriority w:val="99"/>
    <w:semiHidden/>
    <w:rsid w:val="00A961C6"/>
    <w:pPr>
      <w:spacing w:after="0"/>
      <w:ind w:left="600"/>
    </w:pPr>
    <w:rPr>
      <w:rFonts w:ascii="Times New Roman" w:hAnsi="Times New Roman"/>
      <w:sz w:val="18"/>
      <w:szCs w:val="21"/>
    </w:rPr>
  </w:style>
  <w:style w:type="paragraph" w:styleId="TOC5">
    <w:name w:val="toc 5"/>
    <w:basedOn w:val="Normal"/>
    <w:next w:val="Normal"/>
    <w:autoRedefine/>
    <w:uiPriority w:val="99"/>
    <w:semiHidden/>
    <w:rsid w:val="00A961C6"/>
    <w:pPr>
      <w:spacing w:after="0"/>
      <w:ind w:left="800"/>
    </w:pPr>
    <w:rPr>
      <w:rFonts w:ascii="Times New Roman" w:hAnsi="Times New Roman"/>
      <w:sz w:val="18"/>
      <w:szCs w:val="21"/>
    </w:rPr>
  </w:style>
  <w:style w:type="paragraph" w:styleId="TOC6">
    <w:name w:val="toc 6"/>
    <w:basedOn w:val="Normal"/>
    <w:next w:val="Normal"/>
    <w:autoRedefine/>
    <w:uiPriority w:val="99"/>
    <w:semiHidden/>
    <w:rsid w:val="00A961C6"/>
    <w:pPr>
      <w:spacing w:after="0"/>
      <w:ind w:left="1000"/>
    </w:pPr>
    <w:rPr>
      <w:rFonts w:ascii="Times New Roman" w:hAnsi="Times New Roman"/>
      <w:sz w:val="18"/>
      <w:szCs w:val="21"/>
    </w:rPr>
  </w:style>
  <w:style w:type="paragraph" w:styleId="TOC7">
    <w:name w:val="toc 7"/>
    <w:basedOn w:val="Normal"/>
    <w:next w:val="Normal"/>
    <w:autoRedefine/>
    <w:uiPriority w:val="99"/>
    <w:semiHidden/>
    <w:rsid w:val="00A961C6"/>
    <w:pPr>
      <w:spacing w:after="0"/>
      <w:ind w:left="1200"/>
    </w:pPr>
    <w:rPr>
      <w:rFonts w:ascii="Times New Roman" w:hAnsi="Times New Roman"/>
      <w:sz w:val="18"/>
      <w:szCs w:val="21"/>
    </w:rPr>
  </w:style>
  <w:style w:type="paragraph" w:styleId="TOC8">
    <w:name w:val="toc 8"/>
    <w:basedOn w:val="Normal"/>
    <w:next w:val="Normal"/>
    <w:autoRedefine/>
    <w:uiPriority w:val="99"/>
    <w:semiHidden/>
    <w:rsid w:val="00A961C6"/>
    <w:pPr>
      <w:spacing w:after="0"/>
      <w:ind w:left="1400"/>
    </w:pPr>
    <w:rPr>
      <w:rFonts w:ascii="Times New Roman" w:hAnsi="Times New Roman"/>
      <w:sz w:val="18"/>
      <w:szCs w:val="21"/>
    </w:rPr>
  </w:style>
  <w:style w:type="paragraph" w:styleId="TOC9">
    <w:name w:val="toc 9"/>
    <w:basedOn w:val="Normal"/>
    <w:next w:val="Normal"/>
    <w:autoRedefine/>
    <w:uiPriority w:val="99"/>
    <w:semiHidden/>
    <w:rsid w:val="00A961C6"/>
    <w:pPr>
      <w:spacing w:after="0"/>
      <w:ind w:left="1600"/>
    </w:pPr>
    <w:rPr>
      <w:rFonts w:ascii="Times New Roman" w:hAnsi="Times New Roman"/>
      <w:sz w:val="18"/>
      <w:szCs w:val="21"/>
    </w:rPr>
  </w:style>
  <w:style w:type="paragraph" w:styleId="Footer">
    <w:name w:val="footer"/>
    <w:basedOn w:val="Normal"/>
    <w:link w:val="FooterChar"/>
    <w:uiPriority w:val="99"/>
    <w:rsid w:val="00A961C6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locked/>
    <w:rsid w:val="009259B4"/>
    <w:rPr>
      <w:rFonts w:ascii="Arial" w:hAnsi="Arial" w:cs="Times New Roman"/>
      <w:sz w:val="24"/>
      <w:szCs w:val="24"/>
    </w:rPr>
  </w:style>
  <w:style w:type="character" w:styleId="PageNumber">
    <w:name w:val="page number"/>
    <w:uiPriority w:val="99"/>
    <w:rsid w:val="00A961C6"/>
    <w:rPr>
      <w:rFonts w:cs="Times New Roman"/>
    </w:rPr>
  </w:style>
  <w:style w:type="paragraph" w:styleId="Header">
    <w:name w:val="header"/>
    <w:basedOn w:val="Normal"/>
    <w:link w:val="HeaderChar"/>
    <w:uiPriority w:val="99"/>
    <w:rsid w:val="00A961C6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locked/>
    <w:rsid w:val="009259B4"/>
    <w:rPr>
      <w:rFonts w:ascii="Arial" w:hAnsi="Arial" w:cs="Times New Roman"/>
      <w:sz w:val="24"/>
      <w:szCs w:val="24"/>
    </w:rPr>
  </w:style>
  <w:style w:type="paragraph" w:customStyle="1" w:styleId="StyleDefaultComplex10pt">
    <w:name w:val="Style Default + (Complex) 10 pt"/>
    <w:basedOn w:val="Default"/>
    <w:link w:val="StyleDefaultComplex10ptChar"/>
    <w:uiPriority w:val="99"/>
    <w:rsid w:val="00A961C6"/>
    <w:pPr>
      <w:spacing w:after="240"/>
    </w:pPr>
    <w:rPr>
      <w:szCs w:val="20"/>
    </w:rPr>
  </w:style>
  <w:style w:type="character" w:customStyle="1" w:styleId="DefaultChar">
    <w:name w:val="Default Char"/>
    <w:link w:val="Default"/>
    <w:uiPriority w:val="99"/>
    <w:locked/>
    <w:rsid w:val="00A961C6"/>
    <w:rPr>
      <w:rFonts w:ascii="Arial" w:hAnsi="Arial"/>
      <w:color w:val="000000"/>
      <w:sz w:val="24"/>
      <w:szCs w:val="22"/>
      <w:lang w:val="en-US" w:eastAsia="zh-TW" w:bidi="ar-SA"/>
    </w:rPr>
  </w:style>
  <w:style w:type="character" w:customStyle="1" w:styleId="StyleDefaultComplex10ptChar">
    <w:name w:val="Style Default + (Complex) 10 pt Char"/>
    <w:link w:val="StyleDefaultComplex10pt"/>
    <w:uiPriority w:val="99"/>
    <w:locked/>
    <w:rsid w:val="00A961C6"/>
    <w:rPr>
      <w:rFonts w:ascii="Arial" w:hAnsi="Arial" w:cs="Times New Roman"/>
      <w:color w:val="000000"/>
      <w:sz w:val="24"/>
      <w:szCs w:val="24"/>
      <w:lang w:val="en-US" w:eastAsia="zh-TW" w:bidi="ar-SA"/>
    </w:rPr>
  </w:style>
  <w:style w:type="paragraph" w:customStyle="1" w:styleId="StyleDefaultComplex10ptJustified">
    <w:name w:val="Style Default + (Complex) 10 pt Justified"/>
    <w:basedOn w:val="Default"/>
    <w:uiPriority w:val="99"/>
    <w:rsid w:val="00A961C6"/>
    <w:pPr>
      <w:spacing w:after="240"/>
      <w:jc w:val="both"/>
    </w:pPr>
    <w:rPr>
      <w:szCs w:val="20"/>
    </w:rPr>
  </w:style>
  <w:style w:type="paragraph" w:customStyle="1" w:styleId="StyleHeading3BottomSinglesolidlineAuto05ptLinewi">
    <w:name w:val="Style Heading 3 + Bottom: (Single solid line Auto  0.5 pt Line wi..."/>
    <w:basedOn w:val="Heading3"/>
    <w:uiPriority w:val="99"/>
    <w:rsid w:val="00A961C6"/>
  </w:style>
  <w:style w:type="paragraph" w:customStyle="1" w:styleId="Spec1">
    <w:name w:val="Spec 1"/>
    <w:basedOn w:val="Normal"/>
    <w:next w:val="Spec2"/>
    <w:uiPriority w:val="99"/>
    <w:rsid w:val="00A961C6"/>
    <w:pPr>
      <w:keepNext/>
      <w:numPr>
        <w:numId w:val="2"/>
      </w:numPr>
      <w:spacing w:before="480" w:after="240"/>
      <w:jc w:val="both"/>
      <w:outlineLvl w:val="0"/>
    </w:pPr>
    <w:rPr>
      <w:rFonts w:ascii="Times New Roman" w:hAnsi="Times New Roman"/>
      <w:b/>
      <w:sz w:val="24"/>
      <w:szCs w:val="20"/>
    </w:rPr>
  </w:style>
  <w:style w:type="paragraph" w:customStyle="1" w:styleId="Spec2">
    <w:name w:val="Spec 2"/>
    <w:basedOn w:val="Normal"/>
    <w:next w:val="Spec3"/>
    <w:uiPriority w:val="99"/>
    <w:rsid w:val="00A961C6"/>
    <w:pPr>
      <w:keepNext/>
      <w:numPr>
        <w:ilvl w:val="1"/>
        <w:numId w:val="2"/>
      </w:numPr>
      <w:spacing w:after="240"/>
      <w:jc w:val="both"/>
      <w:outlineLvl w:val="1"/>
    </w:pPr>
    <w:rPr>
      <w:rFonts w:ascii="Times New Roman" w:hAnsi="Times New Roman"/>
      <w:caps/>
      <w:sz w:val="24"/>
    </w:rPr>
  </w:style>
  <w:style w:type="paragraph" w:customStyle="1" w:styleId="Spec3">
    <w:name w:val="Spec 3"/>
    <w:basedOn w:val="Normal"/>
    <w:uiPriority w:val="99"/>
    <w:rsid w:val="00A961C6"/>
    <w:pPr>
      <w:numPr>
        <w:ilvl w:val="2"/>
        <w:numId w:val="2"/>
      </w:numPr>
      <w:spacing w:after="240"/>
      <w:jc w:val="both"/>
      <w:outlineLvl w:val="2"/>
    </w:pPr>
    <w:rPr>
      <w:rFonts w:ascii="Times New Roman" w:hAnsi="Times New Roman"/>
      <w:sz w:val="24"/>
      <w:szCs w:val="20"/>
    </w:rPr>
  </w:style>
  <w:style w:type="paragraph" w:customStyle="1" w:styleId="Spec4">
    <w:name w:val="Spec 4"/>
    <w:basedOn w:val="Normal"/>
    <w:uiPriority w:val="99"/>
    <w:rsid w:val="00A961C6"/>
    <w:pPr>
      <w:numPr>
        <w:ilvl w:val="3"/>
        <w:numId w:val="2"/>
      </w:numPr>
      <w:spacing w:after="240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Spec5">
    <w:name w:val="Spec 5"/>
    <w:basedOn w:val="Normal"/>
    <w:uiPriority w:val="99"/>
    <w:rsid w:val="00A961C6"/>
    <w:pPr>
      <w:numPr>
        <w:ilvl w:val="4"/>
        <w:numId w:val="2"/>
      </w:numPr>
      <w:spacing w:after="240"/>
      <w:jc w:val="both"/>
      <w:outlineLvl w:val="4"/>
    </w:pPr>
    <w:rPr>
      <w:rFonts w:ascii="Times New Roman" w:hAnsi="Times New Roman"/>
      <w:sz w:val="24"/>
      <w:szCs w:val="20"/>
    </w:rPr>
  </w:style>
  <w:style w:type="paragraph" w:customStyle="1" w:styleId="Spec6">
    <w:name w:val="Spec 6"/>
    <w:basedOn w:val="Normal"/>
    <w:uiPriority w:val="99"/>
    <w:rsid w:val="00A961C6"/>
    <w:pPr>
      <w:numPr>
        <w:ilvl w:val="5"/>
        <w:numId w:val="2"/>
      </w:numPr>
      <w:spacing w:after="220"/>
      <w:jc w:val="both"/>
      <w:outlineLvl w:val="5"/>
    </w:pPr>
    <w:rPr>
      <w:rFonts w:ascii="Times New Roman" w:hAnsi="Times New Roman"/>
      <w:sz w:val="24"/>
      <w:szCs w:val="20"/>
    </w:rPr>
  </w:style>
  <w:style w:type="paragraph" w:customStyle="1" w:styleId="Spec7">
    <w:name w:val="Spec 7"/>
    <w:basedOn w:val="Normal"/>
    <w:uiPriority w:val="99"/>
    <w:rsid w:val="00A961C6"/>
    <w:pPr>
      <w:numPr>
        <w:ilvl w:val="6"/>
        <w:numId w:val="2"/>
      </w:numPr>
      <w:spacing w:after="240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Spec8">
    <w:name w:val="Spec 8"/>
    <w:basedOn w:val="Normal"/>
    <w:uiPriority w:val="99"/>
    <w:rsid w:val="00A961C6"/>
    <w:pPr>
      <w:numPr>
        <w:ilvl w:val="7"/>
        <w:numId w:val="2"/>
      </w:numPr>
      <w:spacing w:after="220"/>
      <w:jc w:val="both"/>
      <w:outlineLvl w:val="7"/>
    </w:pPr>
    <w:rPr>
      <w:rFonts w:ascii="Times New Roman" w:hAnsi="Times New Roman"/>
      <w:sz w:val="24"/>
      <w:szCs w:val="20"/>
    </w:rPr>
  </w:style>
  <w:style w:type="character" w:customStyle="1" w:styleId="apple-style-span">
    <w:name w:val="apple-style-span"/>
    <w:uiPriority w:val="99"/>
    <w:rsid w:val="00A961C6"/>
    <w:rPr>
      <w:rFonts w:cs="Times New Roman"/>
    </w:rPr>
  </w:style>
  <w:style w:type="table" w:styleId="TableGrid">
    <w:name w:val="Table Grid"/>
    <w:basedOn w:val="TableNormal"/>
    <w:uiPriority w:val="99"/>
    <w:rsid w:val="00A961C6"/>
    <w:pPr>
      <w:spacing w:after="1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pec30">
    <w:name w:val="spec3"/>
    <w:basedOn w:val="Normal"/>
    <w:uiPriority w:val="99"/>
    <w:rsid w:val="00A961C6"/>
    <w:pPr>
      <w:spacing w:after="240"/>
      <w:jc w:val="both"/>
    </w:pPr>
    <w:rPr>
      <w:rFonts w:ascii="Times New Roman" w:hAnsi="Times New Roman"/>
      <w:sz w:val="24"/>
      <w:lang w:eastAsia="zh-TW"/>
    </w:rPr>
  </w:style>
  <w:style w:type="character" w:styleId="FollowedHyperlink">
    <w:name w:val="FollowedHyperlink"/>
    <w:uiPriority w:val="99"/>
    <w:rsid w:val="00A961C6"/>
    <w:rPr>
      <w:rFonts w:cs="Times New Roman"/>
      <w:color w:val="800080"/>
      <w:u w:val="single"/>
    </w:rPr>
  </w:style>
  <w:style w:type="paragraph" w:customStyle="1" w:styleId="Normal9pt">
    <w:name w:val="Normal + 9 pt"/>
    <w:basedOn w:val="Normal"/>
    <w:uiPriority w:val="99"/>
    <w:rsid w:val="00A961C6"/>
    <w:pPr>
      <w:numPr>
        <w:numId w:val="4"/>
      </w:numPr>
      <w:spacing w:after="240"/>
      <w:jc w:val="both"/>
    </w:pPr>
    <w:rPr>
      <w:rFonts w:cs="Arial"/>
      <w:sz w:val="18"/>
      <w:szCs w:val="18"/>
    </w:rPr>
  </w:style>
  <w:style w:type="character" w:styleId="Emphasis">
    <w:name w:val="Emphasis"/>
    <w:uiPriority w:val="99"/>
    <w:qFormat/>
    <w:rsid w:val="00A961C6"/>
    <w:rPr>
      <w:rFonts w:cs="Times New Roman"/>
      <w:i/>
    </w:rPr>
  </w:style>
  <w:style w:type="paragraph" w:styleId="NormalWeb">
    <w:name w:val="Normal (Web)"/>
    <w:basedOn w:val="Normal"/>
    <w:uiPriority w:val="99"/>
    <w:rsid w:val="00A961C6"/>
    <w:pPr>
      <w:spacing w:before="100" w:beforeAutospacing="1" w:after="100" w:afterAutospacing="1"/>
    </w:pPr>
    <w:rPr>
      <w:rFonts w:ascii="Times New Roman" w:hAnsi="Times New Roman"/>
      <w:sz w:val="24"/>
      <w:lang w:bidi="he-IL"/>
    </w:rPr>
  </w:style>
  <w:style w:type="character" w:styleId="Strong">
    <w:name w:val="Strong"/>
    <w:uiPriority w:val="22"/>
    <w:qFormat/>
    <w:rsid w:val="00A961C6"/>
    <w:rPr>
      <w:rFonts w:cs="Times New Roman"/>
      <w:b/>
    </w:rPr>
  </w:style>
  <w:style w:type="character" w:customStyle="1" w:styleId="apple-converted-space">
    <w:name w:val="apple-converted-space"/>
    <w:uiPriority w:val="99"/>
    <w:rsid w:val="00A961C6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rsid w:val="00A961C6"/>
    <w:pPr>
      <w:spacing w:after="0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locked/>
    <w:rsid w:val="00A961C6"/>
    <w:rPr>
      <w:rFonts w:ascii="Tahoma" w:hAnsi="Tahoma"/>
      <w:sz w:val="16"/>
    </w:rPr>
  </w:style>
  <w:style w:type="character" w:styleId="CommentReference">
    <w:name w:val="annotation reference"/>
    <w:uiPriority w:val="99"/>
    <w:rsid w:val="00A961C6"/>
    <w:rPr>
      <w:rFonts w:cs="Times New Roman"/>
      <w:sz w:val="16"/>
    </w:rPr>
  </w:style>
  <w:style w:type="paragraph" w:styleId="CommentText">
    <w:name w:val="annotation text"/>
    <w:basedOn w:val="Normal"/>
    <w:link w:val="CommentTextChar"/>
    <w:uiPriority w:val="99"/>
    <w:rsid w:val="00A961C6"/>
    <w:rPr>
      <w:szCs w:val="20"/>
    </w:rPr>
  </w:style>
  <w:style w:type="character" w:customStyle="1" w:styleId="CommentTextChar">
    <w:name w:val="Comment Text Char"/>
    <w:link w:val="CommentText"/>
    <w:uiPriority w:val="99"/>
    <w:locked/>
    <w:rsid w:val="00A961C6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A961C6"/>
    <w:rPr>
      <w:b/>
      <w:bCs/>
    </w:rPr>
  </w:style>
  <w:style w:type="character" w:customStyle="1" w:styleId="CommentSubjectChar">
    <w:name w:val="Comment Subject Char"/>
    <w:link w:val="CommentSubject"/>
    <w:uiPriority w:val="99"/>
    <w:locked/>
    <w:rsid w:val="00A961C6"/>
    <w:rPr>
      <w:rFonts w:ascii="Arial" w:hAnsi="Arial"/>
      <w:b/>
    </w:rPr>
  </w:style>
  <w:style w:type="paragraph" w:styleId="Revision">
    <w:name w:val="Revision"/>
    <w:hidden/>
    <w:uiPriority w:val="99"/>
    <w:semiHidden/>
    <w:rsid w:val="00A961C6"/>
    <w:rPr>
      <w:rFonts w:ascii="Arial" w:hAnsi="Arial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3C72BD"/>
    <w:pPr>
      <w:spacing w:after="0"/>
      <w:ind w:left="720"/>
    </w:pPr>
    <w:rPr>
      <w:rFonts w:ascii="Times New Roman" w:hAnsi="Times New Roman"/>
      <w:szCs w:val="20"/>
    </w:rPr>
  </w:style>
  <w:style w:type="paragraph" w:customStyle="1" w:styleId="Alfa">
    <w:name w:val="Alfa"/>
    <w:basedOn w:val="Normal"/>
    <w:link w:val="AlfaCharChar"/>
    <w:uiPriority w:val="99"/>
    <w:rsid w:val="00363466"/>
    <w:pPr>
      <w:numPr>
        <w:numId w:val="8"/>
      </w:numPr>
      <w:spacing w:after="0"/>
    </w:pPr>
    <w:rPr>
      <w:rFonts w:ascii="Times New Roman" w:hAnsi="Times New Roman"/>
      <w:color w:val="000000"/>
      <w:sz w:val="24"/>
    </w:rPr>
  </w:style>
  <w:style w:type="character" w:customStyle="1" w:styleId="AlfaCharChar">
    <w:name w:val="Alfa Char Char"/>
    <w:link w:val="Alfa"/>
    <w:uiPriority w:val="99"/>
    <w:locked/>
    <w:rsid w:val="00363466"/>
    <w:rPr>
      <w:color w:val="000000"/>
      <w:sz w:val="24"/>
      <w:szCs w:val="24"/>
    </w:rPr>
  </w:style>
  <w:style w:type="character" w:customStyle="1" w:styleId="Heading6Char">
    <w:name w:val="Heading 6 Char"/>
    <w:link w:val="Heading6"/>
    <w:semiHidden/>
    <w:rsid w:val="00F10D15"/>
    <w:rPr>
      <w:rFonts w:ascii="맑은 고딕" w:eastAsia="맑은 고딕" w:hAnsi="맑은 고딕" w:cs="Times New Roman"/>
      <w:b/>
      <w:bCs/>
      <w:sz w:val="22"/>
      <w:szCs w:val="22"/>
      <w:lang w:eastAsia="en-US"/>
    </w:rPr>
  </w:style>
  <w:style w:type="character" w:customStyle="1" w:styleId="Heading7Char">
    <w:name w:val="Heading 7 Char"/>
    <w:link w:val="Heading7"/>
    <w:semiHidden/>
    <w:rsid w:val="00F10D15"/>
    <w:rPr>
      <w:rFonts w:ascii="맑은 고딕" w:eastAsia="맑은 고딕" w:hAnsi="맑은 고딕" w:cs="Times New Roman"/>
      <w:sz w:val="24"/>
      <w:szCs w:val="24"/>
      <w:lang w:eastAsia="en-US"/>
    </w:rPr>
  </w:style>
  <w:style w:type="character" w:customStyle="1" w:styleId="Heading8Char">
    <w:name w:val="Heading 8 Char"/>
    <w:link w:val="Heading8"/>
    <w:semiHidden/>
    <w:rsid w:val="00F10D15"/>
    <w:rPr>
      <w:rFonts w:ascii="맑은 고딕" w:eastAsia="맑은 고딕" w:hAnsi="맑은 고딕" w:cs="Times New Roman"/>
      <w:i/>
      <w:iCs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4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33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2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2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7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86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4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92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94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9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9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15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3135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1254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245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1249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725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284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8093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F3A4A7F0CE6A8F499374BB297E81E3F8" ma:contentTypeVersion="23" ma:contentTypeDescription="새 문서를 만듭니다." ma:contentTypeScope="" ma:versionID="57dfba7321a90b43d94b7132a890578d">
  <xsd:schema xmlns:xsd="http://www.w3.org/2001/XMLSchema" xmlns:xs="http://www.w3.org/2001/XMLSchema" xmlns:p="http://schemas.microsoft.com/office/2006/metadata/properties" xmlns:ns2="a865d98b-0e2f-46d0-ab2e-bbb7961e051c" xmlns:ns3="ce357d5c-f766-4220-8c09-34476fc81e31" targetNamespace="http://schemas.microsoft.com/office/2006/metadata/properties" ma:root="true" ma:fieldsID="8218ba6be428915fd169864143ac4c09" ns2:_="" ns3:_="">
    <xsd:import namespace="a865d98b-0e2f-46d0-ab2e-bbb7961e051c"/>
    <xsd:import namespace="ce357d5c-f766-4220-8c09-34476fc81e3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MediaServiceLocation" minOccurs="0"/>
                <xsd:element ref="ns2:_xc791__xc131__xc790_" minOccurs="0"/>
                <xsd:element ref="ns2:_xc9c4__xd589__xb2e8__xacc4_" minOccurs="0"/>
                <xsd:element ref="ns2:_Flow_SignoffStatus" minOccurs="0"/>
                <xsd:element ref="ns2:_xc2dc__xc791__xc77c_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65d98b-0e2f-46d0-ab2e-bbb7961e05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hidden="true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hidden="true" ma:internalName="MediaServiceKeyPoints" ma:readOnly="true">
      <xsd:simpleType>
        <xsd:restriction base="dms:Note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_xc791__xc131__xc790_" ma:index="21" nillable="true" ma:displayName="작성자" ma:description="최초 초안을 작성한 사람을 입력합니다." ma:format="Dropdown" ma:list="UserInfo" ma:SharePointGroup="0" ma:internalName="_xc791__xc131__xc790_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xc9c4__xd589__xb2e8__xacc4_" ma:index="22" nillable="true" ma:displayName="진행단계" ma:description="초안에 대한 검토 진행단계를 표시합니다." ma:format="RadioButtons" ma:indexed="true" ma:internalName="_xc9c4__xd589__xb2e8__xacc4_">
      <xsd:simpleType>
        <xsd:restriction base="dms:Choice">
          <xsd:enumeration value="#1_초안 등록"/>
          <xsd:enumeration value="#2_검토 예정"/>
          <xsd:enumeration value="#3_검토 중"/>
          <xsd:enumeration value="#4_검토 완료"/>
          <xsd:enumeration value="#5_배포"/>
        </xsd:restriction>
      </xsd:simple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_xc2dc__xc791__xc77c_" ma:index="24" nillable="true" ma:displayName="시작일" ma:description="리뷰를 진행할 날짜를 기입합니다." ma:format="DateOnly" ma:internalName="_xc2dc__xc791__xc77c_">
      <xsd:simpleType>
        <xsd:restriction base="dms:DateTime"/>
      </xsd:simpleType>
    </xsd:element>
    <xsd:element name="lcf76f155ced4ddcb4097134ff3c332f" ma:index="26" nillable="true" ma:taxonomy="true" ma:internalName="lcf76f155ced4ddcb4097134ff3c332f" ma:taxonomyFieldName="MediaServiceImageTags" ma:displayName="이미지 태그" ma:readOnly="false" ma:fieldId="{5cf76f15-5ced-4ddc-b409-7134ff3c332f}" ma:taxonomyMulti="true" ma:sspId="25645e0c-7569-4189-80d5-1cb5a21dc1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357d5c-f766-4220-8c09-34476fc81e3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공유 대상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세부 정보 공유" ma:hidden="true" ma:internalName="SharedWithDetails" ma:readOnly="true">
      <xsd:simpleType>
        <xsd:restriction base="dms:Note"/>
      </xsd:simpleType>
    </xsd:element>
    <xsd:element name="TaxCatchAll" ma:index="27" nillable="true" ma:displayName="Taxonomy Catch All Column" ma:hidden="true" ma:list="{a2c8d00b-05e9-404d-b75b-0c05c83d6e4c}" ma:internalName="TaxCatchAll" ma:showField="CatchAllData" ma:web="ce357d5c-f766-4220-8c09-34476fc81e3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콘텐츠 형식"/>
        <xsd:element ref="dc:title" minOccurs="0" maxOccurs="1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xc2dc__xc791__xc77c_ xmlns="a865d98b-0e2f-46d0-ab2e-bbb7961e051c" xsi:nil="true"/>
    <_xc9c4__xd589__xb2e8__xacc4_ xmlns="a865d98b-0e2f-46d0-ab2e-bbb7961e051c" xsi:nil="true"/>
    <TaxCatchAll xmlns="ce357d5c-f766-4220-8c09-34476fc81e31" xsi:nil="true"/>
    <lcf76f155ced4ddcb4097134ff3c332f xmlns="a865d98b-0e2f-46d0-ab2e-bbb7961e051c">
      <Terms xmlns="http://schemas.microsoft.com/office/infopath/2007/PartnerControls"/>
    </lcf76f155ced4ddcb4097134ff3c332f>
    <_Flow_SignoffStatus xmlns="a865d98b-0e2f-46d0-ab2e-bbb7961e051c" xsi:nil="true"/>
    <_xc791__xc131__xc790_ xmlns="a865d98b-0e2f-46d0-ab2e-bbb7961e051c">
      <UserInfo>
        <DisplayName/>
        <AccountId xsi:nil="true"/>
        <AccountType/>
      </UserInfo>
    </_xc791__xc131__xc790_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EDFBE59-0B35-441B-B562-3C5A25F4A4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65d98b-0e2f-46d0-ab2e-bbb7961e051c"/>
    <ds:schemaRef ds:uri="ce357d5c-f766-4220-8c09-34476fc81e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45BECC5-1CF5-4B9A-A722-CB7471C044DF}">
  <ds:schemaRefs>
    <ds:schemaRef ds:uri="http://schemas.microsoft.com/office/2006/metadata/properties"/>
    <ds:schemaRef ds:uri="http://schemas.microsoft.com/office/infopath/2007/PartnerControls"/>
    <ds:schemaRef ds:uri="a865d98b-0e2f-46d0-ab2e-bbb7961e051c"/>
    <ds:schemaRef ds:uri="ce357d5c-f766-4220-8c09-34476fc81e31"/>
  </ds:schemaRefs>
</ds:datastoreItem>
</file>

<file path=customXml/itemProps3.xml><?xml version="1.0" encoding="utf-8"?>
<ds:datastoreItem xmlns:ds="http://schemas.openxmlformats.org/officeDocument/2006/customXml" ds:itemID="{77A070A3-87C8-4719-970C-67A39798D07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0D88DCA-964F-4D97-B92E-E932FA0C32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796</Words>
  <Characters>4540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Samsung</vt:lpstr>
      <vt:lpstr>Samsung</vt:lpstr>
    </vt:vector>
  </TitlesOfParts>
  <LinksUpToDate>false</LinksUpToDate>
  <CharactersWithSpaces>5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sung</dc:title>
  <dc:subject>SNV-6085R</dc:subject>
  <dc:creator/>
  <cp:keywords>IP Camera</cp:keywords>
  <cp:lastModifiedBy/>
  <cp:revision>1</cp:revision>
  <cp:lastPrinted>2012-08-21T17:08:00Z</cp:lastPrinted>
  <dcterms:created xsi:type="dcterms:W3CDTF">2023-03-09T23:42:00Z</dcterms:created>
  <dcterms:modified xsi:type="dcterms:W3CDTF">2023-06-14T0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A4A7F0CE6A8F499374BB297E81E3F8</vt:lpwstr>
  </property>
  <property fmtid="{D5CDD505-2E9C-101B-9397-08002B2CF9AE}" pid="3" name="MediaServiceImageTags">
    <vt:lpwstr/>
  </property>
  <property fmtid="{D5CDD505-2E9C-101B-9397-08002B2CF9AE}" pid="4" name="GrammarlyDocumentId">
    <vt:lpwstr>5c1a21af204687cc20dc61905e3ff2997c6c519d74a847069a382cde91465d25</vt:lpwstr>
  </property>
</Properties>
</file>